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07A0E" w14:textId="77777777" w:rsidR="0063786B" w:rsidRDefault="0063786B" w:rsidP="0063786B">
      <w:pPr>
        <w:bidi/>
        <w:rPr>
          <w:rFonts w:cs="B Titr" w:hint="cs"/>
          <w:rtl/>
          <w:lang w:bidi="fa-IR"/>
        </w:rPr>
      </w:pPr>
    </w:p>
    <w:tbl>
      <w:tblPr>
        <w:tblStyle w:val="TableGrid"/>
        <w:bidiVisual/>
        <w:tblW w:w="13357" w:type="dxa"/>
        <w:tblBorders>
          <w:top w:val="thickThinSmallGap" w:sz="24" w:space="0" w:color="auto"/>
          <w:left w:val="thinThickSmallGap" w:sz="24" w:space="0" w:color="auto"/>
          <w:bottom w:val="thinThick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723"/>
        <w:gridCol w:w="5090"/>
        <w:gridCol w:w="3544"/>
      </w:tblGrid>
      <w:tr w:rsidR="00373274" w:rsidRPr="001312CE" w14:paraId="0A568A59" w14:textId="77777777" w:rsidTr="00AE6BC9">
        <w:trPr>
          <w:trHeight w:val="828"/>
        </w:trPr>
        <w:tc>
          <w:tcPr>
            <w:tcW w:w="13357" w:type="dxa"/>
            <w:gridSpan w:val="3"/>
            <w:tcBorders>
              <w:top w:val="thickThinSmallGap" w:sz="24" w:space="0" w:color="auto"/>
              <w:bottom w:val="thickThinSmallGap" w:sz="24" w:space="0" w:color="auto"/>
            </w:tcBorders>
            <w:shd w:val="clear" w:color="auto" w:fill="EAD5FF"/>
            <w:vAlign w:val="center"/>
          </w:tcPr>
          <w:p w14:paraId="71775721" w14:textId="77777777" w:rsidR="00373274" w:rsidRDefault="0063786B" w:rsidP="00373274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ا</w:t>
            </w:r>
            <w:r w:rsidR="00373274">
              <w:rPr>
                <w:rFonts w:cs="B Titr" w:hint="cs"/>
                <w:rtl/>
                <w:lang w:bidi="fa-IR"/>
              </w:rPr>
              <w:t>طلاعات دوره</w:t>
            </w:r>
          </w:p>
        </w:tc>
      </w:tr>
      <w:tr w:rsidR="007C14F9" w:rsidRPr="001312CE" w14:paraId="7B98339F" w14:textId="77777777" w:rsidTr="007008CF">
        <w:trPr>
          <w:trHeight w:val="3036"/>
        </w:trPr>
        <w:tc>
          <w:tcPr>
            <w:tcW w:w="4723" w:type="dxa"/>
            <w:tcBorders>
              <w:top w:val="thickThinSmallGap" w:sz="24" w:space="0" w:color="auto"/>
              <w:bottom w:val="thickThinSmallGap" w:sz="2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35062777" w14:textId="77777777" w:rsidR="007C14F9" w:rsidRPr="001312CE" w:rsidRDefault="007C14F9" w:rsidP="000902FE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1312CE">
              <w:rPr>
                <w:rFonts w:cs="B Titr" w:hint="cs"/>
                <w:rtl/>
                <w:lang w:bidi="fa-IR"/>
              </w:rPr>
              <w:t>اطلاعات مربوط به درس</w:t>
            </w:r>
          </w:p>
          <w:p w14:paraId="4824BD5F" w14:textId="12BAC59F" w:rsidR="007C14F9" w:rsidRPr="007008CF" w:rsidRDefault="007C14F9" w:rsidP="00C509B8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  <w:r w:rsidRPr="001312CE">
              <w:rPr>
                <w:rFonts w:cs="B Titr" w:hint="cs"/>
                <w:rtl/>
                <w:lang w:bidi="fa-IR"/>
              </w:rPr>
              <w:t>گروه آموزشی ارائه دهنده:</w:t>
            </w:r>
            <w:r w:rsidR="00BC49E6" w:rsidRPr="002975B9">
              <w:rPr>
                <w:rFonts w:cs="B Mitra" w:hint="cs"/>
                <w:b/>
                <w:bCs/>
                <w:rtl/>
              </w:rPr>
              <w:t xml:space="preserve"> </w:t>
            </w:r>
            <w:r w:rsidR="00BC49E6" w:rsidRPr="007008CF">
              <w:rPr>
                <w:rFonts w:cs="B Mitra" w:hint="cs"/>
                <w:b/>
                <w:bCs/>
                <w:sz w:val="24"/>
                <w:szCs w:val="24"/>
                <w:rtl/>
              </w:rPr>
              <w:t xml:space="preserve">پرستاری کودکان </w:t>
            </w:r>
          </w:p>
          <w:p w14:paraId="4481C7BE" w14:textId="77777777" w:rsidR="00BC49E6" w:rsidRPr="001312CE" w:rsidRDefault="007C14F9" w:rsidP="00BC49E6">
            <w:pPr>
              <w:bidi/>
              <w:rPr>
                <w:rFonts w:cs="B Titr"/>
                <w:rtl/>
                <w:lang w:bidi="fa-IR"/>
              </w:rPr>
            </w:pPr>
            <w:r w:rsidRPr="001312CE">
              <w:rPr>
                <w:rFonts w:cs="B Titr" w:hint="cs"/>
                <w:rtl/>
                <w:lang w:bidi="fa-IR"/>
              </w:rPr>
              <w:t>نام درس:</w:t>
            </w:r>
            <w:r w:rsidR="00BC49E6" w:rsidRPr="008C3A6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BC49E6" w:rsidRPr="007008CF">
              <w:rPr>
                <w:rFonts w:cs="B Nazanin" w:hint="cs"/>
                <w:b/>
                <w:bCs/>
                <w:sz w:val="24"/>
                <w:szCs w:val="24"/>
                <w:rtl/>
              </w:rPr>
              <w:t>پرستاری کودک سالم</w:t>
            </w:r>
          </w:p>
          <w:p w14:paraId="41D8A2E2" w14:textId="77777777" w:rsidR="007C14F9" w:rsidRPr="001312CE" w:rsidRDefault="007C14F9" w:rsidP="000902FE">
            <w:pPr>
              <w:bidi/>
              <w:rPr>
                <w:rFonts w:cs="B Titr"/>
                <w:rtl/>
                <w:lang w:bidi="fa-IR"/>
              </w:rPr>
            </w:pPr>
          </w:p>
          <w:p w14:paraId="2EED904B" w14:textId="1CAEDD25" w:rsidR="007C14F9" w:rsidRPr="001312CE" w:rsidRDefault="007C14F9" w:rsidP="00B46FDF">
            <w:pPr>
              <w:bidi/>
              <w:rPr>
                <w:rFonts w:cs="B Titr"/>
                <w:rtl/>
                <w:lang w:bidi="fa-IR"/>
              </w:rPr>
            </w:pPr>
            <w:r w:rsidRPr="001312CE">
              <w:rPr>
                <w:rFonts w:cs="B Titr" w:hint="cs"/>
                <w:rtl/>
                <w:lang w:bidi="fa-IR"/>
              </w:rPr>
              <w:t>نوع و تعداد واحد:</w:t>
            </w:r>
            <w:r w:rsidR="00BC49E6" w:rsidRPr="008C3A6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BC49E6" w:rsidRPr="007008CF">
              <w:rPr>
                <w:rFonts w:cs="B Nazanin" w:hint="cs"/>
                <w:b/>
                <w:bCs/>
                <w:sz w:val="24"/>
                <w:szCs w:val="24"/>
                <w:rtl/>
              </w:rPr>
              <w:t>2 واحد</w:t>
            </w:r>
            <w:r w:rsidR="007008C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(</w:t>
            </w:r>
            <w:r w:rsidR="00B46FD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2 </w:t>
            </w:r>
            <w:r w:rsidR="00BC49E6" w:rsidRPr="007008CF">
              <w:rPr>
                <w:rFonts w:cs="B Nazanin" w:hint="cs"/>
                <w:b/>
                <w:bCs/>
                <w:sz w:val="24"/>
                <w:szCs w:val="24"/>
                <w:rtl/>
              </w:rPr>
              <w:t>نظری</w:t>
            </w:r>
            <w:r w:rsidR="00596B93">
              <w:rPr>
                <w:rFonts w:cs="B Titr" w:hint="cs"/>
                <w:rtl/>
                <w:lang w:bidi="fa-IR"/>
              </w:rPr>
              <w:t>)</w:t>
            </w:r>
          </w:p>
          <w:p w14:paraId="6AC55F11" w14:textId="77777777" w:rsidR="007C14F9" w:rsidRPr="001312CE" w:rsidRDefault="007C14F9" w:rsidP="000902FE">
            <w:pPr>
              <w:bidi/>
              <w:rPr>
                <w:rFonts w:cs="B Titr"/>
                <w:rtl/>
                <w:lang w:bidi="fa-IR"/>
              </w:rPr>
            </w:pPr>
            <w:r w:rsidRPr="001312CE">
              <w:rPr>
                <w:rFonts w:cs="B Titr" w:hint="cs"/>
                <w:rtl/>
                <w:lang w:bidi="fa-IR"/>
              </w:rPr>
              <w:t>پیش</w:t>
            </w:r>
            <w:r w:rsidRPr="001312CE">
              <w:rPr>
                <w:rFonts w:cs="B Titr"/>
                <w:rtl/>
                <w:lang w:bidi="fa-IR"/>
              </w:rPr>
              <w:softHyphen/>
            </w:r>
            <w:r w:rsidRPr="001312CE">
              <w:rPr>
                <w:rFonts w:cs="B Titr" w:hint="cs"/>
                <w:rtl/>
                <w:lang w:bidi="fa-IR"/>
              </w:rPr>
              <w:t>نیاز/هم نیاز:</w:t>
            </w:r>
            <w:r w:rsidR="00BC49E6" w:rsidRPr="008C3A6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BC49E6" w:rsidRPr="007008CF">
              <w:rPr>
                <w:rFonts w:cs="B Nazanin" w:hint="cs"/>
                <w:b/>
                <w:bCs/>
                <w:sz w:val="24"/>
                <w:szCs w:val="24"/>
                <w:rtl/>
              </w:rPr>
              <w:t>پرستاری بهداشت مادر و نوزاد</w:t>
            </w:r>
          </w:p>
          <w:p w14:paraId="30DCF681" w14:textId="77777777" w:rsidR="007C14F9" w:rsidRDefault="007C14F9" w:rsidP="000902FE">
            <w:pPr>
              <w:bidi/>
              <w:rPr>
                <w:rFonts w:cs="B Titr"/>
                <w:rtl/>
                <w:lang w:bidi="fa-IR"/>
              </w:rPr>
            </w:pPr>
            <w:r w:rsidRPr="001312CE">
              <w:rPr>
                <w:rFonts w:cs="B Titr" w:hint="cs"/>
                <w:rtl/>
                <w:lang w:bidi="fa-IR"/>
              </w:rPr>
              <w:t>رشته و مقطع تحصیلی:</w:t>
            </w:r>
            <w:r w:rsidR="00BC49E6" w:rsidRPr="008C3A6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BC49E6" w:rsidRPr="007008CF">
              <w:rPr>
                <w:rFonts w:cs="B Nazanin" w:hint="cs"/>
                <w:b/>
                <w:bCs/>
                <w:sz w:val="24"/>
                <w:szCs w:val="24"/>
                <w:rtl/>
              </w:rPr>
              <w:t>کارشناسی پرستاری</w:t>
            </w:r>
          </w:p>
          <w:p w14:paraId="27E978EC" w14:textId="77777777" w:rsidR="007C14F9" w:rsidRDefault="007C14F9" w:rsidP="007C14F9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محل برگزاری دوره:</w:t>
            </w:r>
            <w:r w:rsidR="007008CF">
              <w:rPr>
                <w:rFonts w:cs="B Titr" w:hint="cs"/>
                <w:rtl/>
                <w:lang w:bidi="fa-IR"/>
              </w:rPr>
              <w:t xml:space="preserve"> </w:t>
            </w:r>
            <w:r w:rsidR="007008CF" w:rsidRPr="007008C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انشکده پرستاری و مامایی</w:t>
            </w:r>
          </w:p>
          <w:p w14:paraId="42D0C934" w14:textId="40AAA058" w:rsidR="007C14F9" w:rsidRPr="00067148" w:rsidRDefault="007C14F9" w:rsidP="00B46FDF">
            <w:pPr>
              <w:bidi/>
              <w:spacing w:line="216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Titr" w:hint="cs"/>
                <w:rtl/>
                <w:lang w:bidi="fa-IR"/>
              </w:rPr>
              <w:t>روز و ساعت کلاس</w:t>
            </w:r>
            <w:r w:rsidR="000671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: </w:t>
            </w:r>
            <w:r w:rsidRPr="0006714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C509B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چهارشنبه </w:t>
            </w:r>
            <w:r w:rsidR="00B46FDF">
              <w:rPr>
                <w:rFonts w:cs="B Nazanin" w:hint="cs"/>
                <w:sz w:val="24"/>
                <w:szCs w:val="24"/>
                <w:rtl/>
                <w:lang w:bidi="fa-IR"/>
              </w:rPr>
              <w:t>15</w:t>
            </w:r>
            <w:r w:rsidR="00C509B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ا </w:t>
            </w:r>
            <w:r w:rsidR="00B46FDF">
              <w:rPr>
                <w:rFonts w:cs="B Nazanin" w:hint="cs"/>
                <w:sz w:val="24"/>
                <w:szCs w:val="24"/>
                <w:rtl/>
                <w:lang w:bidi="fa-IR"/>
              </w:rPr>
              <w:t>17</w:t>
            </w:r>
            <w:r w:rsidR="00C509B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چهارهفته سوم 1</w:t>
            </w:r>
            <w:r w:rsidR="00B46FDF"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  <w:r w:rsidR="00C509B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ا 1</w:t>
            </w:r>
            <w:r w:rsidR="00B46FDF"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5090" w:type="dxa"/>
            <w:tcBorders>
              <w:top w:val="thickThinSmallGap" w:sz="24" w:space="0" w:color="auto"/>
              <w:left w:val="thinThickSmallGap" w:sz="24" w:space="0" w:color="auto"/>
              <w:bottom w:val="thickThinSmallGap" w:sz="24" w:space="0" w:color="auto"/>
              <w:right w:val="thinThickSmallGap" w:sz="24" w:space="0" w:color="auto"/>
            </w:tcBorders>
            <w:shd w:val="clear" w:color="auto" w:fill="FFFFFF" w:themeFill="background1"/>
          </w:tcPr>
          <w:p w14:paraId="5EC3B711" w14:textId="77777777" w:rsidR="007C14F9" w:rsidRDefault="007C14F9" w:rsidP="007008CF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اطلاعات مسئول درس</w:t>
            </w:r>
          </w:p>
          <w:p w14:paraId="1552E597" w14:textId="017FB109" w:rsidR="007C14F9" w:rsidRPr="0063786B" w:rsidRDefault="007C14F9" w:rsidP="00B46FDF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  <w:r w:rsidRPr="0063786B">
              <w:rPr>
                <w:rFonts w:cs="B Titr" w:hint="cs"/>
                <w:sz w:val="24"/>
                <w:szCs w:val="24"/>
                <w:rtl/>
                <w:lang w:bidi="fa-IR"/>
              </w:rPr>
              <w:t>نام مسئول درس:</w:t>
            </w:r>
            <w:r w:rsidR="00BC49E6">
              <w:rPr>
                <w:rFonts w:cs="B Titr" w:hint="cs"/>
                <w:rtl/>
                <w:lang w:bidi="fa-IR"/>
              </w:rPr>
              <w:t xml:space="preserve"> </w:t>
            </w:r>
            <w:r w:rsidR="00BC49E6" w:rsidRPr="007008C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دکتر </w:t>
            </w:r>
            <w:r w:rsidR="00B46FD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زهره نبی زاده قرقوزار</w:t>
            </w:r>
          </w:p>
          <w:p w14:paraId="283E803D" w14:textId="77777777" w:rsidR="007C14F9" w:rsidRPr="0063786B" w:rsidRDefault="007C14F9" w:rsidP="00BC49E6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  <w:r w:rsidRPr="0063786B">
              <w:rPr>
                <w:rFonts w:cs="B Titr" w:hint="cs"/>
                <w:sz w:val="24"/>
                <w:szCs w:val="24"/>
                <w:rtl/>
                <w:lang w:bidi="fa-IR"/>
              </w:rPr>
              <w:t>رتبه علمی:</w:t>
            </w:r>
            <w:r w:rsidR="00BC49E6">
              <w:rPr>
                <w:rFonts w:cs="B Titr" w:hint="cs"/>
                <w:rtl/>
                <w:lang w:bidi="fa-IR"/>
              </w:rPr>
              <w:t xml:space="preserve"> </w:t>
            </w:r>
            <w:r w:rsidR="00BC49E6" w:rsidRPr="007008C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ستادیار، هیات علمی</w:t>
            </w:r>
            <w:r w:rsidR="00BC49E6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00CA6859" w14:textId="77777777" w:rsidR="007C14F9" w:rsidRPr="0063786B" w:rsidRDefault="007C14F9" w:rsidP="000902FE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  <w:r w:rsidRPr="0063786B">
              <w:rPr>
                <w:rFonts w:cs="B Titr" w:hint="cs"/>
                <w:sz w:val="24"/>
                <w:szCs w:val="24"/>
                <w:rtl/>
                <w:lang w:bidi="fa-IR"/>
              </w:rPr>
              <w:t>رشته تحصیلی:</w:t>
            </w:r>
            <w:r w:rsidR="006A2E92">
              <w:rPr>
                <w:rFonts w:cs="B Titr" w:hint="cs"/>
                <w:rtl/>
                <w:lang w:bidi="fa-IR"/>
              </w:rPr>
              <w:t xml:space="preserve"> </w:t>
            </w:r>
            <w:r w:rsidR="006A2E92" w:rsidRPr="007008C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رستاری</w:t>
            </w:r>
          </w:p>
          <w:p w14:paraId="7011DD0B" w14:textId="77777777" w:rsidR="007C14F9" w:rsidRPr="0063786B" w:rsidRDefault="007C14F9" w:rsidP="007008CF">
            <w:pPr>
              <w:bidi/>
              <w:jc w:val="both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63786B">
              <w:rPr>
                <w:rFonts w:cs="B Titr" w:hint="cs"/>
                <w:sz w:val="24"/>
                <w:szCs w:val="24"/>
                <w:rtl/>
                <w:lang w:bidi="fa-IR"/>
              </w:rPr>
              <w:t>محل کار:</w:t>
            </w:r>
            <w:r w:rsidR="00BC49E6">
              <w:rPr>
                <w:rFonts w:cs="B Titr" w:hint="cs"/>
                <w:rtl/>
                <w:lang w:bidi="fa-IR"/>
              </w:rPr>
              <w:t xml:space="preserve"> </w:t>
            </w:r>
            <w:r w:rsidR="00BC49E6" w:rsidRPr="007008C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انشکده پرستاری و مامایی، دانشگاه علوم پزشکی شهید بهشتی</w:t>
            </w:r>
          </w:p>
          <w:p w14:paraId="7859F078" w14:textId="77777777" w:rsidR="007C14F9" w:rsidRPr="007008CF" w:rsidRDefault="007C14F9" w:rsidP="000902FE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63786B">
              <w:rPr>
                <w:rFonts w:cs="B Titr" w:hint="cs"/>
                <w:sz w:val="24"/>
                <w:szCs w:val="24"/>
                <w:rtl/>
                <w:lang w:bidi="fa-IR"/>
              </w:rPr>
              <w:t>تلفن تماس:</w:t>
            </w:r>
            <w:r w:rsidR="00BC49E6">
              <w:rPr>
                <w:rStyle w:val="EndNoteBibliographyTitleChar"/>
                <w:rFonts w:hint="cs"/>
                <w:rtl/>
                <w:lang w:bidi="fa-IR"/>
              </w:rPr>
              <w:t xml:space="preserve"> </w:t>
            </w:r>
            <w:r w:rsidR="00BC49E6" w:rsidRPr="007008CF">
              <w:rPr>
                <w:rStyle w:val="Strong"/>
                <w:rFonts w:cs="B Nazanin" w:hint="cs"/>
                <w:sz w:val="24"/>
                <w:szCs w:val="24"/>
                <w:rtl/>
                <w:lang w:bidi="fa-IR"/>
              </w:rPr>
              <w:t>021</w:t>
            </w:r>
            <w:r w:rsidR="007008CF">
              <w:rPr>
                <w:rStyle w:val="Strong"/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="00BC49E6" w:rsidRPr="007008CF">
              <w:rPr>
                <w:rStyle w:val="Strong"/>
                <w:rFonts w:cs="B Nazanin" w:hint="cs"/>
                <w:sz w:val="24"/>
                <w:szCs w:val="24"/>
                <w:rtl/>
                <w:lang w:bidi="fa-IR"/>
              </w:rPr>
              <w:t>88655372</w:t>
            </w:r>
          </w:p>
          <w:p w14:paraId="2D6B328B" w14:textId="6D8FEEDB" w:rsidR="00BC49E6" w:rsidRPr="00B46FDF" w:rsidRDefault="007C14F9" w:rsidP="00B46FDF">
            <w:pPr>
              <w:bidi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3786B">
              <w:rPr>
                <w:rFonts w:cs="B Titr" w:hint="cs"/>
                <w:sz w:val="24"/>
                <w:szCs w:val="24"/>
                <w:rtl/>
                <w:lang w:bidi="fa-IR"/>
              </w:rPr>
              <w:t>پست الکترونیک:</w:t>
            </w:r>
            <w:r w:rsidR="00B46FDF">
              <w:rPr>
                <w:rFonts w:ascii="Times New Roman" w:hAnsi="Times New Roman" w:cs="Times New Roman"/>
                <w:sz w:val="24"/>
                <w:szCs w:val="24"/>
              </w:rPr>
              <w:t>nabizadehfaezeh85@yahoo.com</w:t>
            </w:r>
          </w:p>
          <w:p w14:paraId="047EB739" w14:textId="77777777" w:rsidR="007C14F9" w:rsidRPr="001312CE" w:rsidRDefault="007C14F9" w:rsidP="007C14F9">
            <w:pPr>
              <w:bidi/>
              <w:rPr>
                <w:rFonts w:cs="B Titr"/>
                <w:rtl/>
                <w:lang w:bidi="fa-IR"/>
              </w:rPr>
            </w:pPr>
          </w:p>
        </w:tc>
        <w:tc>
          <w:tcPr>
            <w:tcW w:w="3544" w:type="dxa"/>
            <w:tcBorders>
              <w:left w:val="thinThickSmallGap" w:sz="24" w:space="0" w:color="auto"/>
            </w:tcBorders>
            <w:shd w:val="clear" w:color="auto" w:fill="FFFFFF" w:themeFill="background1"/>
          </w:tcPr>
          <w:p w14:paraId="0C47A614" w14:textId="77777777" w:rsidR="007C14F9" w:rsidRPr="00D314BE" w:rsidRDefault="007C14F9" w:rsidP="000902FE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D314BE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اطلاعات </w:t>
            </w:r>
            <w:r w:rsidR="00D314BE" w:rsidRPr="00D314BE">
              <w:rPr>
                <w:rFonts w:cs="B Titr" w:hint="cs"/>
                <w:sz w:val="24"/>
                <w:szCs w:val="24"/>
                <w:rtl/>
                <w:lang w:bidi="fa-IR"/>
              </w:rPr>
              <w:t>مدرس/مدرسین</w:t>
            </w:r>
          </w:p>
          <w:p w14:paraId="33BB12BA" w14:textId="77777777" w:rsidR="007C14F9" w:rsidRDefault="007C14F9" w:rsidP="000902FE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  <w:p w14:paraId="2ACA2BA9" w14:textId="1AB766C9" w:rsidR="00D314BE" w:rsidRDefault="00D314BE" w:rsidP="00B46FDF">
            <w:pPr>
              <w:bidi/>
              <w:rPr>
                <w:rFonts w:cs="B Titr"/>
                <w:rtl/>
                <w:lang w:bidi="fa-IR"/>
              </w:rPr>
            </w:pPr>
            <w:r w:rsidRPr="00D314BE">
              <w:rPr>
                <w:rFonts w:cs="B Titr" w:hint="cs"/>
                <w:rtl/>
                <w:lang w:bidi="fa-IR"/>
              </w:rPr>
              <w:t>نام مدرس/مدرسین همکار:</w:t>
            </w:r>
            <w:r w:rsidR="00C509B8">
              <w:rPr>
                <w:rFonts w:cs="B Titr"/>
                <w:lang w:bidi="fa-IR"/>
              </w:rPr>
              <w:t xml:space="preserve"> </w:t>
            </w:r>
            <w:r w:rsidR="00C509B8">
              <w:rPr>
                <w:rFonts w:cs="B Titr" w:hint="cs"/>
                <w:rtl/>
                <w:lang w:bidi="fa-IR"/>
              </w:rPr>
              <w:t xml:space="preserve"> </w:t>
            </w:r>
          </w:p>
          <w:p w14:paraId="28F9ADD0" w14:textId="08EEEF90" w:rsidR="00D314BE" w:rsidRDefault="00D314BE" w:rsidP="00B46FDF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  <w:r w:rsidRPr="0063786B">
              <w:rPr>
                <w:rFonts w:cs="B Titr" w:hint="cs"/>
                <w:sz w:val="24"/>
                <w:szCs w:val="24"/>
                <w:rtl/>
                <w:lang w:bidi="fa-IR"/>
              </w:rPr>
              <w:t>رتبه علمی:</w:t>
            </w:r>
            <w:r w:rsidR="00C509B8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0D8DDFFA" w14:textId="51690B51" w:rsidR="00D314BE" w:rsidRPr="0063786B" w:rsidRDefault="00D314BE" w:rsidP="00B46FDF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  <w:r w:rsidRPr="00D314BE">
              <w:rPr>
                <w:rFonts w:cs="B Titr" w:hint="cs"/>
                <w:sz w:val="24"/>
                <w:szCs w:val="24"/>
                <w:rtl/>
                <w:lang w:bidi="fa-IR"/>
              </w:rPr>
              <w:t>رشته تحصیلی</w:t>
            </w:r>
            <w:r w:rsidR="00C509B8">
              <w:rPr>
                <w:rFonts w:cs="B Titr" w:hint="cs"/>
                <w:sz w:val="24"/>
                <w:szCs w:val="24"/>
                <w:rtl/>
                <w:lang w:bidi="fa-IR"/>
              </w:rPr>
              <w:t>:</w:t>
            </w:r>
          </w:p>
          <w:p w14:paraId="16D64460" w14:textId="77777777" w:rsidR="007C14F9" w:rsidRDefault="007C14F9" w:rsidP="00D314BE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پست الکترونیک اساتید همکار: </w:t>
            </w:r>
          </w:p>
          <w:p w14:paraId="3509E673" w14:textId="77777777" w:rsidR="00D314BE" w:rsidRPr="00D314BE" w:rsidRDefault="00D314BE" w:rsidP="000902FE">
            <w:pPr>
              <w:bidi/>
              <w:rPr>
                <w:rFonts w:cs="B Titr"/>
                <w:rtl/>
                <w:lang w:bidi="fa-IR"/>
              </w:rPr>
            </w:pPr>
            <w:r w:rsidRPr="00D314BE">
              <w:rPr>
                <w:rFonts w:cs="B Titr" w:hint="cs"/>
                <w:rtl/>
                <w:lang w:bidi="fa-IR"/>
              </w:rPr>
              <w:t xml:space="preserve">محل کار </w:t>
            </w:r>
            <w:r>
              <w:rPr>
                <w:rFonts w:cs="B Titr" w:hint="cs"/>
                <w:rtl/>
                <w:lang w:bidi="fa-IR"/>
              </w:rPr>
              <w:t>:</w:t>
            </w:r>
          </w:p>
          <w:p w14:paraId="57DA9FDE" w14:textId="77777777" w:rsidR="007C14F9" w:rsidRDefault="007C14F9" w:rsidP="00D314BE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تلفن تماس: </w:t>
            </w:r>
          </w:p>
          <w:p w14:paraId="7933FC89" w14:textId="77777777" w:rsidR="007C14F9" w:rsidRDefault="007C14F9" w:rsidP="000902FE">
            <w:pPr>
              <w:bidi/>
              <w:rPr>
                <w:rFonts w:cs="B Titr"/>
                <w:rtl/>
                <w:lang w:bidi="fa-IR"/>
              </w:rPr>
            </w:pPr>
          </w:p>
          <w:p w14:paraId="5A6BFB65" w14:textId="77777777" w:rsidR="007C14F9" w:rsidRPr="001312CE" w:rsidRDefault="007C14F9" w:rsidP="000902FE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7C14F9" w14:paraId="609ECEFF" w14:textId="77777777" w:rsidTr="00FA12DB">
        <w:trPr>
          <w:trHeight w:val="458"/>
        </w:trPr>
        <w:tc>
          <w:tcPr>
            <w:tcW w:w="13357" w:type="dxa"/>
            <w:gridSpan w:val="3"/>
            <w:tcBorders>
              <w:top w:val="thickThinSmallGap" w:sz="24" w:space="0" w:color="auto"/>
              <w:bottom w:val="thickThinSmallGap" w:sz="24" w:space="0" w:color="auto"/>
            </w:tcBorders>
            <w:shd w:val="clear" w:color="auto" w:fill="FFFF00"/>
            <w:vAlign w:val="center"/>
          </w:tcPr>
          <w:p w14:paraId="1901441D" w14:textId="2C94104A" w:rsidR="007C14F9" w:rsidRDefault="007C14F9" w:rsidP="00B46FDF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تاریخ آخرین ویرایش:</w:t>
            </w:r>
            <w:r w:rsidR="006A2E92">
              <w:rPr>
                <w:rFonts w:cs="B Titr" w:hint="cs"/>
                <w:rtl/>
                <w:lang w:bidi="fa-IR"/>
              </w:rPr>
              <w:t xml:space="preserve"> </w:t>
            </w:r>
            <w:r w:rsidR="00B46FD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ی ماه</w:t>
            </w:r>
            <w:r w:rsidR="004560DF" w:rsidRPr="004560D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6A2E92" w:rsidRPr="004560D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1402</w:t>
            </w:r>
          </w:p>
        </w:tc>
      </w:tr>
      <w:tr w:rsidR="00D314BE" w14:paraId="3960FC36" w14:textId="77777777" w:rsidTr="00AE6BC9">
        <w:trPr>
          <w:trHeight w:val="828"/>
        </w:trPr>
        <w:tc>
          <w:tcPr>
            <w:tcW w:w="13357" w:type="dxa"/>
            <w:gridSpan w:val="3"/>
            <w:tcBorders>
              <w:top w:val="thickThinSmallGap" w:sz="24" w:space="0" w:color="auto"/>
              <w:bottom w:val="thinThickSmallGap" w:sz="24" w:space="0" w:color="auto"/>
            </w:tcBorders>
            <w:shd w:val="clear" w:color="auto" w:fill="EAD5FF"/>
            <w:vAlign w:val="center"/>
          </w:tcPr>
          <w:p w14:paraId="4777EAE5" w14:textId="50E64A0C" w:rsidR="006A2E92" w:rsidRDefault="00D314BE" w:rsidP="006A2E92">
            <w:pPr>
              <w:bidi/>
              <w:jc w:val="both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شرح درس:</w:t>
            </w:r>
            <w:r w:rsidR="006A2E92" w:rsidRPr="008C3A69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دانشجویان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در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این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درس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پرستار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از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کودک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سالم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را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آموزش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دیده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و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ضمن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آشنای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با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خانواده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به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عنوان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نخستین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کانون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پرورش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کودک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و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چگونگ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تکامل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کودک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سالم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و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خانواده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در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دوره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ها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مختلف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کودکی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به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تمرین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نقش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ها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خود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در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زمینه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ارتقا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سلامت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و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حمایت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از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تکامل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کودک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و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خانواده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م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پردازند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>.</w:t>
            </w:r>
          </w:p>
          <w:p w14:paraId="5E7B405C" w14:textId="0CFB29C9" w:rsidR="00D314BE" w:rsidRDefault="006A2E92" w:rsidP="00FA12DB">
            <w:pPr>
              <w:bidi/>
              <w:jc w:val="both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هدف کلی:</w:t>
            </w:r>
            <w:r w:rsidRPr="00276BF8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آشنای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دانشجو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با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فرآیند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رشد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و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تکامل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نیازها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کودک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سالم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و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خانواده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به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منظور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انجام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مداخلات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لازم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جهت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ارتقاء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سلامت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کودک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و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خانواده،در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چارچوب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مراقبت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خانواده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محور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با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کاربرد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فرآیند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پرستاری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منطبق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بر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جنبه‌ها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قانون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و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اخلاقی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مراقبت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از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کودک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و</w:t>
            </w:r>
            <w:r w:rsidR="00C509B8" w:rsidRPr="00C509B8">
              <w:rPr>
                <w:rFonts w:cs="B Nazanin"/>
                <w:sz w:val="28"/>
                <w:szCs w:val="28"/>
                <w:rtl/>
              </w:rPr>
              <w:t xml:space="preserve"> </w:t>
            </w:r>
            <w:r w:rsidR="00C509B8" w:rsidRPr="00C509B8">
              <w:rPr>
                <w:rFonts w:cs="B Nazanin" w:hint="cs"/>
                <w:sz w:val="28"/>
                <w:szCs w:val="28"/>
                <w:rtl/>
              </w:rPr>
              <w:t>خانواده</w:t>
            </w:r>
          </w:p>
        </w:tc>
      </w:tr>
    </w:tbl>
    <w:p w14:paraId="58B887F2" w14:textId="77777777" w:rsidR="007C14F9" w:rsidRDefault="007C14F9" w:rsidP="003B1608">
      <w:pPr>
        <w:bidi/>
        <w:rPr>
          <w:rFonts w:cs="B Titr"/>
          <w:rtl/>
          <w:lang w:bidi="fa-IR"/>
        </w:rPr>
      </w:pPr>
    </w:p>
    <w:p w14:paraId="3A443112" w14:textId="77777777" w:rsidR="00516252" w:rsidRDefault="007C14F9" w:rsidP="00D314BE">
      <w:pPr>
        <w:bidi/>
        <w:jc w:val="center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lastRenderedPageBreak/>
        <w:t xml:space="preserve">طرح </w:t>
      </w:r>
      <w:r w:rsidR="00516252">
        <w:rPr>
          <w:rFonts w:cs="B Titr" w:hint="cs"/>
          <w:rtl/>
          <w:lang w:bidi="fa-IR"/>
        </w:rPr>
        <w:t xml:space="preserve"> درس</w:t>
      </w:r>
      <w:r w:rsidR="006A2E92">
        <w:rPr>
          <w:rFonts w:cs="B Titr" w:hint="cs"/>
          <w:rtl/>
          <w:lang w:bidi="fa-IR"/>
        </w:rPr>
        <w:t xml:space="preserve"> </w:t>
      </w:r>
      <w:r w:rsidR="00D314BE">
        <w:rPr>
          <w:rFonts w:cs="B Titr" w:hint="cs"/>
          <w:rtl/>
          <w:lang w:bidi="fa-IR"/>
        </w:rPr>
        <w:t>روزانه</w:t>
      </w:r>
    </w:p>
    <w:tbl>
      <w:tblPr>
        <w:tblStyle w:val="TableGrid"/>
        <w:bidiVisual/>
        <w:tblW w:w="15762" w:type="dxa"/>
        <w:jc w:val="center"/>
        <w:tblBorders>
          <w:top w:val="thinThickMediumGap" w:sz="24" w:space="0" w:color="auto"/>
          <w:left w:val="thickThinMediumGap" w:sz="24" w:space="0" w:color="auto"/>
          <w:bottom w:val="thickThinMediumGap" w:sz="24" w:space="0" w:color="auto"/>
          <w:right w:val="thinThickMediumGap" w:sz="24" w:space="0" w:color="auto"/>
        </w:tblBorders>
        <w:tblLook w:val="04A0" w:firstRow="1" w:lastRow="0" w:firstColumn="1" w:lastColumn="0" w:noHBand="0" w:noVBand="1"/>
      </w:tblPr>
      <w:tblGrid>
        <w:gridCol w:w="913"/>
        <w:gridCol w:w="1312"/>
        <w:gridCol w:w="1194"/>
        <w:gridCol w:w="4209"/>
        <w:gridCol w:w="614"/>
        <w:gridCol w:w="650"/>
        <w:gridCol w:w="664"/>
        <w:gridCol w:w="947"/>
        <w:gridCol w:w="1025"/>
        <w:gridCol w:w="1125"/>
        <w:gridCol w:w="1006"/>
        <w:gridCol w:w="1059"/>
        <w:gridCol w:w="1044"/>
      </w:tblGrid>
      <w:tr w:rsidR="00B40F6B" w14:paraId="4CA61502" w14:textId="77777777" w:rsidTr="00B46FDF">
        <w:trPr>
          <w:jc w:val="center"/>
        </w:trPr>
        <w:tc>
          <w:tcPr>
            <w:tcW w:w="913" w:type="dxa"/>
            <w:vMerge w:val="restart"/>
            <w:shd w:val="clear" w:color="auto" w:fill="E1EA9F" w:themeFill="accent1" w:themeFillTint="66"/>
          </w:tcPr>
          <w:p w14:paraId="651B576E" w14:textId="77777777" w:rsidR="00D314BE" w:rsidRDefault="00D314BE" w:rsidP="00516252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شماره جلسه</w:t>
            </w:r>
          </w:p>
        </w:tc>
        <w:tc>
          <w:tcPr>
            <w:tcW w:w="1312" w:type="dxa"/>
            <w:vMerge w:val="restart"/>
            <w:shd w:val="clear" w:color="auto" w:fill="E1EA9F" w:themeFill="accent1" w:themeFillTint="66"/>
          </w:tcPr>
          <w:p w14:paraId="64F5F345" w14:textId="77777777" w:rsidR="002740BD" w:rsidRDefault="00D314BE" w:rsidP="00516252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هدف </w:t>
            </w:r>
          </w:p>
          <w:p w14:paraId="4A8295E0" w14:textId="77777777" w:rsidR="00D314BE" w:rsidRDefault="00D314BE" w:rsidP="002740BD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کلی</w:t>
            </w:r>
          </w:p>
        </w:tc>
        <w:tc>
          <w:tcPr>
            <w:tcW w:w="1194" w:type="dxa"/>
            <w:vMerge w:val="restart"/>
            <w:shd w:val="clear" w:color="auto" w:fill="E1EA9F" w:themeFill="accent1" w:themeFillTint="66"/>
          </w:tcPr>
          <w:p w14:paraId="0EBC9D3A" w14:textId="77777777" w:rsidR="00D314BE" w:rsidRDefault="00D314BE" w:rsidP="00D314B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هدف اختصاصی</w:t>
            </w:r>
          </w:p>
        </w:tc>
        <w:tc>
          <w:tcPr>
            <w:tcW w:w="4209" w:type="dxa"/>
            <w:vMerge w:val="restart"/>
            <w:shd w:val="clear" w:color="auto" w:fill="E1EA9F" w:themeFill="accent1" w:themeFillTint="66"/>
          </w:tcPr>
          <w:p w14:paraId="74E86E4B" w14:textId="77777777" w:rsidR="00D314BE" w:rsidRDefault="00D314BE" w:rsidP="00D314B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 xml:space="preserve">پیامد مورد انتظار  </w:t>
            </w:r>
          </w:p>
          <w:p w14:paraId="13DC243E" w14:textId="77777777" w:rsidR="00D314BE" w:rsidRDefault="00D314BE" w:rsidP="00D314B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(هدف رفتاری)</w:t>
            </w:r>
          </w:p>
        </w:tc>
        <w:tc>
          <w:tcPr>
            <w:tcW w:w="1928" w:type="dxa"/>
            <w:gridSpan w:val="3"/>
            <w:shd w:val="clear" w:color="auto" w:fill="E1EA9F" w:themeFill="accent1" w:themeFillTint="66"/>
          </w:tcPr>
          <w:p w14:paraId="7F670EB3" w14:textId="77777777" w:rsidR="00D314BE" w:rsidRDefault="00D314BE" w:rsidP="00D314BE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CE099E">
              <w:rPr>
                <w:rFonts w:cs="B Titr" w:hint="cs"/>
                <w:sz w:val="18"/>
                <w:szCs w:val="18"/>
                <w:rtl/>
                <w:lang w:bidi="fa-IR"/>
              </w:rPr>
              <w:t>حیطه و سطح اهداف رفتاری</w:t>
            </w:r>
          </w:p>
        </w:tc>
        <w:tc>
          <w:tcPr>
            <w:tcW w:w="947" w:type="dxa"/>
            <w:vMerge w:val="restart"/>
            <w:shd w:val="clear" w:color="auto" w:fill="E1EA9F" w:themeFill="accent1" w:themeFillTint="66"/>
          </w:tcPr>
          <w:p w14:paraId="2FABE15D" w14:textId="77777777" w:rsidR="00D314BE" w:rsidRDefault="00D314BE" w:rsidP="007C14F9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رویکرد آموزشی</w:t>
            </w:r>
            <w:r>
              <w:rPr>
                <w:rStyle w:val="FootnoteReference"/>
                <w:rFonts w:cs="B Titr"/>
                <w:rtl/>
                <w:lang w:bidi="fa-IR"/>
              </w:rPr>
              <w:footnoteReference w:id="1"/>
            </w:r>
          </w:p>
        </w:tc>
        <w:tc>
          <w:tcPr>
            <w:tcW w:w="1025" w:type="dxa"/>
            <w:vMerge w:val="restart"/>
            <w:shd w:val="clear" w:color="auto" w:fill="E1EA9F" w:themeFill="accent1" w:themeFillTint="66"/>
          </w:tcPr>
          <w:p w14:paraId="6FF17BD5" w14:textId="77777777" w:rsidR="00D314BE" w:rsidRDefault="00D314BE" w:rsidP="007C14F9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روش یاددهی</w:t>
            </w:r>
            <w:r>
              <w:rPr>
                <w:rStyle w:val="FootnoteReference"/>
                <w:rFonts w:cs="B Titr"/>
                <w:rtl/>
                <w:lang w:bidi="fa-IR"/>
              </w:rPr>
              <w:footnoteReference w:id="2"/>
            </w:r>
          </w:p>
        </w:tc>
        <w:tc>
          <w:tcPr>
            <w:tcW w:w="1125" w:type="dxa"/>
            <w:vMerge w:val="restart"/>
            <w:shd w:val="clear" w:color="auto" w:fill="E1EA9F" w:themeFill="accent1" w:themeFillTint="66"/>
          </w:tcPr>
          <w:p w14:paraId="1E288C6C" w14:textId="77777777" w:rsidR="00D314BE" w:rsidRDefault="00D314BE" w:rsidP="00516252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روش یادگیری</w:t>
            </w:r>
            <w:r w:rsidR="003B1608">
              <w:rPr>
                <w:rStyle w:val="FootnoteReference"/>
                <w:rFonts w:cs="B Titr"/>
                <w:rtl/>
                <w:lang w:bidi="fa-IR"/>
              </w:rPr>
              <w:footnoteReference w:id="3"/>
            </w:r>
          </w:p>
        </w:tc>
        <w:tc>
          <w:tcPr>
            <w:tcW w:w="1006" w:type="dxa"/>
            <w:vMerge w:val="restart"/>
            <w:shd w:val="clear" w:color="auto" w:fill="E1EA9F" w:themeFill="accent1" w:themeFillTint="66"/>
          </w:tcPr>
          <w:p w14:paraId="149FD065" w14:textId="77777777" w:rsidR="00D314BE" w:rsidRDefault="00D314BE" w:rsidP="00516252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ابزار آموزشی</w:t>
            </w:r>
          </w:p>
        </w:tc>
        <w:tc>
          <w:tcPr>
            <w:tcW w:w="1059" w:type="dxa"/>
            <w:vMerge w:val="restart"/>
            <w:shd w:val="clear" w:color="auto" w:fill="E1EA9F" w:themeFill="accent1" w:themeFillTint="66"/>
          </w:tcPr>
          <w:p w14:paraId="520A7F44" w14:textId="77777777" w:rsidR="00D314BE" w:rsidRDefault="00D314BE" w:rsidP="00516252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روش ارزشیابی</w:t>
            </w:r>
            <w:r w:rsidR="003B1608">
              <w:rPr>
                <w:rStyle w:val="FootnoteReference"/>
                <w:rFonts w:cs="B Titr"/>
                <w:rtl/>
                <w:lang w:bidi="fa-IR"/>
              </w:rPr>
              <w:footnoteReference w:id="4"/>
            </w:r>
          </w:p>
        </w:tc>
        <w:tc>
          <w:tcPr>
            <w:tcW w:w="1044" w:type="dxa"/>
            <w:vMerge w:val="restart"/>
            <w:shd w:val="clear" w:color="auto" w:fill="E1EA9F" w:themeFill="accent1" w:themeFillTint="66"/>
          </w:tcPr>
          <w:p w14:paraId="77C145F7" w14:textId="77777777" w:rsidR="00D314BE" w:rsidRDefault="00D314BE" w:rsidP="00CE099E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D314BE">
              <w:rPr>
                <w:rFonts w:cs="B Titr" w:hint="cs"/>
                <w:sz w:val="24"/>
                <w:szCs w:val="24"/>
                <w:rtl/>
                <w:lang w:bidi="fa-IR"/>
              </w:rPr>
              <w:t>مدرس</w:t>
            </w:r>
          </w:p>
        </w:tc>
      </w:tr>
      <w:tr w:rsidR="00E2543C" w14:paraId="348C3CBA" w14:textId="77777777" w:rsidTr="00B46FDF">
        <w:trPr>
          <w:trHeight w:val="546"/>
          <w:jc w:val="center"/>
        </w:trPr>
        <w:tc>
          <w:tcPr>
            <w:tcW w:w="913" w:type="dxa"/>
            <w:vMerge/>
          </w:tcPr>
          <w:p w14:paraId="1A80C65F" w14:textId="77777777" w:rsidR="00D314BE" w:rsidRDefault="00D314BE" w:rsidP="004A3F25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1312" w:type="dxa"/>
            <w:vMerge/>
          </w:tcPr>
          <w:p w14:paraId="5946D96A" w14:textId="77777777" w:rsidR="00D314BE" w:rsidRDefault="00D314BE" w:rsidP="00B12981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1194" w:type="dxa"/>
            <w:vMerge/>
          </w:tcPr>
          <w:p w14:paraId="0E0FAC79" w14:textId="77777777" w:rsidR="00D314BE" w:rsidRDefault="00D314BE" w:rsidP="004A3F25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4209" w:type="dxa"/>
            <w:vMerge/>
          </w:tcPr>
          <w:p w14:paraId="0A586631" w14:textId="77777777" w:rsidR="00D314BE" w:rsidRDefault="00D314BE" w:rsidP="004A3F25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614" w:type="dxa"/>
          </w:tcPr>
          <w:p w14:paraId="7C551D2B" w14:textId="77777777" w:rsidR="00D314BE" w:rsidRPr="008941E3" w:rsidRDefault="00D314BE" w:rsidP="004A3F25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8941E3">
              <w:rPr>
                <w:rFonts w:cs="B Titr" w:hint="cs"/>
                <w:sz w:val="20"/>
                <w:szCs w:val="20"/>
                <w:rtl/>
                <w:lang w:bidi="fa-IR"/>
              </w:rPr>
              <w:t>دانش</w:t>
            </w:r>
          </w:p>
        </w:tc>
        <w:tc>
          <w:tcPr>
            <w:tcW w:w="650" w:type="dxa"/>
          </w:tcPr>
          <w:p w14:paraId="684D03BD" w14:textId="77777777" w:rsidR="00D314BE" w:rsidRPr="008941E3" w:rsidRDefault="00D314BE" w:rsidP="004A3F25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8941E3">
              <w:rPr>
                <w:rFonts w:cs="B Titr" w:hint="cs"/>
                <w:sz w:val="20"/>
                <w:szCs w:val="20"/>
                <w:rtl/>
                <w:lang w:bidi="fa-IR"/>
              </w:rPr>
              <w:t>نگرش</w:t>
            </w:r>
          </w:p>
        </w:tc>
        <w:tc>
          <w:tcPr>
            <w:tcW w:w="664" w:type="dxa"/>
          </w:tcPr>
          <w:p w14:paraId="6D955315" w14:textId="77777777" w:rsidR="00D314BE" w:rsidRPr="008941E3" w:rsidRDefault="00D314BE" w:rsidP="004A3F25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8941E3">
              <w:rPr>
                <w:rFonts w:cs="B Titr" w:hint="cs"/>
                <w:sz w:val="20"/>
                <w:szCs w:val="20"/>
                <w:rtl/>
                <w:lang w:bidi="fa-IR"/>
              </w:rPr>
              <w:t>مهارت</w:t>
            </w:r>
          </w:p>
        </w:tc>
        <w:tc>
          <w:tcPr>
            <w:tcW w:w="947" w:type="dxa"/>
            <w:vMerge/>
          </w:tcPr>
          <w:p w14:paraId="14A13C46" w14:textId="77777777" w:rsidR="00D314BE" w:rsidRDefault="00D314BE" w:rsidP="004A3F25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1025" w:type="dxa"/>
            <w:vMerge/>
          </w:tcPr>
          <w:p w14:paraId="089215C9" w14:textId="77777777" w:rsidR="00D314BE" w:rsidRDefault="00D314BE" w:rsidP="004A3F25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1125" w:type="dxa"/>
            <w:vMerge/>
          </w:tcPr>
          <w:p w14:paraId="675A7704" w14:textId="77777777" w:rsidR="00D314BE" w:rsidRDefault="00D314BE" w:rsidP="004A3F25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1006" w:type="dxa"/>
            <w:vMerge/>
          </w:tcPr>
          <w:p w14:paraId="1494BABC" w14:textId="77777777" w:rsidR="00D314BE" w:rsidRDefault="00D314BE" w:rsidP="004A3F25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1059" w:type="dxa"/>
            <w:vMerge/>
          </w:tcPr>
          <w:p w14:paraId="28CC6F74" w14:textId="77777777" w:rsidR="00D314BE" w:rsidRDefault="00D314BE" w:rsidP="004A3F25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1044" w:type="dxa"/>
            <w:vMerge/>
          </w:tcPr>
          <w:p w14:paraId="45DC6E9C" w14:textId="77777777" w:rsidR="00D314BE" w:rsidRDefault="00D314BE" w:rsidP="004A3F25">
            <w:pPr>
              <w:bidi/>
              <w:jc w:val="center"/>
              <w:rPr>
                <w:rFonts w:cs="B Titr"/>
                <w:rtl/>
                <w:lang w:bidi="fa-IR"/>
              </w:rPr>
            </w:pPr>
          </w:p>
        </w:tc>
      </w:tr>
      <w:tr w:rsidR="00B40F6B" w14:paraId="074D461B" w14:textId="77777777" w:rsidTr="00B46FDF">
        <w:trPr>
          <w:jc w:val="center"/>
        </w:trPr>
        <w:tc>
          <w:tcPr>
            <w:tcW w:w="913" w:type="dxa"/>
            <w:shd w:val="clear" w:color="auto" w:fill="D7E7F0" w:themeFill="accent4" w:themeFillTint="33"/>
          </w:tcPr>
          <w:p w14:paraId="03026E30" w14:textId="77777777" w:rsidR="00D314BE" w:rsidRDefault="00D314BE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اول</w:t>
            </w:r>
          </w:p>
        </w:tc>
        <w:tc>
          <w:tcPr>
            <w:tcW w:w="1312" w:type="dxa"/>
            <w:shd w:val="clear" w:color="auto" w:fill="D7E7F0" w:themeFill="accent4" w:themeFillTint="33"/>
          </w:tcPr>
          <w:p w14:paraId="0F49C6E9" w14:textId="06E5001D" w:rsidR="008941E3" w:rsidRPr="00596B93" w:rsidRDefault="006A2E92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>ارائه طرح درس</w:t>
            </w:r>
            <w:r w:rsidR="00C509B8">
              <w:rPr>
                <w:rFonts w:cs="B Nazanin" w:hint="cs"/>
                <w:sz w:val="24"/>
                <w:szCs w:val="24"/>
                <w:rtl/>
              </w:rPr>
              <w:t xml:space="preserve"> و آشنایی با </w:t>
            </w:r>
          </w:p>
          <w:p w14:paraId="1C609737" w14:textId="77777777" w:rsidR="00D314BE" w:rsidRPr="00596B93" w:rsidRDefault="006A2E92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>چشم انداز مراقبت از کودکان</w:t>
            </w:r>
          </w:p>
        </w:tc>
        <w:tc>
          <w:tcPr>
            <w:tcW w:w="1194" w:type="dxa"/>
            <w:shd w:val="clear" w:color="auto" w:fill="D7E7F0" w:themeFill="accent4" w:themeFillTint="33"/>
          </w:tcPr>
          <w:p w14:paraId="4095D6CC" w14:textId="026D9240" w:rsidR="008941E3" w:rsidRPr="00596B93" w:rsidRDefault="00C509B8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فلسفه پرستاری از کودکان، نقش پرستار کودک، مراقبت خانواده محور، </w:t>
            </w:r>
            <w:r w:rsidR="008941E3"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راقبت غیر اسیب زا </w:t>
            </w:r>
          </w:p>
        </w:tc>
        <w:tc>
          <w:tcPr>
            <w:tcW w:w="4209" w:type="dxa"/>
            <w:shd w:val="clear" w:color="auto" w:fill="D7E7F0" w:themeFill="accent4" w:themeFillTint="33"/>
          </w:tcPr>
          <w:p w14:paraId="6867DDDD" w14:textId="75354679" w:rsidR="005D4014" w:rsidRPr="00596B93" w:rsidRDefault="005D4014" w:rsidP="0000199E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مسائل عمده سلامتی دوره کودکی را توضیح دهد</w:t>
            </w:r>
            <w:r w:rsidR="007C6E39">
              <w:rPr>
                <w:rFonts w:cs="B Nazanin" w:hint="cs"/>
                <w:sz w:val="24"/>
                <w:szCs w:val="24"/>
                <w:rtl/>
                <w:lang w:bidi="fa-IR"/>
              </w:rPr>
              <w:t>(حداقل 4 مورد)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 </w:t>
            </w:r>
          </w:p>
          <w:p w14:paraId="5DD63A69" w14:textId="1E852232" w:rsidR="005D4014" w:rsidRDefault="005D4014" w:rsidP="0000199E">
            <w:pPr>
              <w:bidi/>
              <w:jc w:val="both"/>
              <w:rPr>
                <w:rFonts w:cs="B Nazanin"/>
                <w:sz w:val="24"/>
                <w:szCs w:val="24"/>
                <w:rtl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فلسفه مراقبت از کودک را شرح دهد </w:t>
            </w:r>
          </w:p>
          <w:p w14:paraId="51665DEB" w14:textId="790FFBA1" w:rsidR="00C509B8" w:rsidRPr="00596B93" w:rsidRDefault="00C509B8" w:rsidP="00C509B8">
            <w:pPr>
              <w:bidi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نقش پرستاران کودک را شرح دهد</w:t>
            </w:r>
            <w:r w:rsidR="007C6E39">
              <w:rPr>
                <w:rFonts w:cs="B Nazanin" w:hint="cs"/>
                <w:sz w:val="24"/>
                <w:szCs w:val="24"/>
                <w:rtl/>
                <w:lang w:bidi="fa-IR"/>
              </w:rPr>
              <w:t>(حداقل 4 مورد)</w:t>
            </w:r>
            <w:r w:rsidR="007C6E39"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.</w:t>
            </w:r>
          </w:p>
          <w:p w14:paraId="7E8BA4FC" w14:textId="454B6935" w:rsidR="005D4014" w:rsidRPr="00596B93" w:rsidRDefault="005D4014" w:rsidP="0000199E">
            <w:pPr>
              <w:bidi/>
              <w:jc w:val="both"/>
              <w:rPr>
                <w:rFonts w:cs="B Nazanin"/>
                <w:sz w:val="24"/>
                <w:szCs w:val="24"/>
                <w:rtl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>مفهوم مراقبت خانواده محور ر</w:t>
            </w:r>
            <w:r w:rsidR="00C509B8">
              <w:rPr>
                <w:rFonts w:cs="B Nazanin" w:hint="cs"/>
                <w:sz w:val="24"/>
                <w:szCs w:val="24"/>
                <w:rtl/>
              </w:rPr>
              <w:t>ا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 شرح دهد</w:t>
            </w:r>
            <w:r w:rsidR="007C6E39">
              <w:rPr>
                <w:rFonts w:cs="B Nazanin" w:hint="cs"/>
                <w:sz w:val="24"/>
                <w:szCs w:val="24"/>
                <w:rtl/>
              </w:rPr>
              <w:t>(با ذکر مثال)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4E454564" w14:textId="17DD7AE2" w:rsidR="005D4014" w:rsidRPr="00596B93" w:rsidRDefault="005D4014" w:rsidP="0000199E">
            <w:pPr>
              <w:bidi/>
              <w:jc w:val="both"/>
              <w:rPr>
                <w:rFonts w:cs="B Nazanin"/>
                <w:sz w:val="24"/>
                <w:szCs w:val="24"/>
                <w:rtl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>مفهوم مراقبت غیر آسیب زا را توضیح دهد</w:t>
            </w:r>
            <w:r w:rsidR="007C6E39">
              <w:rPr>
                <w:rFonts w:cs="B Nazanin" w:hint="cs"/>
                <w:sz w:val="24"/>
                <w:szCs w:val="24"/>
                <w:rtl/>
              </w:rPr>
              <w:t>(با ذکر مثال)</w:t>
            </w:r>
            <w:r w:rsidR="007C6E39" w:rsidRPr="00596B93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2AF19B28" w14:textId="63E224B9" w:rsidR="0064132E" w:rsidRPr="00596B93" w:rsidRDefault="00C509B8" w:rsidP="0000199E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شنیدن فعال، شرکت در بحث ها، پاسخگویی به سوالات</w:t>
            </w:r>
          </w:p>
        </w:tc>
        <w:tc>
          <w:tcPr>
            <w:tcW w:w="614" w:type="dxa"/>
            <w:shd w:val="clear" w:color="auto" w:fill="D7E7F0" w:themeFill="accent4" w:themeFillTint="33"/>
          </w:tcPr>
          <w:p w14:paraId="11DA0475" w14:textId="53677E51" w:rsidR="00E76A95" w:rsidRPr="00596B93" w:rsidRDefault="007C6E3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50" w:type="dxa"/>
            <w:shd w:val="clear" w:color="auto" w:fill="D7E7F0" w:themeFill="accent4" w:themeFillTint="33"/>
          </w:tcPr>
          <w:p w14:paraId="73E9B572" w14:textId="08750636" w:rsidR="00D314BE" w:rsidRPr="00596B93" w:rsidRDefault="007C6E3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D7E7F0" w:themeFill="accent4" w:themeFillTint="33"/>
          </w:tcPr>
          <w:p w14:paraId="67E2D86A" w14:textId="77777777" w:rsidR="00D314BE" w:rsidRPr="00596B93" w:rsidRDefault="0064132E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947" w:type="dxa"/>
            <w:shd w:val="clear" w:color="auto" w:fill="D7E7F0" w:themeFill="accent4" w:themeFillTint="33"/>
          </w:tcPr>
          <w:p w14:paraId="04953A0C" w14:textId="77777777" w:rsidR="00D314BE" w:rsidRPr="00596B93" w:rsidRDefault="00FA12DB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D7E7F0" w:themeFill="accent4" w:themeFillTint="33"/>
          </w:tcPr>
          <w:p w14:paraId="6BE0822C" w14:textId="3EA7CE4B" w:rsidR="003F5F1F" w:rsidRPr="00596B93" w:rsidRDefault="003F5F1F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 w:rsidR="00FF5930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 w:rsidR="00B030CF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1EEECB72" w14:textId="0EEE3891" w:rsidR="003F5F1F" w:rsidRPr="00596B93" w:rsidRDefault="00FF5930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موزش مبتنی بر سناریو- </w:t>
            </w:r>
          </w:p>
        </w:tc>
        <w:tc>
          <w:tcPr>
            <w:tcW w:w="1125" w:type="dxa"/>
            <w:shd w:val="clear" w:color="auto" w:fill="D7E7F0" w:themeFill="accent4" w:themeFillTint="33"/>
          </w:tcPr>
          <w:p w14:paraId="33BFD4BE" w14:textId="77777777" w:rsidR="00FF5930" w:rsidRDefault="00FF5930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گروهی-</w:t>
            </w:r>
          </w:p>
          <w:p w14:paraId="74457801" w14:textId="77777777" w:rsidR="00B030CF" w:rsidRDefault="00FF5930" w:rsidP="00FF5930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یادگیری م</w:t>
            </w:r>
            <w:r w:rsidR="00B030CF">
              <w:rPr>
                <w:rFonts w:cs="B Nazanin" w:hint="cs"/>
                <w:sz w:val="24"/>
                <w:szCs w:val="24"/>
                <w:rtl/>
                <w:lang w:bidi="fa-IR"/>
              </w:rPr>
              <w:t>ب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نی بر حل مساله- </w:t>
            </w:r>
          </w:p>
          <w:p w14:paraId="49FF98D3" w14:textId="417CBD3D" w:rsidR="00D314BE" w:rsidRPr="00596B93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ارائه پروژه </w:t>
            </w:r>
          </w:p>
          <w:p w14:paraId="6D96AA45" w14:textId="4A3079E3" w:rsidR="003F5F1F" w:rsidRPr="00596B93" w:rsidRDefault="003F5F1F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06" w:type="dxa"/>
            <w:shd w:val="clear" w:color="auto" w:fill="D7E7F0" w:themeFill="accent4" w:themeFillTint="33"/>
          </w:tcPr>
          <w:p w14:paraId="049FD0F5" w14:textId="6A447FF1" w:rsidR="003F5F1F" w:rsidRPr="00596B93" w:rsidRDefault="00FF5930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سلاید - فیلم- تخته وایت برد</w:t>
            </w:r>
          </w:p>
        </w:tc>
        <w:tc>
          <w:tcPr>
            <w:tcW w:w="1059" w:type="dxa"/>
            <w:shd w:val="clear" w:color="auto" w:fill="D7E7F0" w:themeFill="accent4" w:themeFillTint="33"/>
          </w:tcPr>
          <w:p w14:paraId="021FFD1B" w14:textId="0AB24193" w:rsidR="00D314BE" w:rsidRPr="00596B93" w:rsidRDefault="003F5F1F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کوینی</w:t>
            </w:r>
            <w:r w:rsidR="00B030C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اسخگویی به سوالات کلاسی، حضور فعال در کلاس، انجام تکلیف)</w:t>
            </w:r>
          </w:p>
          <w:p w14:paraId="203DADD5" w14:textId="2E61EB30" w:rsidR="003F5F1F" w:rsidRPr="00596B93" w:rsidRDefault="003F5F1F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44" w:type="dxa"/>
            <w:shd w:val="clear" w:color="auto" w:fill="D7E7F0" w:themeFill="accent4" w:themeFillTint="33"/>
          </w:tcPr>
          <w:p w14:paraId="3013CA91" w14:textId="77777777" w:rsidR="00C509B8" w:rsidRDefault="00FA12DB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دکتر</w:t>
            </w:r>
          </w:p>
          <w:p w14:paraId="7942809F" w14:textId="6C08D42B" w:rsidR="00D314BE" w:rsidRPr="00596B93" w:rsidRDefault="00FA12DB" w:rsidP="00B46FD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46FDF">
              <w:rPr>
                <w:rFonts w:cs="B Nazanin" w:hint="cs"/>
                <w:sz w:val="24"/>
                <w:szCs w:val="24"/>
                <w:rtl/>
                <w:lang w:bidi="fa-IR"/>
              </w:rPr>
              <w:t>نبی زاده</w:t>
            </w:r>
          </w:p>
        </w:tc>
      </w:tr>
      <w:tr w:rsidR="00B40F6B" w14:paraId="27F7D9EB" w14:textId="77777777" w:rsidTr="00B46FDF">
        <w:trPr>
          <w:jc w:val="center"/>
        </w:trPr>
        <w:tc>
          <w:tcPr>
            <w:tcW w:w="913" w:type="dxa"/>
            <w:shd w:val="clear" w:color="auto" w:fill="D7E7F0" w:themeFill="accent4" w:themeFillTint="33"/>
          </w:tcPr>
          <w:p w14:paraId="3A87347A" w14:textId="77777777" w:rsidR="00A83059" w:rsidRDefault="00A83059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دوم</w:t>
            </w:r>
          </w:p>
        </w:tc>
        <w:tc>
          <w:tcPr>
            <w:tcW w:w="1312" w:type="dxa"/>
            <w:shd w:val="clear" w:color="auto" w:fill="D7E7F0" w:themeFill="accent4" w:themeFillTint="33"/>
          </w:tcPr>
          <w:p w14:paraId="6FF50EC6" w14:textId="77777777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>تأثیر عوامل مختلف بر سلامت کودکان</w:t>
            </w:r>
          </w:p>
        </w:tc>
        <w:tc>
          <w:tcPr>
            <w:tcW w:w="1194" w:type="dxa"/>
            <w:shd w:val="clear" w:color="auto" w:fill="D7E7F0" w:themeFill="accent4" w:themeFillTint="33"/>
          </w:tcPr>
          <w:p w14:paraId="2744B5B2" w14:textId="77777777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خانواده، اجتماع، فرهنگ، مذهب</w:t>
            </w:r>
          </w:p>
          <w:p w14:paraId="11FB3992" w14:textId="77777777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فرایند 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پرستاری و تفکر نقادانه</w:t>
            </w:r>
          </w:p>
        </w:tc>
        <w:tc>
          <w:tcPr>
            <w:tcW w:w="4209" w:type="dxa"/>
            <w:shd w:val="clear" w:color="auto" w:fill="D7E7F0" w:themeFill="accent4" w:themeFillTint="33"/>
          </w:tcPr>
          <w:p w14:paraId="6DDC4996" w14:textId="690E1812" w:rsidR="00A83059" w:rsidRPr="00596B93" w:rsidRDefault="00A83059" w:rsidP="0000199E">
            <w:pPr>
              <w:bidi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lastRenderedPageBreak/>
              <w:t>تأثیر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انواده بر سلامت کودک را شرح دهد.</w:t>
            </w:r>
          </w:p>
          <w:p w14:paraId="36FFFE7F" w14:textId="1198DF67" w:rsidR="00A83059" w:rsidRPr="00596B93" w:rsidRDefault="00A83059" w:rsidP="0000199E">
            <w:pPr>
              <w:bidi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>تأثیر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جتماع بر سلامت کودک را </w:t>
            </w:r>
            <w:r w:rsidR="00916AC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ا ذکر مثال 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بیان کند.</w:t>
            </w:r>
          </w:p>
          <w:p w14:paraId="15D3237C" w14:textId="77777777" w:rsidR="00A83059" w:rsidRPr="00596B93" w:rsidRDefault="00A83059" w:rsidP="0000199E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>تأثیر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فرهنگ بر سلامت کودک را با ذکر مثال توضیح دهد.</w:t>
            </w:r>
          </w:p>
          <w:p w14:paraId="6004FB40" w14:textId="08F346C8" w:rsidR="00A83059" w:rsidRPr="00596B93" w:rsidRDefault="00A83059" w:rsidP="0000199E">
            <w:pPr>
              <w:bidi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>تأثیر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ذهب بر سلامت کودک را </w:t>
            </w:r>
            <w:r w:rsidR="00916AC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ا ذکر مثال 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شرح دهد.</w:t>
            </w:r>
          </w:p>
          <w:p w14:paraId="3A27B0B9" w14:textId="77777777" w:rsidR="00A83059" w:rsidRPr="00596B93" w:rsidRDefault="00A83059" w:rsidP="0000199E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lastRenderedPageBreak/>
              <w:t>اهمیت تفکر نقادانه در پرستاری کودکان را توضیح دهد.</w:t>
            </w:r>
          </w:p>
          <w:p w14:paraId="1FB38752" w14:textId="77777777" w:rsidR="00A83059" w:rsidRPr="00596B93" w:rsidRDefault="00A83059" w:rsidP="0000199E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>اهمیت فرایند پرستاری در پرستاری کودکان را بیان کند.</w:t>
            </w:r>
          </w:p>
        </w:tc>
        <w:tc>
          <w:tcPr>
            <w:tcW w:w="614" w:type="dxa"/>
            <w:shd w:val="clear" w:color="auto" w:fill="D7E7F0" w:themeFill="accent4" w:themeFillTint="33"/>
          </w:tcPr>
          <w:p w14:paraId="455B0DA9" w14:textId="1FAA4D0C" w:rsidR="00E76A95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w:lastRenderedPageBreak/>
                  <m:t>√</m:t>
                </m:r>
              </m:oMath>
            </m:oMathPara>
          </w:p>
        </w:tc>
        <w:tc>
          <w:tcPr>
            <w:tcW w:w="650" w:type="dxa"/>
            <w:shd w:val="clear" w:color="auto" w:fill="D7E7F0" w:themeFill="accent4" w:themeFillTint="33"/>
          </w:tcPr>
          <w:p w14:paraId="5127E110" w14:textId="06E56414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D7E7F0" w:themeFill="accent4" w:themeFillTint="33"/>
          </w:tcPr>
          <w:p w14:paraId="01F20665" w14:textId="77777777" w:rsidR="00A83059" w:rsidRPr="00596B93" w:rsidRDefault="000902FE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947" w:type="dxa"/>
            <w:shd w:val="clear" w:color="auto" w:fill="D7E7F0" w:themeFill="accent4" w:themeFillTint="33"/>
          </w:tcPr>
          <w:p w14:paraId="3CEC1387" w14:textId="77777777" w:rsidR="00A83059" w:rsidRPr="00596B93" w:rsidRDefault="00A8305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D7E7F0" w:themeFill="accent4" w:themeFillTint="33"/>
          </w:tcPr>
          <w:p w14:paraId="7C19446E" w14:textId="77777777" w:rsidR="00A4758A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2BAF743A" w14:textId="70631C01" w:rsidR="00A83059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موزش مبتنی بر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سناریو-</w:t>
            </w:r>
          </w:p>
        </w:tc>
        <w:tc>
          <w:tcPr>
            <w:tcW w:w="1125" w:type="dxa"/>
            <w:shd w:val="clear" w:color="auto" w:fill="D7E7F0" w:themeFill="accent4" w:themeFillTint="33"/>
          </w:tcPr>
          <w:p w14:paraId="237D2D11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گروهی-</w:t>
            </w:r>
          </w:p>
          <w:p w14:paraId="1436B55A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حل مساله- </w:t>
            </w:r>
          </w:p>
          <w:p w14:paraId="11D7FED0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 xml:space="preserve">یادگیری مبتنی بر ارائه پروژه </w:t>
            </w:r>
          </w:p>
          <w:p w14:paraId="02CE75E3" w14:textId="400BE5D7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06" w:type="dxa"/>
            <w:shd w:val="clear" w:color="auto" w:fill="D7E7F0" w:themeFill="accent4" w:themeFillTint="33"/>
          </w:tcPr>
          <w:p w14:paraId="53198664" w14:textId="768D5625" w:rsidR="00A83059" w:rsidRPr="00596B93" w:rsidRDefault="00A475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اسلاید - فیلم- تخته وایت برد</w:t>
            </w:r>
          </w:p>
        </w:tc>
        <w:tc>
          <w:tcPr>
            <w:tcW w:w="1059" w:type="dxa"/>
            <w:shd w:val="clear" w:color="auto" w:fill="D7E7F0" w:themeFill="accent4" w:themeFillTint="33"/>
          </w:tcPr>
          <w:p w14:paraId="70BCC0CF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کوی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اسخگویی به سوالات کلاسی، حضور فعال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در کلاس، انجام تکلیف)</w:t>
            </w:r>
          </w:p>
          <w:p w14:paraId="29A997BD" w14:textId="7D886208" w:rsidR="00A83059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راکم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044" w:type="dxa"/>
            <w:shd w:val="clear" w:color="auto" w:fill="D7E7F0" w:themeFill="accent4" w:themeFillTint="33"/>
          </w:tcPr>
          <w:p w14:paraId="154440CE" w14:textId="77777777" w:rsidR="00B030CF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دکتر</w:t>
            </w:r>
          </w:p>
          <w:p w14:paraId="6A2EFEF5" w14:textId="6160BA9F" w:rsidR="00A83059" w:rsidRPr="00596B93" w:rsidRDefault="00B46FD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بی زاده</w:t>
            </w:r>
          </w:p>
        </w:tc>
      </w:tr>
      <w:tr w:rsidR="00B40F6B" w14:paraId="7CB2F50D" w14:textId="77777777" w:rsidTr="00B46FDF">
        <w:trPr>
          <w:jc w:val="center"/>
        </w:trPr>
        <w:tc>
          <w:tcPr>
            <w:tcW w:w="913" w:type="dxa"/>
            <w:shd w:val="clear" w:color="auto" w:fill="D7E7F0" w:themeFill="accent4" w:themeFillTint="33"/>
          </w:tcPr>
          <w:p w14:paraId="6A6FC8D6" w14:textId="77777777" w:rsidR="00A83059" w:rsidRDefault="00A83059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سوم</w:t>
            </w:r>
          </w:p>
        </w:tc>
        <w:tc>
          <w:tcPr>
            <w:tcW w:w="1312" w:type="dxa"/>
            <w:shd w:val="clear" w:color="auto" w:fill="D7E7F0" w:themeFill="accent4" w:themeFillTint="33"/>
          </w:tcPr>
          <w:p w14:paraId="5D78A9FC" w14:textId="7689877E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>مروری بر رشد و تکامل</w:t>
            </w:r>
            <w:r w:rsidR="00916AC5">
              <w:rPr>
                <w:rFonts w:cs="B Nazanin" w:hint="cs"/>
                <w:sz w:val="24"/>
                <w:szCs w:val="24"/>
                <w:rtl/>
              </w:rPr>
              <w:t xml:space="preserve">  طبیعی دوره شیرخوارگ</w:t>
            </w:r>
            <w:r w:rsidR="00B40F6B">
              <w:rPr>
                <w:rFonts w:cs="B Nazanin" w:hint="cs"/>
                <w:sz w:val="24"/>
                <w:szCs w:val="24"/>
                <w:rtl/>
                <w:lang w:bidi="fa-IR"/>
              </w:rPr>
              <w:t>ی(1)</w:t>
            </w:r>
          </w:p>
        </w:tc>
        <w:tc>
          <w:tcPr>
            <w:tcW w:w="1194" w:type="dxa"/>
            <w:shd w:val="clear" w:color="auto" w:fill="D7E7F0" w:themeFill="accent4" w:themeFillTint="33"/>
          </w:tcPr>
          <w:p w14:paraId="791E0621" w14:textId="61A51B2E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ابعاد مختلف رشد و تکامل</w:t>
            </w:r>
            <w:r w:rsidR="00916AC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شیرخوارگی</w:t>
            </w:r>
          </w:p>
        </w:tc>
        <w:tc>
          <w:tcPr>
            <w:tcW w:w="4209" w:type="dxa"/>
            <w:shd w:val="clear" w:color="auto" w:fill="D7E7F0" w:themeFill="accent4" w:themeFillTint="33"/>
          </w:tcPr>
          <w:p w14:paraId="1CF379E2" w14:textId="17CF1DB9" w:rsidR="000902FE" w:rsidRDefault="00916AC5" w:rsidP="0000199E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غییرات طبیعی رشد بیولوژیک کودک سالم در دوره شیرخوارگی را شرح دهد( حداقل 4 مورد)</w:t>
            </w:r>
          </w:p>
          <w:p w14:paraId="563C331B" w14:textId="556AAD61" w:rsidR="00A6589C" w:rsidRDefault="00A6589C" w:rsidP="00A6589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غییرات  طبیعی رشد روانی اجتماعی کودک سالم در دوره شیرخوارگی را شرح دهد( حداقل 4 مورد)</w:t>
            </w:r>
          </w:p>
          <w:p w14:paraId="4EEDD9B8" w14:textId="21F69128" w:rsidR="00916AC5" w:rsidRDefault="00916AC5" w:rsidP="00916AC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غییرات طبیعی شناختی کودک سالم در دوره شیرخوارگی را شرح دهد( حداقل 4 مورد)</w:t>
            </w:r>
          </w:p>
          <w:p w14:paraId="171E91E6" w14:textId="45825286" w:rsidR="00916AC5" w:rsidRDefault="00916AC5" w:rsidP="00916AC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غییرات طبیع</w:t>
            </w:r>
            <w:r w:rsidR="00A6589C">
              <w:rPr>
                <w:rFonts w:cs="B Nazanin" w:hint="cs"/>
                <w:sz w:val="24"/>
                <w:szCs w:val="24"/>
                <w:rtl/>
                <w:lang w:bidi="fa-IR"/>
              </w:rPr>
              <w:t>ی و تکامل رشد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کودک سالم در </w:t>
            </w:r>
            <w:r w:rsidR="00A6589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ر ماه از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شیرخوارگی را شرح دهد( حداقل 4 مورد)</w:t>
            </w:r>
          </w:p>
          <w:p w14:paraId="01E5A0AE" w14:textId="569C6FCB" w:rsidR="00916AC5" w:rsidRPr="00596B93" w:rsidRDefault="00916AC5" w:rsidP="00916AC5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14" w:type="dxa"/>
            <w:shd w:val="clear" w:color="auto" w:fill="D7E7F0" w:themeFill="accent4" w:themeFillTint="33"/>
          </w:tcPr>
          <w:p w14:paraId="1F986DC4" w14:textId="24020265" w:rsidR="008B2513" w:rsidRPr="00596B93" w:rsidRDefault="00916AC5" w:rsidP="00916AC5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50" w:type="dxa"/>
            <w:shd w:val="clear" w:color="auto" w:fill="D7E7F0" w:themeFill="accent4" w:themeFillTint="33"/>
          </w:tcPr>
          <w:p w14:paraId="35B7C8FA" w14:textId="4EF06053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D7E7F0" w:themeFill="accent4" w:themeFillTint="33"/>
          </w:tcPr>
          <w:p w14:paraId="66A5F150" w14:textId="77777777" w:rsidR="00A83059" w:rsidRPr="00596B93" w:rsidRDefault="000902FE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947" w:type="dxa"/>
            <w:shd w:val="clear" w:color="auto" w:fill="D7E7F0" w:themeFill="accent4" w:themeFillTint="33"/>
          </w:tcPr>
          <w:p w14:paraId="072789BE" w14:textId="77777777" w:rsidR="00A83059" w:rsidRPr="00596B93" w:rsidRDefault="00A8305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D7E7F0" w:themeFill="accent4" w:themeFillTint="33"/>
          </w:tcPr>
          <w:p w14:paraId="2736B196" w14:textId="77777777" w:rsidR="00A4758A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1DC36B08" w14:textId="784791BE" w:rsidR="00FB2EB8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مبتنی بر سناریو-</w:t>
            </w:r>
          </w:p>
        </w:tc>
        <w:tc>
          <w:tcPr>
            <w:tcW w:w="1125" w:type="dxa"/>
            <w:shd w:val="clear" w:color="auto" w:fill="D7E7F0" w:themeFill="accent4" w:themeFillTint="33"/>
          </w:tcPr>
          <w:p w14:paraId="0429A2F5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گروهی-</w:t>
            </w:r>
          </w:p>
          <w:p w14:paraId="4C5D55CA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حل مساله- </w:t>
            </w:r>
          </w:p>
          <w:p w14:paraId="33B0F67B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ارائه پروژه </w:t>
            </w:r>
          </w:p>
          <w:p w14:paraId="7C57A8A1" w14:textId="4F5B7F26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06" w:type="dxa"/>
            <w:shd w:val="clear" w:color="auto" w:fill="D7E7F0" w:themeFill="accent4" w:themeFillTint="33"/>
          </w:tcPr>
          <w:p w14:paraId="26C987E2" w14:textId="11570B69" w:rsidR="00A83059" w:rsidRPr="00596B93" w:rsidRDefault="00A475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سلاید - فیلم- تخته وایت برد</w:t>
            </w:r>
          </w:p>
        </w:tc>
        <w:tc>
          <w:tcPr>
            <w:tcW w:w="1059" w:type="dxa"/>
            <w:shd w:val="clear" w:color="auto" w:fill="D7E7F0" w:themeFill="accent4" w:themeFillTint="33"/>
          </w:tcPr>
          <w:p w14:paraId="0C1D23FD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کوی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اسخگویی به سوالات کلاسی، حضور فعال در کلاس، انجام تکلیف)</w:t>
            </w:r>
          </w:p>
          <w:p w14:paraId="5BF23A7F" w14:textId="7425C5B0" w:rsidR="00A83059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راکم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044" w:type="dxa"/>
            <w:shd w:val="clear" w:color="auto" w:fill="D7E7F0" w:themeFill="accent4" w:themeFillTint="33"/>
          </w:tcPr>
          <w:p w14:paraId="772840E6" w14:textId="77777777" w:rsidR="00B030CF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دکتر</w:t>
            </w:r>
          </w:p>
          <w:p w14:paraId="76BAF0C0" w14:textId="10AA631E" w:rsidR="00A83059" w:rsidRPr="00596B93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46FDF">
              <w:rPr>
                <w:rFonts w:cs="B Nazanin" w:hint="cs"/>
                <w:sz w:val="24"/>
                <w:szCs w:val="24"/>
                <w:rtl/>
                <w:lang w:bidi="fa-IR"/>
              </w:rPr>
              <w:t>نبی زاده</w:t>
            </w:r>
          </w:p>
        </w:tc>
      </w:tr>
      <w:tr w:rsidR="00B40F6B" w14:paraId="418AF19F" w14:textId="77777777" w:rsidTr="00B46FDF">
        <w:trPr>
          <w:trHeight w:val="2384"/>
          <w:jc w:val="center"/>
        </w:trPr>
        <w:tc>
          <w:tcPr>
            <w:tcW w:w="913" w:type="dxa"/>
            <w:shd w:val="clear" w:color="auto" w:fill="D7E7F0" w:themeFill="accent4" w:themeFillTint="33"/>
          </w:tcPr>
          <w:p w14:paraId="786FE4F0" w14:textId="77777777" w:rsidR="00A83059" w:rsidRDefault="00A83059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چهارم</w:t>
            </w:r>
          </w:p>
        </w:tc>
        <w:tc>
          <w:tcPr>
            <w:tcW w:w="1312" w:type="dxa"/>
            <w:shd w:val="clear" w:color="auto" w:fill="D7E7F0" w:themeFill="accent4" w:themeFillTint="33"/>
          </w:tcPr>
          <w:p w14:paraId="77AEB6B5" w14:textId="3E16A3F9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رشد و تکامل </w:t>
            </w:r>
            <w:r w:rsidR="00A6589C">
              <w:rPr>
                <w:rFonts w:cs="B Nazanin" w:hint="cs"/>
                <w:sz w:val="24"/>
                <w:szCs w:val="24"/>
                <w:rtl/>
              </w:rPr>
              <w:t xml:space="preserve"> طبیعی 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>در دوره شیرخوارگی</w:t>
            </w:r>
            <w:r w:rsidR="00B40F6B">
              <w:rPr>
                <w:rFonts w:cs="B Nazanin" w:hint="cs"/>
                <w:sz w:val="24"/>
                <w:szCs w:val="24"/>
                <w:rtl/>
              </w:rPr>
              <w:t>(2)</w:t>
            </w:r>
          </w:p>
        </w:tc>
        <w:tc>
          <w:tcPr>
            <w:tcW w:w="1194" w:type="dxa"/>
            <w:shd w:val="clear" w:color="auto" w:fill="D7E7F0" w:themeFill="accent4" w:themeFillTint="33"/>
          </w:tcPr>
          <w:p w14:paraId="04A430C6" w14:textId="2C2878D6" w:rsidR="00A83059" w:rsidRPr="00596B93" w:rsidRDefault="00A6589C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تطابق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نگرانی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های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ناشی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از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رشد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تکامل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شیرخوارگی</w:t>
            </w:r>
          </w:p>
        </w:tc>
        <w:tc>
          <w:tcPr>
            <w:tcW w:w="4209" w:type="dxa"/>
            <w:shd w:val="clear" w:color="auto" w:fill="D7E7F0" w:themeFill="accent4" w:themeFillTint="33"/>
          </w:tcPr>
          <w:p w14:paraId="78F60484" w14:textId="56732953" w:rsidR="00A6589C" w:rsidRDefault="00A6589C" w:rsidP="00A6589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دیریت مناسب تغذیه در کودک شیر خوار را با ذکر مثال شرح دهد</w:t>
            </w:r>
          </w:p>
          <w:p w14:paraId="71FFF022" w14:textId="53614A7B" w:rsidR="00A6589C" w:rsidRDefault="00A6589C" w:rsidP="00A6589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دیریت مناسب خواب در کودک شیر خوار را با ذکر مثال شرح دهد</w:t>
            </w:r>
          </w:p>
          <w:p w14:paraId="0839A7FF" w14:textId="161EE080" w:rsidR="00A6589C" w:rsidRDefault="00A6589C" w:rsidP="00A6589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دیریت مناسب بهداشت دهان و رویش دندان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کودک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شیر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خوار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ذکر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مثال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</w:p>
          <w:p w14:paraId="4E5896F0" w14:textId="77777777" w:rsidR="00877520" w:rsidRDefault="00877520" w:rsidP="00877520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حوه اعمال نظم و انظباط در کودک شیر خوار و نحوه برخورد مناسب با کودک را با ذکر مثال شرح دهد</w:t>
            </w:r>
          </w:p>
          <w:p w14:paraId="7E755F78" w14:textId="51875F4E" w:rsidR="00877520" w:rsidRDefault="00877520" w:rsidP="00877520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قش پرستار در آموزش والدین و خانواده در دوره شیرخوارگی را با ذکر مثال شرح دهد</w:t>
            </w:r>
          </w:p>
          <w:p w14:paraId="6EEC2659" w14:textId="7110C70D" w:rsidR="00A6589C" w:rsidRPr="00596B93" w:rsidRDefault="00A6589C" w:rsidP="00A6589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14" w:type="dxa"/>
            <w:shd w:val="clear" w:color="auto" w:fill="D7E7F0" w:themeFill="accent4" w:themeFillTint="33"/>
          </w:tcPr>
          <w:p w14:paraId="74881F96" w14:textId="29FAEC18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50" w:type="dxa"/>
            <w:shd w:val="clear" w:color="auto" w:fill="D7E7F0" w:themeFill="accent4" w:themeFillTint="33"/>
          </w:tcPr>
          <w:p w14:paraId="2530B60E" w14:textId="22B68E19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D7E7F0" w:themeFill="accent4" w:themeFillTint="33"/>
          </w:tcPr>
          <w:p w14:paraId="58C4F49A" w14:textId="77777777" w:rsidR="00A83059" w:rsidRPr="00596B93" w:rsidRDefault="000902FE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947" w:type="dxa"/>
            <w:shd w:val="clear" w:color="auto" w:fill="D7E7F0" w:themeFill="accent4" w:themeFillTint="33"/>
          </w:tcPr>
          <w:p w14:paraId="16E896A8" w14:textId="77777777" w:rsidR="00A83059" w:rsidRPr="00596B93" w:rsidRDefault="00A8305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D7E7F0" w:themeFill="accent4" w:themeFillTint="33"/>
          </w:tcPr>
          <w:p w14:paraId="4E5FF6FE" w14:textId="77777777" w:rsidR="00A4758A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65A879DB" w14:textId="529350F4" w:rsidR="00FB2EB8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مبتنی بر سناریو-</w:t>
            </w:r>
          </w:p>
        </w:tc>
        <w:tc>
          <w:tcPr>
            <w:tcW w:w="1125" w:type="dxa"/>
            <w:shd w:val="clear" w:color="auto" w:fill="D7E7F0" w:themeFill="accent4" w:themeFillTint="33"/>
          </w:tcPr>
          <w:p w14:paraId="24DFCF82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گروهی-</w:t>
            </w:r>
          </w:p>
          <w:p w14:paraId="392875A2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حل مساله- </w:t>
            </w:r>
          </w:p>
          <w:p w14:paraId="6035A5A9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ارائه پروژه </w:t>
            </w:r>
          </w:p>
          <w:p w14:paraId="3BDC58CA" w14:textId="6CA8DAD3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06" w:type="dxa"/>
            <w:shd w:val="clear" w:color="auto" w:fill="D7E7F0" w:themeFill="accent4" w:themeFillTint="33"/>
          </w:tcPr>
          <w:p w14:paraId="31BDC0A3" w14:textId="0F7B01D0" w:rsidR="00A83059" w:rsidRPr="00596B93" w:rsidRDefault="00A475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سلاید - فیلم- تخته وایت برد</w:t>
            </w:r>
          </w:p>
        </w:tc>
        <w:tc>
          <w:tcPr>
            <w:tcW w:w="1059" w:type="dxa"/>
            <w:shd w:val="clear" w:color="auto" w:fill="D7E7F0" w:themeFill="accent4" w:themeFillTint="33"/>
          </w:tcPr>
          <w:p w14:paraId="58AD940D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کوی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اسخگویی به سوالات کلاسی، حضور فعال در کلاس، انجام تکلیف)</w:t>
            </w:r>
          </w:p>
          <w:p w14:paraId="60984707" w14:textId="059D5C0E" w:rsidR="00A83059" w:rsidRPr="00596B93" w:rsidRDefault="00A83059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44" w:type="dxa"/>
            <w:shd w:val="clear" w:color="auto" w:fill="D7E7F0" w:themeFill="accent4" w:themeFillTint="33"/>
          </w:tcPr>
          <w:p w14:paraId="3C46B179" w14:textId="77777777" w:rsidR="00B030CF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دکتر</w:t>
            </w:r>
          </w:p>
          <w:p w14:paraId="4CE9D486" w14:textId="4207DED8" w:rsidR="00A83059" w:rsidRPr="00596B93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46FDF">
              <w:rPr>
                <w:rFonts w:cs="B Nazanin" w:hint="cs"/>
                <w:sz w:val="24"/>
                <w:szCs w:val="24"/>
                <w:rtl/>
                <w:lang w:bidi="fa-IR"/>
              </w:rPr>
              <w:t>نبی زاده</w:t>
            </w:r>
          </w:p>
        </w:tc>
      </w:tr>
      <w:tr w:rsidR="00B40F6B" w14:paraId="0ABCA864" w14:textId="77777777" w:rsidTr="00B46FDF">
        <w:trPr>
          <w:jc w:val="center"/>
        </w:trPr>
        <w:tc>
          <w:tcPr>
            <w:tcW w:w="913" w:type="dxa"/>
            <w:shd w:val="clear" w:color="auto" w:fill="D7E7F0" w:themeFill="accent4" w:themeFillTint="33"/>
          </w:tcPr>
          <w:p w14:paraId="0A642B8B" w14:textId="77777777" w:rsidR="00A83059" w:rsidRDefault="00A83059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lastRenderedPageBreak/>
              <w:t>پنجم</w:t>
            </w:r>
          </w:p>
        </w:tc>
        <w:tc>
          <w:tcPr>
            <w:tcW w:w="1312" w:type="dxa"/>
            <w:shd w:val="clear" w:color="auto" w:fill="D7E7F0" w:themeFill="accent4" w:themeFillTint="33"/>
          </w:tcPr>
          <w:p w14:paraId="3FE7319D" w14:textId="5BAE1933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>رشد و تکامل در دوره شیرخوارگی (ا</w:t>
            </w:r>
            <w:r w:rsidR="00B40F6B">
              <w:rPr>
                <w:rFonts w:cs="B Nazanin" w:hint="cs"/>
                <w:sz w:val="24"/>
                <w:szCs w:val="24"/>
                <w:rtl/>
              </w:rPr>
              <w:t>3</w:t>
            </w:r>
            <w:r w:rsidR="001E408A"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  <w:tc>
          <w:tcPr>
            <w:tcW w:w="1194" w:type="dxa"/>
            <w:shd w:val="clear" w:color="auto" w:fill="D7E7F0" w:themeFill="accent4" w:themeFillTint="33"/>
          </w:tcPr>
          <w:p w14:paraId="23671DC4" w14:textId="04F23D92" w:rsidR="00A83059" w:rsidRPr="00596B93" w:rsidRDefault="00A6589C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مشکلات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بهداشتی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شیرخوارگی</w:t>
            </w:r>
          </w:p>
        </w:tc>
        <w:tc>
          <w:tcPr>
            <w:tcW w:w="4209" w:type="dxa"/>
            <w:shd w:val="clear" w:color="auto" w:fill="D7E7F0" w:themeFill="accent4" w:themeFillTint="33"/>
          </w:tcPr>
          <w:p w14:paraId="2AF22536" w14:textId="77777777" w:rsidR="00877520" w:rsidRDefault="00877520" w:rsidP="00877520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ضطراب جدایی و ترس از غریبه ها  در کودک شیر خوار و نحوه برخورد مناسب با کودک را با ذکر مثال شرح دهد</w:t>
            </w:r>
          </w:p>
          <w:p w14:paraId="268A51F9" w14:textId="77777777" w:rsidR="00877520" w:rsidRDefault="00877520" w:rsidP="00877520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کیدن شست و پستانک در کودک شیر خوار و نحوه برخورد مناسب با کودک را با ذکر مثال شرح دهد</w:t>
            </w:r>
          </w:p>
          <w:p w14:paraId="0DAF622B" w14:textId="7B93951D" w:rsidR="00877520" w:rsidRDefault="00877520" w:rsidP="00877520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صدمات شایع و نحوه پیشگیری از صدمات در دوره شیرخوارگی را شرح دهد</w:t>
            </w:r>
          </w:p>
          <w:p w14:paraId="635C9C95" w14:textId="77777777" w:rsidR="000902FE" w:rsidRDefault="00877520" w:rsidP="00877520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شکلات تغذیه ای در کودک شیرخوار و نحوه مدیریت این مشکلات را شرح دهد</w:t>
            </w:r>
          </w:p>
          <w:p w14:paraId="2D90C562" w14:textId="2217869A" w:rsidR="00877520" w:rsidRPr="00596B93" w:rsidRDefault="00877520" w:rsidP="00877520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نق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پرستا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الدین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خانواد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شیرخوارگی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ذک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مثال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</w:p>
        </w:tc>
        <w:tc>
          <w:tcPr>
            <w:tcW w:w="614" w:type="dxa"/>
            <w:shd w:val="clear" w:color="auto" w:fill="D7E7F0" w:themeFill="accent4" w:themeFillTint="33"/>
          </w:tcPr>
          <w:p w14:paraId="25F1023E" w14:textId="36E40021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50" w:type="dxa"/>
            <w:shd w:val="clear" w:color="auto" w:fill="D7E7F0" w:themeFill="accent4" w:themeFillTint="33"/>
          </w:tcPr>
          <w:p w14:paraId="29EFBC7F" w14:textId="437BD14D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D7E7F0" w:themeFill="accent4" w:themeFillTint="33"/>
          </w:tcPr>
          <w:p w14:paraId="6D1F21E9" w14:textId="77777777" w:rsidR="00A83059" w:rsidRPr="00596B93" w:rsidRDefault="000902FE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947" w:type="dxa"/>
            <w:shd w:val="clear" w:color="auto" w:fill="D7E7F0" w:themeFill="accent4" w:themeFillTint="33"/>
          </w:tcPr>
          <w:p w14:paraId="5E64D650" w14:textId="77777777" w:rsidR="00A83059" w:rsidRPr="00596B93" w:rsidRDefault="00A8305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D7E7F0" w:themeFill="accent4" w:themeFillTint="33"/>
          </w:tcPr>
          <w:p w14:paraId="1EF31B9C" w14:textId="77777777" w:rsidR="00A4758A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31A76548" w14:textId="6F76F6ED" w:rsidR="00FB2EB8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مبتنی بر سناریو-</w:t>
            </w:r>
          </w:p>
        </w:tc>
        <w:tc>
          <w:tcPr>
            <w:tcW w:w="1125" w:type="dxa"/>
            <w:shd w:val="clear" w:color="auto" w:fill="D7E7F0" w:themeFill="accent4" w:themeFillTint="33"/>
          </w:tcPr>
          <w:p w14:paraId="42F1DAC0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گروهی-</w:t>
            </w:r>
          </w:p>
          <w:p w14:paraId="5361BF3B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حل مساله- </w:t>
            </w:r>
          </w:p>
          <w:p w14:paraId="67F21F36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ارائه پروژه </w:t>
            </w:r>
          </w:p>
          <w:p w14:paraId="62AFA429" w14:textId="09740509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06" w:type="dxa"/>
            <w:shd w:val="clear" w:color="auto" w:fill="D7E7F0" w:themeFill="accent4" w:themeFillTint="33"/>
          </w:tcPr>
          <w:p w14:paraId="4806B93A" w14:textId="4F81E92A" w:rsidR="00A83059" w:rsidRPr="00596B93" w:rsidRDefault="00A475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سلاید - فیلم- تخته وایت برد</w:t>
            </w:r>
          </w:p>
        </w:tc>
        <w:tc>
          <w:tcPr>
            <w:tcW w:w="1059" w:type="dxa"/>
            <w:shd w:val="clear" w:color="auto" w:fill="D7E7F0" w:themeFill="accent4" w:themeFillTint="33"/>
          </w:tcPr>
          <w:p w14:paraId="61AAE8D7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کوی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اسخگویی به سوالات کلاسی، حضور فعال در کلاس، انجام تکلیف)</w:t>
            </w:r>
          </w:p>
          <w:p w14:paraId="2DDFB064" w14:textId="410993E4" w:rsidR="00A83059" w:rsidRPr="00596B93" w:rsidRDefault="00A83059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44" w:type="dxa"/>
            <w:shd w:val="clear" w:color="auto" w:fill="D7E7F0" w:themeFill="accent4" w:themeFillTint="33"/>
          </w:tcPr>
          <w:p w14:paraId="5657EBF4" w14:textId="77777777" w:rsidR="00B030CF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دکتر</w:t>
            </w:r>
          </w:p>
          <w:p w14:paraId="797EA63F" w14:textId="77992902" w:rsidR="00A83059" w:rsidRPr="00596B93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46FDF">
              <w:rPr>
                <w:rFonts w:cs="B Nazanin" w:hint="cs"/>
                <w:sz w:val="24"/>
                <w:szCs w:val="24"/>
                <w:rtl/>
                <w:lang w:bidi="fa-IR"/>
              </w:rPr>
              <w:t>نبی زاده</w:t>
            </w:r>
          </w:p>
        </w:tc>
      </w:tr>
      <w:tr w:rsidR="00B40F6B" w14:paraId="594BECEC" w14:textId="77777777" w:rsidTr="00B46FDF">
        <w:trPr>
          <w:jc w:val="center"/>
        </w:trPr>
        <w:tc>
          <w:tcPr>
            <w:tcW w:w="913" w:type="dxa"/>
            <w:shd w:val="clear" w:color="auto" w:fill="D7E7F0" w:themeFill="accent4" w:themeFillTint="33"/>
          </w:tcPr>
          <w:p w14:paraId="0294AE38" w14:textId="77777777" w:rsidR="00A83059" w:rsidRDefault="00A83059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ششم</w:t>
            </w:r>
          </w:p>
        </w:tc>
        <w:tc>
          <w:tcPr>
            <w:tcW w:w="1312" w:type="dxa"/>
            <w:shd w:val="clear" w:color="auto" w:fill="D7E7F0" w:themeFill="accent4" w:themeFillTint="33"/>
          </w:tcPr>
          <w:p w14:paraId="1CEC3C10" w14:textId="2532430C" w:rsidR="00A83059" w:rsidRPr="00596B93" w:rsidRDefault="001E40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ش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تکامل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وپایی</w:t>
            </w:r>
            <w:r w:rsidR="00B40F6B">
              <w:rPr>
                <w:rFonts w:cs="B Nazanin" w:hint="cs"/>
                <w:sz w:val="24"/>
                <w:szCs w:val="24"/>
                <w:rtl/>
                <w:lang w:bidi="fa-IR"/>
              </w:rPr>
              <w:t>(1)</w:t>
            </w:r>
          </w:p>
        </w:tc>
        <w:tc>
          <w:tcPr>
            <w:tcW w:w="1194" w:type="dxa"/>
            <w:shd w:val="clear" w:color="auto" w:fill="D7E7F0" w:themeFill="accent4" w:themeFillTint="33"/>
          </w:tcPr>
          <w:p w14:paraId="2DC9019D" w14:textId="4870254D" w:rsidR="00A83059" w:rsidRPr="00596B93" w:rsidRDefault="001E40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ابعاد مختلف رشد و تکامل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نوپایی</w:t>
            </w:r>
          </w:p>
        </w:tc>
        <w:tc>
          <w:tcPr>
            <w:tcW w:w="4209" w:type="dxa"/>
            <w:shd w:val="clear" w:color="auto" w:fill="D7E7F0" w:themeFill="accent4" w:themeFillTint="33"/>
          </w:tcPr>
          <w:p w14:paraId="3FFB1D8D" w14:textId="2A9133F0" w:rsidR="001E408A" w:rsidRPr="001E408A" w:rsidRDefault="001E408A" w:rsidP="0083374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تغییرات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طبی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ش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بیولوژی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کود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سالم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وپایی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(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حداقل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4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مور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  <w:p w14:paraId="1FA97BD2" w14:textId="76155E7D" w:rsidR="001E408A" w:rsidRPr="001E408A" w:rsidRDefault="001E408A" w:rsidP="0083374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تغییرات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طبی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ش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وان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اجتما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کود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سالم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نوپایی را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(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حداقل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4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مور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  <w:p w14:paraId="7B1941EE" w14:textId="77777777" w:rsidR="00A83059" w:rsidRDefault="001E408A" w:rsidP="0083374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تغییرات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طبی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ناخت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کود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سالم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وپایی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(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حداقل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4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مور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  <w:p w14:paraId="757908F1" w14:textId="1303462B" w:rsidR="001E408A" w:rsidRPr="00596B93" w:rsidRDefault="001E408A" w:rsidP="0083374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نق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پرستا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الدین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خانواد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شیرخوارگی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ذک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مثال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</w:p>
        </w:tc>
        <w:tc>
          <w:tcPr>
            <w:tcW w:w="614" w:type="dxa"/>
            <w:shd w:val="clear" w:color="auto" w:fill="D7E7F0" w:themeFill="accent4" w:themeFillTint="33"/>
          </w:tcPr>
          <w:p w14:paraId="3F58EF20" w14:textId="4E17127A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50" w:type="dxa"/>
            <w:shd w:val="clear" w:color="auto" w:fill="D7E7F0" w:themeFill="accent4" w:themeFillTint="33"/>
          </w:tcPr>
          <w:p w14:paraId="51DA75EA" w14:textId="242D994E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D7E7F0" w:themeFill="accent4" w:themeFillTint="33"/>
          </w:tcPr>
          <w:p w14:paraId="44EA834D" w14:textId="77777777" w:rsidR="00A83059" w:rsidRPr="00596B93" w:rsidRDefault="000902FE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947" w:type="dxa"/>
            <w:shd w:val="clear" w:color="auto" w:fill="D7E7F0" w:themeFill="accent4" w:themeFillTint="33"/>
          </w:tcPr>
          <w:p w14:paraId="73BBED06" w14:textId="77777777" w:rsidR="00A83059" w:rsidRPr="00596B93" w:rsidRDefault="00A8305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D7E7F0" w:themeFill="accent4" w:themeFillTint="33"/>
          </w:tcPr>
          <w:p w14:paraId="5E2999BB" w14:textId="77777777" w:rsidR="00A4758A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6B2BEE74" w14:textId="7CFB8EC5" w:rsidR="00A83059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مبتنی بر سناریو-</w:t>
            </w:r>
          </w:p>
        </w:tc>
        <w:tc>
          <w:tcPr>
            <w:tcW w:w="1125" w:type="dxa"/>
            <w:shd w:val="clear" w:color="auto" w:fill="D7E7F0" w:themeFill="accent4" w:themeFillTint="33"/>
          </w:tcPr>
          <w:p w14:paraId="702C9A29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گروهی-</w:t>
            </w:r>
          </w:p>
          <w:p w14:paraId="7A2306E9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حل مساله- </w:t>
            </w:r>
          </w:p>
          <w:p w14:paraId="2CCD07C4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ارائه پروژه </w:t>
            </w:r>
          </w:p>
          <w:p w14:paraId="19A7CA8D" w14:textId="7CAC119C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06" w:type="dxa"/>
            <w:shd w:val="clear" w:color="auto" w:fill="D7E7F0" w:themeFill="accent4" w:themeFillTint="33"/>
          </w:tcPr>
          <w:p w14:paraId="35EBECA9" w14:textId="2ACBBFC2" w:rsidR="00A83059" w:rsidRPr="00596B93" w:rsidRDefault="00A475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سلاید - فیلم- تخته وایت برد</w:t>
            </w:r>
          </w:p>
        </w:tc>
        <w:tc>
          <w:tcPr>
            <w:tcW w:w="1059" w:type="dxa"/>
            <w:shd w:val="clear" w:color="auto" w:fill="D7E7F0" w:themeFill="accent4" w:themeFillTint="33"/>
          </w:tcPr>
          <w:p w14:paraId="6E27B4C9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کوی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اسخگویی به سوالات کلاسی، حضور فعال در کلاس، انجام تکلیف)</w:t>
            </w:r>
          </w:p>
          <w:p w14:paraId="35D9057C" w14:textId="277B7961" w:rsidR="00A83059" w:rsidRPr="00596B93" w:rsidRDefault="00A83059" w:rsidP="0083374C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44" w:type="dxa"/>
            <w:shd w:val="clear" w:color="auto" w:fill="D7E7F0" w:themeFill="accent4" w:themeFillTint="33"/>
          </w:tcPr>
          <w:p w14:paraId="11985E53" w14:textId="77777777" w:rsidR="00B030CF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دکتر</w:t>
            </w:r>
          </w:p>
          <w:p w14:paraId="61B4346C" w14:textId="7A7FC172" w:rsidR="00A83059" w:rsidRPr="00596B93" w:rsidRDefault="00B46FD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بی زاده</w:t>
            </w:r>
          </w:p>
        </w:tc>
      </w:tr>
      <w:tr w:rsidR="00B40F6B" w14:paraId="35050902" w14:textId="77777777" w:rsidTr="00B46FDF">
        <w:trPr>
          <w:jc w:val="center"/>
        </w:trPr>
        <w:tc>
          <w:tcPr>
            <w:tcW w:w="913" w:type="dxa"/>
            <w:shd w:val="clear" w:color="auto" w:fill="D7E7F0" w:themeFill="accent4" w:themeFillTint="33"/>
          </w:tcPr>
          <w:p w14:paraId="50CD03D5" w14:textId="77777777" w:rsidR="00A83059" w:rsidRDefault="00A83059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هفتم</w:t>
            </w:r>
          </w:p>
        </w:tc>
        <w:tc>
          <w:tcPr>
            <w:tcW w:w="1312" w:type="dxa"/>
            <w:shd w:val="clear" w:color="auto" w:fill="D7E7F0" w:themeFill="accent4" w:themeFillTint="33"/>
          </w:tcPr>
          <w:p w14:paraId="677F9B87" w14:textId="77777777" w:rsidR="001E408A" w:rsidRDefault="001E40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ش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تکامل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وپایی</w:t>
            </w:r>
          </w:p>
          <w:p w14:paraId="6418E402" w14:textId="6806EA0F" w:rsidR="00A83059" w:rsidRPr="00596B93" w:rsidRDefault="001E408A" w:rsidP="001E40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(</w:t>
            </w:r>
            <w:r w:rsidR="00B40F6B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1194" w:type="dxa"/>
            <w:shd w:val="clear" w:color="auto" w:fill="D7E7F0" w:themeFill="accent4" w:themeFillTint="33"/>
          </w:tcPr>
          <w:p w14:paraId="29F01491" w14:textId="26EBA394" w:rsidR="00A83059" w:rsidRPr="00596B93" w:rsidRDefault="001E40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تطابق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نگرانی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های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ناشی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از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رشد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تکامل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نوپایی</w:t>
            </w:r>
          </w:p>
        </w:tc>
        <w:tc>
          <w:tcPr>
            <w:tcW w:w="4209" w:type="dxa"/>
            <w:shd w:val="clear" w:color="auto" w:fill="D7E7F0" w:themeFill="accent4" w:themeFillTint="33"/>
          </w:tcPr>
          <w:p w14:paraId="711280A3" w14:textId="5E501AE4" w:rsidR="001E408A" w:rsidRDefault="001E408A" w:rsidP="001E408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 xml:space="preserve">تطابق کودک نوپا با فرایند رشد و تکامل (تعلیم استفاده از لگن، رقابت خواهر و برادر، کج خلقی، منفی گرایی، تطابق با استرس، انضباط) را بیان کند. </w:t>
            </w:r>
          </w:p>
          <w:p w14:paraId="79C134D0" w14:textId="73CB1B80" w:rsidR="001E408A" w:rsidRDefault="001E408A" w:rsidP="001E408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صدمات شایع و نحوه پیشگیری از صدمات در دوره </w:t>
            </w:r>
            <w:r w:rsidR="0083374C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نوپای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 شرح دهد</w:t>
            </w:r>
          </w:p>
          <w:p w14:paraId="04140714" w14:textId="61176331" w:rsidR="001E408A" w:rsidRDefault="001E408A" w:rsidP="001E408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شکلات تغذیه ای در کودک </w:t>
            </w:r>
            <w:r w:rsidR="0083374C">
              <w:rPr>
                <w:rFonts w:cs="B Nazanin" w:hint="cs"/>
                <w:sz w:val="24"/>
                <w:szCs w:val="24"/>
                <w:rtl/>
                <w:lang w:bidi="fa-IR"/>
              </w:rPr>
              <w:t>نوپا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نحوه مدیریت این مشکلات را شرح دهد</w:t>
            </w:r>
          </w:p>
          <w:p w14:paraId="19B4231F" w14:textId="47682106" w:rsidR="000902FE" w:rsidRPr="00596B93" w:rsidRDefault="001E408A" w:rsidP="001E408A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نق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پرستا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الدین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خانواد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8337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وپایی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ذک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مثال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</w:p>
        </w:tc>
        <w:tc>
          <w:tcPr>
            <w:tcW w:w="614" w:type="dxa"/>
            <w:shd w:val="clear" w:color="auto" w:fill="D7E7F0" w:themeFill="accent4" w:themeFillTint="33"/>
          </w:tcPr>
          <w:p w14:paraId="2EB419EE" w14:textId="6ED22D2A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w:lastRenderedPageBreak/>
                  <m:t>√</m:t>
                </m:r>
              </m:oMath>
            </m:oMathPara>
          </w:p>
        </w:tc>
        <w:tc>
          <w:tcPr>
            <w:tcW w:w="650" w:type="dxa"/>
            <w:shd w:val="clear" w:color="auto" w:fill="D7E7F0" w:themeFill="accent4" w:themeFillTint="33"/>
          </w:tcPr>
          <w:p w14:paraId="4E5385BE" w14:textId="1E6D4CD1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D7E7F0" w:themeFill="accent4" w:themeFillTint="33"/>
          </w:tcPr>
          <w:p w14:paraId="753EB265" w14:textId="77777777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47" w:type="dxa"/>
            <w:shd w:val="clear" w:color="auto" w:fill="D7E7F0" w:themeFill="accent4" w:themeFillTint="33"/>
          </w:tcPr>
          <w:p w14:paraId="014ECDDF" w14:textId="77777777" w:rsidR="00A83059" w:rsidRPr="00596B93" w:rsidRDefault="00A8305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D7E7F0" w:themeFill="accent4" w:themeFillTint="33"/>
          </w:tcPr>
          <w:p w14:paraId="4B0C7B10" w14:textId="77777777" w:rsidR="00A4758A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3469422D" w14:textId="38D9F7A5" w:rsidR="00FB2EB8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موزش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مبتنی بر سناریو-</w:t>
            </w:r>
          </w:p>
        </w:tc>
        <w:tc>
          <w:tcPr>
            <w:tcW w:w="1125" w:type="dxa"/>
            <w:shd w:val="clear" w:color="auto" w:fill="D7E7F0" w:themeFill="accent4" w:themeFillTint="33"/>
          </w:tcPr>
          <w:p w14:paraId="77FEBEC2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گروهی-</w:t>
            </w:r>
          </w:p>
          <w:p w14:paraId="02E91323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 xml:space="preserve">حل مساله- </w:t>
            </w:r>
          </w:p>
          <w:p w14:paraId="428FE687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ارائه پروژه </w:t>
            </w:r>
          </w:p>
          <w:p w14:paraId="6FBA3FCD" w14:textId="42548F4D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06" w:type="dxa"/>
            <w:shd w:val="clear" w:color="auto" w:fill="D7E7F0" w:themeFill="accent4" w:themeFillTint="33"/>
          </w:tcPr>
          <w:p w14:paraId="32A6C721" w14:textId="37EB0210" w:rsidR="00A83059" w:rsidRPr="00596B93" w:rsidRDefault="00A475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اسلاید - فیلم- تخته وایت برد</w:t>
            </w:r>
          </w:p>
        </w:tc>
        <w:tc>
          <w:tcPr>
            <w:tcW w:w="1059" w:type="dxa"/>
            <w:shd w:val="clear" w:color="auto" w:fill="D7E7F0" w:themeFill="accent4" w:themeFillTint="33"/>
          </w:tcPr>
          <w:p w14:paraId="38FB9999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کوی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اسخگویی به سوالات کلاسی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حضور فعال در کلاس، انجام تکلیف)</w:t>
            </w:r>
          </w:p>
          <w:p w14:paraId="727A8201" w14:textId="6C4E4219" w:rsidR="00A83059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راکم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044" w:type="dxa"/>
            <w:shd w:val="clear" w:color="auto" w:fill="D7E7F0" w:themeFill="accent4" w:themeFillTint="33"/>
          </w:tcPr>
          <w:p w14:paraId="48A7864D" w14:textId="77777777" w:rsidR="00B030CF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دکتر</w:t>
            </w:r>
          </w:p>
          <w:p w14:paraId="60DA6296" w14:textId="69665B4E" w:rsidR="00A83059" w:rsidRPr="00596B93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46FDF">
              <w:rPr>
                <w:rFonts w:cs="B Nazanin" w:hint="cs"/>
                <w:sz w:val="24"/>
                <w:szCs w:val="24"/>
                <w:rtl/>
                <w:lang w:bidi="fa-IR"/>
              </w:rPr>
              <w:t>نبی زاده</w:t>
            </w:r>
          </w:p>
        </w:tc>
      </w:tr>
      <w:tr w:rsidR="00B40F6B" w14:paraId="78E7BDD1" w14:textId="77777777" w:rsidTr="00B46FDF">
        <w:trPr>
          <w:jc w:val="center"/>
        </w:trPr>
        <w:tc>
          <w:tcPr>
            <w:tcW w:w="913" w:type="dxa"/>
            <w:shd w:val="clear" w:color="auto" w:fill="D7E7F0" w:themeFill="accent4" w:themeFillTint="33"/>
          </w:tcPr>
          <w:p w14:paraId="1D375683" w14:textId="77777777" w:rsidR="00A83059" w:rsidRDefault="00A83059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هشتم</w:t>
            </w:r>
          </w:p>
        </w:tc>
        <w:tc>
          <w:tcPr>
            <w:tcW w:w="1312" w:type="dxa"/>
            <w:shd w:val="clear" w:color="auto" w:fill="D7E7F0" w:themeFill="accent4" w:themeFillTint="33"/>
          </w:tcPr>
          <w:p w14:paraId="439B7643" w14:textId="77777777" w:rsidR="00B40F6B" w:rsidRPr="00B40F6B" w:rsidRDefault="00B40F6B" w:rsidP="00B40F6B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40F6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متحان میان ترم( 30 دقیقه اول کلاس)</w:t>
            </w:r>
          </w:p>
          <w:p w14:paraId="52F2B1CA" w14:textId="77777777" w:rsidR="00B40F6B" w:rsidRDefault="00B40F6B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  <w:p w14:paraId="6EFEAFB0" w14:textId="58826293" w:rsidR="00A83059" w:rsidRPr="00596B93" w:rsidRDefault="00A83059" w:rsidP="00B40F6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رشد و تکامل در دوره </w:t>
            </w:r>
            <w:r w:rsidR="0083374C">
              <w:rPr>
                <w:rFonts w:cs="B Nazanin" w:hint="cs"/>
                <w:sz w:val="24"/>
                <w:szCs w:val="24"/>
                <w:rtl/>
              </w:rPr>
              <w:t>خردسالی</w:t>
            </w:r>
            <w:r w:rsidR="00B40F6B">
              <w:rPr>
                <w:rFonts w:cs="B Nazanin" w:hint="cs"/>
                <w:sz w:val="24"/>
                <w:szCs w:val="24"/>
                <w:rtl/>
              </w:rPr>
              <w:t>(1)</w:t>
            </w:r>
          </w:p>
        </w:tc>
        <w:tc>
          <w:tcPr>
            <w:tcW w:w="1194" w:type="dxa"/>
            <w:shd w:val="clear" w:color="auto" w:fill="D7E7F0" w:themeFill="accent4" w:themeFillTint="33"/>
          </w:tcPr>
          <w:p w14:paraId="3BA6D372" w14:textId="4CA534D4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ابعاد مختلف رشد و تکامل</w:t>
            </w:r>
            <w:r w:rsidR="0083374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وره خردسالی</w:t>
            </w:r>
          </w:p>
        </w:tc>
        <w:tc>
          <w:tcPr>
            <w:tcW w:w="4209" w:type="dxa"/>
            <w:shd w:val="clear" w:color="auto" w:fill="D7E7F0" w:themeFill="accent4" w:themeFillTint="33"/>
          </w:tcPr>
          <w:p w14:paraId="747BD5E6" w14:textId="6624890A" w:rsidR="00E911B8" w:rsidRPr="001E408A" w:rsidRDefault="00E911B8" w:rsidP="00C92B8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تغییرات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طبی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ش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بیولوژی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کود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سالم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>
              <w:rPr>
                <w:rFonts w:cs="B Nazanin"/>
                <w:sz w:val="24"/>
                <w:szCs w:val="24"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خردسالی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(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حداقل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4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مور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  <w:p w14:paraId="4DC9D17D" w14:textId="33D5D513" w:rsidR="00E911B8" w:rsidRPr="001E408A" w:rsidRDefault="00E911B8" w:rsidP="00E911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تغییرات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طبی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ش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وان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اجتما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کود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سالم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خردسالی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(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حداقل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4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مور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  <w:p w14:paraId="527688D8" w14:textId="0F400814" w:rsidR="00E911B8" w:rsidRDefault="00E911B8" w:rsidP="00E911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تغییرات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طبی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ناخت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کود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سالم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خردسالی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(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حداقل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4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مور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  <w:p w14:paraId="52EE1063" w14:textId="02838D4B" w:rsidR="000902FE" w:rsidRPr="00596B93" w:rsidRDefault="00E911B8" w:rsidP="00E911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نق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پرستا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الدین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خانواد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911B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خردسالی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ذک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مثال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</w:p>
        </w:tc>
        <w:tc>
          <w:tcPr>
            <w:tcW w:w="614" w:type="dxa"/>
            <w:shd w:val="clear" w:color="auto" w:fill="D7E7F0" w:themeFill="accent4" w:themeFillTint="33"/>
          </w:tcPr>
          <w:p w14:paraId="11F79589" w14:textId="65D9440B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50" w:type="dxa"/>
            <w:shd w:val="clear" w:color="auto" w:fill="D7E7F0" w:themeFill="accent4" w:themeFillTint="33"/>
          </w:tcPr>
          <w:p w14:paraId="62306E00" w14:textId="226B4983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D7E7F0" w:themeFill="accent4" w:themeFillTint="33"/>
          </w:tcPr>
          <w:p w14:paraId="76F8EFE8" w14:textId="77777777" w:rsidR="00A83059" w:rsidRPr="00596B93" w:rsidRDefault="000902FE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947" w:type="dxa"/>
            <w:shd w:val="clear" w:color="auto" w:fill="D7E7F0" w:themeFill="accent4" w:themeFillTint="33"/>
          </w:tcPr>
          <w:p w14:paraId="4718856D" w14:textId="77777777" w:rsidR="00A83059" w:rsidRPr="00596B93" w:rsidRDefault="00A8305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D7E7F0" w:themeFill="accent4" w:themeFillTint="33"/>
          </w:tcPr>
          <w:p w14:paraId="6F405037" w14:textId="77777777" w:rsidR="00A4758A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5CEA63EF" w14:textId="115245CB" w:rsidR="00FB2EB8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مبتنی بر سناریو-</w:t>
            </w:r>
          </w:p>
        </w:tc>
        <w:tc>
          <w:tcPr>
            <w:tcW w:w="1125" w:type="dxa"/>
            <w:shd w:val="clear" w:color="auto" w:fill="D7E7F0" w:themeFill="accent4" w:themeFillTint="33"/>
          </w:tcPr>
          <w:p w14:paraId="0E029340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گروهی-</w:t>
            </w:r>
          </w:p>
          <w:p w14:paraId="13D7BF24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حل مساله- </w:t>
            </w:r>
          </w:p>
          <w:p w14:paraId="56CC8717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ارائه پروژه </w:t>
            </w:r>
          </w:p>
          <w:p w14:paraId="15A6D4F6" w14:textId="61D04561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06" w:type="dxa"/>
            <w:shd w:val="clear" w:color="auto" w:fill="D7E7F0" w:themeFill="accent4" w:themeFillTint="33"/>
          </w:tcPr>
          <w:p w14:paraId="2F67E49F" w14:textId="2F1BD971" w:rsidR="00A83059" w:rsidRPr="00596B93" w:rsidRDefault="00A475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سلاید - فیلم- تخته وایت برد</w:t>
            </w:r>
          </w:p>
        </w:tc>
        <w:tc>
          <w:tcPr>
            <w:tcW w:w="1059" w:type="dxa"/>
            <w:shd w:val="clear" w:color="auto" w:fill="D7E7F0" w:themeFill="accent4" w:themeFillTint="33"/>
          </w:tcPr>
          <w:p w14:paraId="5B7F1C2E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کوی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اسخگویی به سوالات کلاسی، حضور فعال در کلاس، انجام تکلیف)</w:t>
            </w:r>
          </w:p>
          <w:p w14:paraId="719A7C26" w14:textId="36690A2C" w:rsidR="00A83059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راکم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آزمون کتبی)</w:t>
            </w:r>
          </w:p>
        </w:tc>
        <w:tc>
          <w:tcPr>
            <w:tcW w:w="1044" w:type="dxa"/>
            <w:shd w:val="clear" w:color="auto" w:fill="D7E7F0" w:themeFill="accent4" w:themeFillTint="33"/>
          </w:tcPr>
          <w:p w14:paraId="27EA4B8F" w14:textId="77777777" w:rsidR="00B030CF" w:rsidRPr="00B030CF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030CF">
              <w:rPr>
                <w:rFonts w:cs="B Nazanin" w:hint="cs"/>
                <w:sz w:val="24"/>
                <w:szCs w:val="24"/>
                <w:rtl/>
                <w:lang w:bidi="fa-IR"/>
              </w:rPr>
              <w:t>دکتر</w:t>
            </w:r>
          </w:p>
          <w:p w14:paraId="68994E09" w14:textId="72C194A9" w:rsidR="00B46FDF" w:rsidRPr="00596B93" w:rsidRDefault="00B030CF" w:rsidP="00B46FDF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B030CF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3A706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بی زاده </w:t>
            </w:r>
          </w:p>
          <w:p w14:paraId="4E99AF52" w14:textId="16C99E59" w:rsidR="00A83059" w:rsidRPr="00596B93" w:rsidRDefault="00A83059" w:rsidP="003A706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B40F6B" w14:paraId="7D8BEA11" w14:textId="77777777" w:rsidTr="00B46FDF">
        <w:trPr>
          <w:jc w:val="center"/>
        </w:trPr>
        <w:tc>
          <w:tcPr>
            <w:tcW w:w="913" w:type="dxa"/>
            <w:shd w:val="clear" w:color="auto" w:fill="EAD5FF"/>
          </w:tcPr>
          <w:p w14:paraId="6D6A03BE" w14:textId="77777777" w:rsidR="00A83059" w:rsidRDefault="00A83059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نهم</w:t>
            </w:r>
          </w:p>
        </w:tc>
        <w:tc>
          <w:tcPr>
            <w:tcW w:w="1312" w:type="dxa"/>
            <w:shd w:val="clear" w:color="auto" w:fill="EAD5FF"/>
          </w:tcPr>
          <w:p w14:paraId="171E83F1" w14:textId="7AA2F97F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رشد و تکامل در دوره </w:t>
            </w:r>
            <w:r w:rsidR="00E911B8">
              <w:rPr>
                <w:rFonts w:cs="B Nazanin" w:hint="cs"/>
                <w:sz w:val="24"/>
                <w:szCs w:val="24"/>
                <w:rtl/>
                <w:lang w:bidi="fa-IR"/>
              </w:rPr>
              <w:t>خردسالی</w:t>
            </w:r>
            <w:r w:rsidR="00E911B8" w:rsidRPr="00596B93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>(</w:t>
            </w:r>
            <w:r w:rsidR="00B40F6B">
              <w:rPr>
                <w:rFonts w:cs="B Nazanin" w:hint="cs"/>
                <w:sz w:val="24"/>
                <w:szCs w:val="24"/>
                <w:rtl/>
              </w:rPr>
              <w:t>2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  <w:tc>
          <w:tcPr>
            <w:tcW w:w="1194" w:type="dxa"/>
            <w:shd w:val="clear" w:color="auto" w:fill="EAD5FF"/>
          </w:tcPr>
          <w:p w14:paraId="08B86808" w14:textId="049CE34D" w:rsidR="00A83059" w:rsidRPr="00596B93" w:rsidRDefault="00E911B8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تطابق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نگرانی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های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ناشی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از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رشد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تکامل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A6589C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A6589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خردسالی</w:t>
            </w:r>
          </w:p>
        </w:tc>
        <w:tc>
          <w:tcPr>
            <w:tcW w:w="4209" w:type="dxa"/>
            <w:shd w:val="clear" w:color="auto" w:fill="EAD5FF"/>
          </w:tcPr>
          <w:p w14:paraId="09BDD0EE" w14:textId="77777777" w:rsidR="00E911B8" w:rsidRPr="00596B93" w:rsidRDefault="00E911B8" w:rsidP="00E911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چگونگی تطابق کودک خردسال با فرایند رشد و تکامل (مهد کودک، آموزش جنسی، پرخاشگری، مشکلات گفتاری، کودک تیز هوش، استرس و ترس) را بیان کند.  </w:t>
            </w:r>
          </w:p>
          <w:p w14:paraId="47EAA4B6" w14:textId="72FB81E1" w:rsidR="00E911B8" w:rsidRDefault="00E911B8" w:rsidP="00E911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صدمات شایع و نحوه پیشگیری از صدمات در دوره خردسالی را شرح دهد</w:t>
            </w:r>
          </w:p>
          <w:p w14:paraId="0FBDAFEA" w14:textId="14EA7CD0" w:rsidR="00E911B8" w:rsidRDefault="00E911B8" w:rsidP="00E911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شکلات تغذیه ای در کودک خردسال و نحوه مدیریت این مشکلات را شرح دهد</w:t>
            </w:r>
          </w:p>
          <w:p w14:paraId="24D1BBBD" w14:textId="6DD85A5B" w:rsidR="000902FE" w:rsidRPr="00596B93" w:rsidRDefault="00E911B8" w:rsidP="00E911B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نق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پرستا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الدین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خانواد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 xml:space="preserve">خردسالی 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ذک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مثال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</w:p>
        </w:tc>
        <w:tc>
          <w:tcPr>
            <w:tcW w:w="614" w:type="dxa"/>
            <w:shd w:val="clear" w:color="auto" w:fill="EAD5FF"/>
          </w:tcPr>
          <w:p w14:paraId="1D1C0D6A" w14:textId="02643A12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w:lastRenderedPageBreak/>
                  <m:t>√</m:t>
                </m:r>
              </m:oMath>
            </m:oMathPara>
          </w:p>
        </w:tc>
        <w:tc>
          <w:tcPr>
            <w:tcW w:w="650" w:type="dxa"/>
            <w:shd w:val="clear" w:color="auto" w:fill="EAD5FF"/>
          </w:tcPr>
          <w:p w14:paraId="583B677C" w14:textId="683868DB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EAD5FF"/>
          </w:tcPr>
          <w:p w14:paraId="79FDE0ED" w14:textId="77777777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47" w:type="dxa"/>
            <w:shd w:val="clear" w:color="auto" w:fill="EAD5FF"/>
          </w:tcPr>
          <w:p w14:paraId="1BAADEFC" w14:textId="77777777" w:rsidR="00A83059" w:rsidRPr="00596B93" w:rsidRDefault="00A8305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EAD5FF"/>
          </w:tcPr>
          <w:p w14:paraId="07715CF1" w14:textId="77777777" w:rsidR="00A4758A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7A7A4817" w14:textId="23074280" w:rsidR="00A83059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مبتنی بر سناریو-</w:t>
            </w:r>
          </w:p>
        </w:tc>
        <w:tc>
          <w:tcPr>
            <w:tcW w:w="1125" w:type="dxa"/>
            <w:shd w:val="clear" w:color="auto" w:fill="EAD5FF"/>
          </w:tcPr>
          <w:p w14:paraId="1DE183A6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گروهی-</w:t>
            </w:r>
          </w:p>
          <w:p w14:paraId="6F8427B5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حل مساله- </w:t>
            </w:r>
          </w:p>
          <w:p w14:paraId="3BF431A2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ارائه پروژه </w:t>
            </w:r>
          </w:p>
          <w:p w14:paraId="0A37F171" w14:textId="2B4F57A1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06" w:type="dxa"/>
            <w:shd w:val="clear" w:color="auto" w:fill="EAD5FF"/>
          </w:tcPr>
          <w:p w14:paraId="7C8802B0" w14:textId="11394E09" w:rsidR="00A83059" w:rsidRPr="00596B93" w:rsidRDefault="00A475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اسلاید - فیلم- تخته وایت برد</w:t>
            </w:r>
          </w:p>
        </w:tc>
        <w:tc>
          <w:tcPr>
            <w:tcW w:w="1059" w:type="dxa"/>
            <w:shd w:val="clear" w:color="auto" w:fill="EAD5FF"/>
          </w:tcPr>
          <w:p w14:paraId="172CEE40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کوی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اسخگویی به سوالات کلاسی، حضور فعال در کلاس، انجام تکلیف)</w:t>
            </w:r>
          </w:p>
          <w:p w14:paraId="7BC76CB8" w14:textId="31BCD110" w:rsidR="00A83059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تراکم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آزمون کتبی)</w:t>
            </w:r>
          </w:p>
        </w:tc>
        <w:tc>
          <w:tcPr>
            <w:tcW w:w="1044" w:type="dxa"/>
            <w:shd w:val="clear" w:color="auto" w:fill="EAD5FF"/>
          </w:tcPr>
          <w:p w14:paraId="44D9FF69" w14:textId="77777777" w:rsidR="00B030CF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دکتر</w:t>
            </w:r>
          </w:p>
          <w:p w14:paraId="2CA2D32B" w14:textId="1FEF92A8" w:rsidR="00A83059" w:rsidRPr="00596B93" w:rsidRDefault="00A83059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030CF">
              <w:rPr>
                <w:rFonts w:cs="B Nazanin" w:hint="cs"/>
                <w:sz w:val="24"/>
                <w:szCs w:val="24"/>
                <w:rtl/>
                <w:lang w:bidi="fa-IR"/>
              </w:rPr>
              <w:t>نبی زاده</w:t>
            </w:r>
          </w:p>
        </w:tc>
      </w:tr>
      <w:tr w:rsidR="00B40F6B" w14:paraId="0B44AECD" w14:textId="77777777" w:rsidTr="00B46FDF">
        <w:trPr>
          <w:jc w:val="center"/>
        </w:trPr>
        <w:tc>
          <w:tcPr>
            <w:tcW w:w="913" w:type="dxa"/>
            <w:shd w:val="clear" w:color="auto" w:fill="EAD5FF"/>
          </w:tcPr>
          <w:p w14:paraId="7B9F7905" w14:textId="77777777" w:rsidR="00A83059" w:rsidRDefault="00A83059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دهم</w:t>
            </w:r>
          </w:p>
        </w:tc>
        <w:tc>
          <w:tcPr>
            <w:tcW w:w="1312" w:type="dxa"/>
            <w:shd w:val="clear" w:color="auto" w:fill="EAD5FF"/>
          </w:tcPr>
          <w:p w14:paraId="2FF2B5EB" w14:textId="286BC7F2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رشد و تکامل دوران </w:t>
            </w:r>
            <w:r w:rsidR="00E2543C">
              <w:rPr>
                <w:rFonts w:cs="B Nazanin" w:hint="cs"/>
                <w:sz w:val="24"/>
                <w:szCs w:val="24"/>
                <w:rtl/>
              </w:rPr>
              <w:t>سن مدرسه</w:t>
            </w:r>
            <w:r w:rsidR="00B40F6B">
              <w:rPr>
                <w:rFonts w:cs="B Nazanin" w:hint="cs"/>
                <w:sz w:val="24"/>
                <w:szCs w:val="24"/>
                <w:rtl/>
              </w:rPr>
              <w:t>(1)</w:t>
            </w:r>
          </w:p>
        </w:tc>
        <w:tc>
          <w:tcPr>
            <w:tcW w:w="1194" w:type="dxa"/>
            <w:shd w:val="clear" w:color="auto" w:fill="EAD5FF"/>
          </w:tcPr>
          <w:p w14:paraId="0D39D104" w14:textId="0CEC9C07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ابعاد مختلف رشد و تکامل</w:t>
            </w:r>
            <w:r w:rsidR="00E2543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ن مدرسه</w:t>
            </w:r>
          </w:p>
        </w:tc>
        <w:tc>
          <w:tcPr>
            <w:tcW w:w="4209" w:type="dxa"/>
            <w:shd w:val="clear" w:color="auto" w:fill="EAD5FF"/>
          </w:tcPr>
          <w:p w14:paraId="794585C3" w14:textId="56FBC1A3" w:rsidR="00E2543C" w:rsidRPr="001E408A" w:rsidRDefault="00E2543C" w:rsidP="00E2543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تغییرات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طبی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ش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بیولوژی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کود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سالم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>
              <w:rPr>
                <w:rFonts w:cs="B Nazanin"/>
                <w:sz w:val="24"/>
                <w:szCs w:val="24"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ن مدرسه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(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حداقل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4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مور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  <w:p w14:paraId="7B29768F" w14:textId="179F13E3" w:rsidR="00E2543C" w:rsidRPr="001E408A" w:rsidRDefault="00E2543C" w:rsidP="00E2543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تغییرات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طبی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ش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وان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اجتما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کود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سالم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ن مدرسه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(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حداقل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4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مور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  <w:p w14:paraId="00B63B5F" w14:textId="0C49EFFB" w:rsidR="00E2543C" w:rsidRDefault="00E2543C" w:rsidP="00E2543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تغییرات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طبی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ناخت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کود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سالم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ن مدرسه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(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حداقل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4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مور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  <w:p w14:paraId="5A45837C" w14:textId="40A00618" w:rsidR="000902FE" w:rsidRPr="00596B93" w:rsidRDefault="00E2543C" w:rsidP="00E2543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نق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پرستا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الدین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خانواد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ن مدرسه</w:t>
            </w:r>
            <w:r w:rsidRPr="00E911B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ذک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مثال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</w:p>
        </w:tc>
        <w:tc>
          <w:tcPr>
            <w:tcW w:w="614" w:type="dxa"/>
            <w:shd w:val="clear" w:color="auto" w:fill="EAD5FF"/>
          </w:tcPr>
          <w:p w14:paraId="37D210C0" w14:textId="535B43D6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50" w:type="dxa"/>
            <w:shd w:val="clear" w:color="auto" w:fill="EAD5FF"/>
          </w:tcPr>
          <w:p w14:paraId="10D97463" w14:textId="5BE0A4A1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EAD5FF"/>
          </w:tcPr>
          <w:p w14:paraId="0152BD41" w14:textId="77777777" w:rsidR="00A83059" w:rsidRPr="00596B93" w:rsidRDefault="000902FE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947" w:type="dxa"/>
            <w:shd w:val="clear" w:color="auto" w:fill="EAD5FF"/>
          </w:tcPr>
          <w:p w14:paraId="5E331E6F" w14:textId="77777777" w:rsidR="00A83059" w:rsidRPr="00596B93" w:rsidRDefault="00A8305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EAD5FF"/>
          </w:tcPr>
          <w:p w14:paraId="1EA8F706" w14:textId="77777777" w:rsidR="00A4758A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6F85AE05" w14:textId="5319551B" w:rsidR="00FB2EB8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مبتنی بر سناریو-</w:t>
            </w:r>
          </w:p>
        </w:tc>
        <w:tc>
          <w:tcPr>
            <w:tcW w:w="1125" w:type="dxa"/>
            <w:shd w:val="clear" w:color="auto" w:fill="EAD5FF"/>
          </w:tcPr>
          <w:p w14:paraId="09211FFF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گروهی-</w:t>
            </w:r>
          </w:p>
          <w:p w14:paraId="56D52D1D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حل مساله- </w:t>
            </w:r>
          </w:p>
          <w:p w14:paraId="0C3FF7D8" w14:textId="2E46292E" w:rsidR="00A83059" w:rsidRPr="00596B93" w:rsidRDefault="00A4758A" w:rsidP="00B40F6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ارائه پروژه </w:t>
            </w:r>
          </w:p>
        </w:tc>
        <w:tc>
          <w:tcPr>
            <w:tcW w:w="1006" w:type="dxa"/>
            <w:shd w:val="clear" w:color="auto" w:fill="EAD5FF"/>
          </w:tcPr>
          <w:p w14:paraId="4BEF2E7B" w14:textId="6E34CF02" w:rsidR="00A83059" w:rsidRPr="00596B93" w:rsidRDefault="00A475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سلاید - فیلم- تخته وایت برد</w:t>
            </w:r>
          </w:p>
        </w:tc>
        <w:tc>
          <w:tcPr>
            <w:tcW w:w="1059" w:type="dxa"/>
            <w:shd w:val="clear" w:color="auto" w:fill="EAD5FF"/>
          </w:tcPr>
          <w:p w14:paraId="224AD132" w14:textId="029BCE4E" w:rsidR="00A83059" w:rsidRPr="00596B93" w:rsidRDefault="00A4758A" w:rsidP="00B40F6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کوی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اسخگویی به سوالات کلاسی، حضور فعال در کلاس، انجام تکلیف)</w:t>
            </w:r>
          </w:p>
        </w:tc>
        <w:tc>
          <w:tcPr>
            <w:tcW w:w="1044" w:type="dxa"/>
            <w:shd w:val="clear" w:color="auto" w:fill="EAD5FF"/>
          </w:tcPr>
          <w:p w14:paraId="7123521F" w14:textId="77777777" w:rsidR="00B030CF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دکتر</w:t>
            </w:r>
          </w:p>
          <w:p w14:paraId="2B482F20" w14:textId="73126412" w:rsidR="00A83059" w:rsidRPr="00596B93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بی زاده</w:t>
            </w:r>
          </w:p>
        </w:tc>
      </w:tr>
      <w:tr w:rsidR="00B40F6B" w14:paraId="43A45D22" w14:textId="77777777" w:rsidTr="00B46FDF">
        <w:trPr>
          <w:jc w:val="center"/>
        </w:trPr>
        <w:tc>
          <w:tcPr>
            <w:tcW w:w="913" w:type="dxa"/>
            <w:shd w:val="clear" w:color="auto" w:fill="EAD5FF"/>
          </w:tcPr>
          <w:p w14:paraId="64F2AF95" w14:textId="77777777" w:rsidR="00A83059" w:rsidRDefault="00A83059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یازدهم</w:t>
            </w:r>
          </w:p>
        </w:tc>
        <w:tc>
          <w:tcPr>
            <w:tcW w:w="1312" w:type="dxa"/>
            <w:shd w:val="clear" w:color="auto" w:fill="EAD5FF"/>
          </w:tcPr>
          <w:p w14:paraId="4D46E169" w14:textId="3F9B518D" w:rsidR="00A83059" w:rsidRPr="00596B93" w:rsidRDefault="00E2543C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رشد و تکامل در دوره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ن مدرسه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 (</w:t>
            </w:r>
            <w:r w:rsidR="00B40F6B">
              <w:rPr>
                <w:rFonts w:cs="B Nazanin" w:hint="cs"/>
                <w:sz w:val="24"/>
                <w:szCs w:val="24"/>
                <w:rtl/>
              </w:rPr>
              <w:t>2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  <w:tc>
          <w:tcPr>
            <w:tcW w:w="1194" w:type="dxa"/>
            <w:shd w:val="clear" w:color="auto" w:fill="EAD5FF"/>
          </w:tcPr>
          <w:p w14:paraId="334263C5" w14:textId="7DF59697" w:rsidR="00A83059" w:rsidRPr="00596B93" w:rsidRDefault="00E2543C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تطابق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نگرانی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های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ناشی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از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رشد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تکامل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وره سن مدرسه</w:t>
            </w:r>
          </w:p>
        </w:tc>
        <w:tc>
          <w:tcPr>
            <w:tcW w:w="4209" w:type="dxa"/>
            <w:shd w:val="clear" w:color="auto" w:fill="EAD5FF"/>
          </w:tcPr>
          <w:p w14:paraId="1CC3C244" w14:textId="77777777" w:rsidR="00E2543C" w:rsidRPr="00596B93" w:rsidRDefault="00E2543C" w:rsidP="00E2543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چگونگی تطابق کودک سن مدرسه با فرایند رشد و تکامل (تجربه مدرسه، انضباط، استرس و ترس ها) را بیان کند.</w:t>
            </w:r>
          </w:p>
          <w:p w14:paraId="1D00702A" w14:textId="29D1D0AA" w:rsidR="00E2543C" w:rsidRPr="00596B93" w:rsidRDefault="00E2543C" w:rsidP="00E2543C">
            <w:pPr>
              <w:bidi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چگونگی ارتقا سلامت در کودک سن مدرسه (خواب و فعالیت، بهداشت دهان و دندان، راهنمای مراقبتی خانواده) را توضیح دهد.</w:t>
            </w:r>
          </w:p>
          <w:p w14:paraId="058EC968" w14:textId="7EFB297B" w:rsidR="00E2543C" w:rsidRDefault="00E2543C" w:rsidP="00E2543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صدمات شایع و نحوه پیشگیری از صدمات در دوره سن مدرسه را شرح دهد</w:t>
            </w:r>
          </w:p>
          <w:p w14:paraId="51D146EA" w14:textId="5830A493" w:rsidR="00E2543C" w:rsidRDefault="00E2543C" w:rsidP="00E2543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شکلات تغذیه ای در کودک سن مدرسه و نحوه مدیریت این مشکلات را شرح دهد</w:t>
            </w:r>
          </w:p>
          <w:p w14:paraId="5FCC683D" w14:textId="018D4C05" w:rsidR="00E2543C" w:rsidRPr="00596B93" w:rsidRDefault="00E2543C" w:rsidP="00E2543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نق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پرستا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الدین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خانواد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ن مدرسه 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ذک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مثال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</w:p>
        </w:tc>
        <w:tc>
          <w:tcPr>
            <w:tcW w:w="614" w:type="dxa"/>
            <w:shd w:val="clear" w:color="auto" w:fill="EAD5FF"/>
          </w:tcPr>
          <w:p w14:paraId="3FC7E7F1" w14:textId="07987688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50" w:type="dxa"/>
            <w:shd w:val="clear" w:color="auto" w:fill="EAD5FF"/>
          </w:tcPr>
          <w:p w14:paraId="7319E516" w14:textId="39784EE2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EAD5FF"/>
          </w:tcPr>
          <w:p w14:paraId="43766358" w14:textId="77777777" w:rsidR="00A83059" w:rsidRPr="00596B93" w:rsidRDefault="000902FE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947" w:type="dxa"/>
            <w:shd w:val="clear" w:color="auto" w:fill="EAD5FF"/>
          </w:tcPr>
          <w:p w14:paraId="2FCE059B" w14:textId="77777777" w:rsidR="00A83059" w:rsidRPr="00596B93" w:rsidRDefault="00A8305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EAD5FF"/>
          </w:tcPr>
          <w:p w14:paraId="4623FA8E" w14:textId="77777777" w:rsidR="00A4758A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2C377B68" w14:textId="6D50003C" w:rsidR="00A83059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مبتنی بر سناریو-</w:t>
            </w:r>
          </w:p>
        </w:tc>
        <w:tc>
          <w:tcPr>
            <w:tcW w:w="1125" w:type="dxa"/>
            <w:shd w:val="clear" w:color="auto" w:fill="EAD5FF"/>
          </w:tcPr>
          <w:p w14:paraId="7F5D3CA5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گروهی-</w:t>
            </w:r>
          </w:p>
          <w:p w14:paraId="36EC7AD5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حل مساله- </w:t>
            </w:r>
          </w:p>
          <w:p w14:paraId="2930FEA5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ارائه پروژه </w:t>
            </w:r>
          </w:p>
          <w:p w14:paraId="1B6C1850" w14:textId="5576C947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06" w:type="dxa"/>
            <w:shd w:val="clear" w:color="auto" w:fill="EAD5FF"/>
          </w:tcPr>
          <w:p w14:paraId="5C545658" w14:textId="29FEF3D2" w:rsidR="00A83059" w:rsidRPr="00596B93" w:rsidRDefault="00A475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سلاید - فیلم- تخته وایت برد</w:t>
            </w:r>
          </w:p>
        </w:tc>
        <w:tc>
          <w:tcPr>
            <w:tcW w:w="1059" w:type="dxa"/>
            <w:shd w:val="clear" w:color="auto" w:fill="EAD5FF"/>
          </w:tcPr>
          <w:p w14:paraId="1AB32697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کوی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اسخگویی به سوالات کلاسی، حضور فعال در کلاس، انجام تکلیف)</w:t>
            </w:r>
          </w:p>
          <w:p w14:paraId="3F7861AB" w14:textId="65DC3224" w:rsidR="00A83059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راکم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آزمون کتبی)</w:t>
            </w:r>
          </w:p>
        </w:tc>
        <w:tc>
          <w:tcPr>
            <w:tcW w:w="1044" w:type="dxa"/>
            <w:shd w:val="clear" w:color="auto" w:fill="EAD5FF"/>
          </w:tcPr>
          <w:p w14:paraId="16BD54A8" w14:textId="77777777" w:rsidR="00B030CF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دکتر</w:t>
            </w:r>
          </w:p>
          <w:p w14:paraId="0847C02E" w14:textId="786581CD" w:rsidR="00A83059" w:rsidRPr="00596B93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بی زاده</w:t>
            </w:r>
          </w:p>
        </w:tc>
      </w:tr>
      <w:tr w:rsidR="00B40F6B" w14:paraId="519CC676" w14:textId="77777777" w:rsidTr="00B46FDF">
        <w:trPr>
          <w:jc w:val="center"/>
        </w:trPr>
        <w:tc>
          <w:tcPr>
            <w:tcW w:w="913" w:type="dxa"/>
            <w:shd w:val="clear" w:color="auto" w:fill="EAD5FF"/>
          </w:tcPr>
          <w:p w14:paraId="1395B294" w14:textId="77777777" w:rsidR="00A83059" w:rsidRDefault="00A83059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دوازدهم</w:t>
            </w:r>
          </w:p>
        </w:tc>
        <w:tc>
          <w:tcPr>
            <w:tcW w:w="1312" w:type="dxa"/>
            <w:shd w:val="clear" w:color="auto" w:fill="EAD5FF"/>
          </w:tcPr>
          <w:p w14:paraId="70F08758" w14:textId="0B9FC88A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مشکلات </w:t>
            </w:r>
            <w:r w:rsidR="00E2543C">
              <w:rPr>
                <w:rFonts w:cs="B Nazanin" w:hint="cs"/>
                <w:sz w:val="24"/>
                <w:szCs w:val="24"/>
                <w:rtl/>
              </w:rPr>
              <w:lastRenderedPageBreak/>
              <w:t xml:space="preserve">مشترک 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سلامت در دوره </w:t>
            </w:r>
            <w:r w:rsidR="00E2543C">
              <w:rPr>
                <w:rFonts w:cs="B Nazanin" w:hint="cs"/>
                <w:sz w:val="24"/>
                <w:szCs w:val="24"/>
                <w:rtl/>
              </w:rPr>
              <w:t>نوپایی، خردسالی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 و </w:t>
            </w:r>
            <w:r w:rsidR="00E2543C">
              <w:rPr>
                <w:rFonts w:cs="B Nazanin" w:hint="cs"/>
                <w:sz w:val="24"/>
                <w:szCs w:val="24"/>
                <w:rtl/>
              </w:rPr>
              <w:t>سن مدرسه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 (ا</w:t>
            </w:r>
            <w:r w:rsidR="00B40F6B">
              <w:rPr>
                <w:rFonts w:cs="B Nazanin" w:hint="cs"/>
                <w:sz w:val="24"/>
                <w:szCs w:val="24"/>
                <w:rtl/>
              </w:rPr>
              <w:t>1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  <w:tc>
          <w:tcPr>
            <w:tcW w:w="1194" w:type="dxa"/>
            <w:shd w:val="clear" w:color="auto" w:fill="EAD5FF"/>
          </w:tcPr>
          <w:p w14:paraId="568521EB" w14:textId="321BA74B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 xml:space="preserve">ارتقا سلامت، 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نگرانی های سلامت</w:t>
            </w:r>
            <w:r w:rsidR="00E2543C" w:rsidRPr="00596B93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E2543C">
              <w:rPr>
                <w:rFonts w:cs="B Nazanin" w:hint="cs"/>
                <w:sz w:val="24"/>
                <w:szCs w:val="24"/>
                <w:rtl/>
              </w:rPr>
              <w:t xml:space="preserve">مشترک </w:t>
            </w:r>
            <w:r w:rsidR="00E2543C" w:rsidRPr="00596B93">
              <w:rPr>
                <w:rFonts w:cs="B Nazanin" w:hint="cs"/>
                <w:sz w:val="24"/>
                <w:szCs w:val="24"/>
                <w:rtl/>
              </w:rPr>
              <w:t xml:space="preserve">دوره </w:t>
            </w:r>
            <w:r w:rsidR="00E2543C">
              <w:rPr>
                <w:rFonts w:cs="B Nazanin" w:hint="cs"/>
                <w:sz w:val="24"/>
                <w:szCs w:val="24"/>
                <w:rtl/>
              </w:rPr>
              <w:t>نوپایی، خردسالی</w:t>
            </w:r>
            <w:r w:rsidR="00E2543C" w:rsidRPr="00596B93">
              <w:rPr>
                <w:rFonts w:cs="B Nazanin" w:hint="cs"/>
                <w:sz w:val="24"/>
                <w:szCs w:val="24"/>
                <w:rtl/>
              </w:rPr>
              <w:t xml:space="preserve"> و </w:t>
            </w:r>
            <w:r w:rsidR="00E2543C">
              <w:rPr>
                <w:rFonts w:cs="B Nazanin" w:hint="cs"/>
                <w:sz w:val="24"/>
                <w:szCs w:val="24"/>
                <w:rtl/>
              </w:rPr>
              <w:t>سن مدرسه</w:t>
            </w:r>
          </w:p>
        </w:tc>
        <w:tc>
          <w:tcPr>
            <w:tcW w:w="4209" w:type="dxa"/>
            <w:shd w:val="clear" w:color="auto" w:fill="EAD5FF"/>
          </w:tcPr>
          <w:p w14:paraId="25C1A5DD" w14:textId="2BD282A2" w:rsidR="00E2543C" w:rsidRPr="00596B93" w:rsidRDefault="00E2543C" w:rsidP="00E2543C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lastRenderedPageBreak/>
              <w:t xml:space="preserve">اختلالات عفونی در دوره نوپایی و خردسالی (مخملک، </w:t>
            </w:r>
            <w:r w:rsidRPr="00596B93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lastRenderedPageBreak/>
              <w:t>آبله مرغان، ، سرخجه، منونوکلئوز عفونی، رزوئولا، اوریون) را با تاکید بر تعریف، علل، علایم، تشخیص، درمان و مراقبت پرستاری شرح دهد.</w:t>
            </w:r>
          </w:p>
          <w:p w14:paraId="492D7AEA" w14:textId="77777777" w:rsidR="00E2543C" w:rsidRPr="00596B93" w:rsidRDefault="00E2543C" w:rsidP="00E2543C">
            <w:pPr>
              <w:bidi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بیماری های انگلی روده در دوره نوپایی و خردسالی (ژیاردیازیس، انتروبیازیس) را با تاکید بر تعریف، علل، علایم، تشخیص، درمان و مراقبت پرستاری توضیح دهد.</w:t>
            </w:r>
          </w:p>
          <w:p w14:paraId="70B687F3" w14:textId="39388EBD" w:rsidR="000902FE" w:rsidRPr="00596B93" w:rsidRDefault="00C92B8D" w:rsidP="00C92B8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نق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پرستا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الدین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خانواد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ین مشکلات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ذک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مثال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</w:p>
        </w:tc>
        <w:tc>
          <w:tcPr>
            <w:tcW w:w="614" w:type="dxa"/>
            <w:shd w:val="clear" w:color="auto" w:fill="EAD5FF"/>
          </w:tcPr>
          <w:p w14:paraId="258A6B11" w14:textId="1EC60C5C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w:lastRenderedPageBreak/>
                  <m:t>√</m:t>
                </m:r>
              </m:oMath>
            </m:oMathPara>
          </w:p>
        </w:tc>
        <w:tc>
          <w:tcPr>
            <w:tcW w:w="650" w:type="dxa"/>
            <w:shd w:val="clear" w:color="auto" w:fill="EAD5FF"/>
          </w:tcPr>
          <w:p w14:paraId="4A3A3355" w14:textId="0FBD04B3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EAD5FF"/>
          </w:tcPr>
          <w:p w14:paraId="35D01AA6" w14:textId="77777777" w:rsidR="00A83059" w:rsidRPr="00596B93" w:rsidRDefault="000902FE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947" w:type="dxa"/>
            <w:shd w:val="clear" w:color="auto" w:fill="EAD5FF"/>
          </w:tcPr>
          <w:p w14:paraId="0B9B12D2" w14:textId="77777777" w:rsidR="00A83059" w:rsidRPr="00596B93" w:rsidRDefault="00A8305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EAD5FF"/>
          </w:tcPr>
          <w:p w14:paraId="57694B3A" w14:textId="77777777" w:rsidR="00A4758A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پرسش و پاسخ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0E6F1BCB" w14:textId="7D77D991" w:rsidR="00A83059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مبتنی بر سناریو-</w:t>
            </w:r>
          </w:p>
        </w:tc>
        <w:tc>
          <w:tcPr>
            <w:tcW w:w="1125" w:type="dxa"/>
            <w:shd w:val="clear" w:color="auto" w:fill="EAD5FF"/>
          </w:tcPr>
          <w:p w14:paraId="69C0AE22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گروهی-</w:t>
            </w:r>
          </w:p>
          <w:p w14:paraId="1FE54AA9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حل مساله- </w:t>
            </w:r>
          </w:p>
          <w:p w14:paraId="5F90A8E1" w14:textId="1B81A700" w:rsidR="00A83059" w:rsidRPr="00596B93" w:rsidRDefault="00A4758A" w:rsidP="00B40F6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ارائه پروژه </w:t>
            </w:r>
          </w:p>
        </w:tc>
        <w:tc>
          <w:tcPr>
            <w:tcW w:w="1006" w:type="dxa"/>
            <w:shd w:val="clear" w:color="auto" w:fill="EAD5FF"/>
          </w:tcPr>
          <w:p w14:paraId="1517E76F" w14:textId="1E8BF19F" w:rsidR="00A83059" w:rsidRPr="00596B93" w:rsidRDefault="00A475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 xml:space="preserve">اسلاید -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فیلم- تخته وایت برد</w:t>
            </w:r>
          </w:p>
        </w:tc>
        <w:tc>
          <w:tcPr>
            <w:tcW w:w="1059" w:type="dxa"/>
            <w:shd w:val="clear" w:color="auto" w:fill="EAD5FF"/>
          </w:tcPr>
          <w:p w14:paraId="1391A15E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تکوی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(پاسخگویی به سوالات کلاسی، حضور فعال در کلاس، انجام تکلیف)</w:t>
            </w:r>
          </w:p>
          <w:p w14:paraId="613BE20D" w14:textId="5615C05E" w:rsidR="00A83059" w:rsidRPr="00596B93" w:rsidRDefault="00A83059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44" w:type="dxa"/>
            <w:shd w:val="clear" w:color="auto" w:fill="EAD5FF"/>
          </w:tcPr>
          <w:p w14:paraId="79C484FC" w14:textId="77777777" w:rsidR="00B030CF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دکتر</w:t>
            </w:r>
          </w:p>
          <w:p w14:paraId="515C00F0" w14:textId="032EB488" w:rsidR="00A83059" w:rsidRPr="00596B93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بی زاده</w:t>
            </w:r>
          </w:p>
        </w:tc>
      </w:tr>
      <w:tr w:rsidR="00B40F6B" w14:paraId="78E6463B" w14:textId="77777777" w:rsidTr="00B46FDF">
        <w:trPr>
          <w:jc w:val="center"/>
        </w:trPr>
        <w:tc>
          <w:tcPr>
            <w:tcW w:w="913" w:type="dxa"/>
            <w:shd w:val="clear" w:color="auto" w:fill="EAD5FF"/>
          </w:tcPr>
          <w:p w14:paraId="06767D74" w14:textId="77777777" w:rsidR="00A83059" w:rsidRDefault="00A83059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lastRenderedPageBreak/>
              <w:t>سیزدهم</w:t>
            </w:r>
          </w:p>
        </w:tc>
        <w:tc>
          <w:tcPr>
            <w:tcW w:w="1312" w:type="dxa"/>
            <w:shd w:val="clear" w:color="auto" w:fill="EAD5FF"/>
          </w:tcPr>
          <w:p w14:paraId="0AB783CA" w14:textId="3CB1D5B8" w:rsidR="00A83059" w:rsidRPr="00596B93" w:rsidRDefault="00C92B8D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مشکلات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مشترک 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سلامت در دوره </w:t>
            </w:r>
            <w:r>
              <w:rPr>
                <w:rFonts w:cs="B Nazanin" w:hint="cs"/>
                <w:sz w:val="24"/>
                <w:szCs w:val="24"/>
                <w:rtl/>
              </w:rPr>
              <w:t>نوپایی، خردسالی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 و </w:t>
            </w:r>
            <w:r>
              <w:rPr>
                <w:rFonts w:cs="B Nazanin" w:hint="cs"/>
                <w:sz w:val="24"/>
                <w:szCs w:val="24"/>
                <w:rtl/>
              </w:rPr>
              <w:t>سن مدرسه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 (</w:t>
            </w:r>
            <w:r w:rsidR="00B40F6B">
              <w:rPr>
                <w:rFonts w:cs="B Nazanin" w:hint="cs"/>
                <w:sz w:val="24"/>
                <w:szCs w:val="24"/>
                <w:rtl/>
              </w:rPr>
              <w:t>2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  <w:tc>
          <w:tcPr>
            <w:tcW w:w="1194" w:type="dxa"/>
            <w:shd w:val="clear" w:color="auto" w:fill="EAD5FF"/>
          </w:tcPr>
          <w:p w14:paraId="3D479C26" w14:textId="3A82B706" w:rsidR="00A83059" w:rsidRPr="00596B93" w:rsidRDefault="00C92B8D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ارتقا سلامت، نگرانی های سلامت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مشترک 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دوره </w:t>
            </w:r>
            <w:r>
              <w:rPr>
                <w:rFonts w:cs="B Nazanin" w:hint="cs"/>
                <w:sz w:val="24"/>
                <w:szCs w:val="24"/>
                <w:rtl/>
              </w:rPr>
              <w:t>نوپایی، خردسالی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 و </w:t>
            </w:r>
            <w:r>
              <w:rPr>
                <w:rFonts w:cs="B Nazanin" w:hint="cs"/>
                <w:sz w:val="24"/>
                <w:szCs w:val="24"/>
                <w:rtl/>
              </w:rPr>
              <w:t>سن مدرسه</w:t>
            </w:r>
          </w:p>
        </w:tc>
        <w:tc>
          <w:tcPr>
            <w:tcW w:w="4209" w:type="dxa"/>
            <w:shd w:val="clear" w:color="auto" w:fill="EAD5FF"/>
          </w:tcPr>
          <w:p w14:paraId="417123C1" w14:textId="77777777" w:rsidR="00C92B8D" w:rsidRPr="00596B93" w:rsidRDefault="00C92B8D" w:rsidP="00C92B8D">
            <w:pPr>
              <w:bidi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مفهوم سوء رفتار با کودک و انواع آن را شرح دهد.</w:t>
            </w:r>
          </w:p>
          <w:p w14:paraId="2C758C50" w14:textId="77777777" w:rsidR="00C92B8D" w:rsidRDefault="00C92B8D" w:rsidP="00C92B8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دابیر پرستاری در سوء رفتار با کودک را بیان کند.</w:t>
            </w:r>
          </w:p>
          <w:p w14:paraId="3494B3CD" w14:textId="77777777" w:rsidR="00C92B8D" w:rsidRDefault="00C92B8D" w:rsidP="00C92B8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اختلالات دفعی در دوره سن مدرسه (بی اختیاری در دفع ادرار و مدفوع) را با تاکید بر تعریف، علل، علایم، تشخیص، درمان و مراقبت پرستاری توضیح دهد.</w:t>
            </w:r>
          </w:p>
          <w:p w14:paraId="35EE9944" w14:textId="34F9F00C" w:rsidR="00C92B8D" w:rsidRPr="00E2543C" w:rsidRDefault="00C92B8D" w:rsidP="00C92B8D">
            <w:pPr>
              <w:bidi/>
              <w:jc w:val="both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نق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پرستا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الدین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خانواد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ین مشکلات 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ذک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مثال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</w:p>
          <w:p w14:paraId="0E79C2AE" w14:textId="4EDDBC86" w:rsidR="00A83059" w:rsidRPr="00596B93" w:rsidRDefault="00A83059" w:rsidP="0000199E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14" w:type="dxa"/>
            <w:shd w:val="clear" w:color="auto" w:fill="EAD5FF"/>
          </w:tcPr>
          <w:p w14:paraId="702E4C39" w14:textId="1CE13A3D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50" w:type="dxa"/>
            <w:shd w:val="clear" w:color="auto" w:fill="EAD5FF"/>
          </w:tcPr>
          <w:p w14:paraId="3B2F1DB2" w14:textId="1A8AB876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EAD5FF"/>
          </w:tcPr>
          <w:p w14:paraId="1992FA3A" w14:textId="77777777" w:rsidR="00A83059" w:rsidRPr="00596B93" w:rsidRDefault="000902FE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947" w:type="dxa"/>
            <w:shd w:val="clear" w:color="auto" w:fill="EAD5FF"/>
          </w:tcPr>
          <w:p w14:paraId="36963E44" w14:textId="77777777" w:rsidR="00A83059" w:rsidRPr="00596B93" w:rsidRDefault="00A8305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EAD5FF"/>
          </w:tcPr>
          <w:p w14:paraId="3267EBDE" w14:textId="77777777" w:rsidR="00A4758A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64D35788" w14:textId="57D07458" w:rsidR="00A83059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مبتنی بر سناریو-</w:t>
            </w:r>
          </w:p>
        </w:tc>
        <w:tc>
          <w:tcPr>
            <w:tcW w:w="1125" w:type="dxa"/>
            <w:shd w:val="clear" w:color="auto" w:fill="EAD5FF"/>
          </w:tcPr>
          <w:p w14:paraId="47AE013C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گروهی-</w:t>
            </w:r>
          </w:p>
          <w:p w14:paraId="79722FC3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حل مساله- </w:t>
            </w:r>
          </w:p>
          <w:p w14:paraId="031FD201" w14:textId="57F05E1A" w:rsidR="00A83059" w:rsidRPr="00596B93" w:rsidRDefault="00A4758A" w:rsidP="00B40F6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ارائه پروژه </w:t>
            </w:r>
          </w:p>
        </w:tc>
        <w:tc>
          <w:tcPr>
            <w:tcW w:w="1006" w:type="dxa"/>
            <w:shd w:val="clear" w:color="auto" w:fill="EAD5FF"/>
          </w:tcPr>
          <w:p w14:paraId="78E56BD3" w14:textId="64D0BD64" w:rsidR="00A83059" w:rsidRPr="00596B93" w:rsidRDefault="00A475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سلاید - فیلم- تخته وایت برد</w:t>
            </w:r>
          </w:p>
        </w:tc>
        <w:tc>
          <w:tcPr>
            <w:tcW w:w="1059" w:type="dxa"/>
            <w:shd w:val="clear" w:color="auto" w:fill="EAD5FF"/>
          </w:tcPr>
          <w:p w14:paraId="3C0AFFE4" w14:textId="3B56E0A4" w:rsidR="00A83059" w:rsidRPr="00596B93" w:rsidRDefault="00A4758A" w:rsidP="00B40F6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کوی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اسخگویی به سوالات کلاسی، حضور فعال در کلاس، انجام تکلیف)</w:t>
            </w:r>
          </w:p>
        </w:tc>
        <w:tc>
          <w:tcPr>
            <w:tcW w:w="1044" w:type="dxa"/>
            <w:shd w:val="clear" w:color="auto" w:fill="EAD5FF"/>
          </w:tcPr>
          <w:p w14:paraId="3C4CD95D" w14:textId="77777777" w:rsidR="00B030CF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دکتر</w:t>
            </w:r>
          </w:p>
          <w:p w14:paraId="0D07A233" w14:textId="6B3B8B84" w:rsidR="00A83059" w:rsidRPr="00596B93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بی زاده</w:t>
            </w:r>
          </w:p>
        </w:tc>
      </w:tr>
      <w:tr w:rsidR="00B40F6B" w14:paraId="66E5F0BF" w14:textId="77777777" w:rsidTr="00B46FDF">
        <w:trPr>
          <w:jc w:val="center"/>
        </w:trPr>
        <w:tc>
          <w:tcPr>
            <w:tcW w:w="913" w:type="dxa"/>
            <w:shd w:val="clear" w:color="auto" w:fill="EAD5FF"/>
          </w:tcPr>
          <w:p w14:paraId="35213F1E" w14:textId="77777777" w:rsidR="00A83059" w:rsidRDefault="00A83059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چهاردهم</w:t>
            </w:r>
          </w:p>
        </w:tc>
        <w:tc>
          <w:tcPr>
            <w:tcW w:w="1312" w:type="dxa"/>
            <w:shd w:val="clear" w:color="auto" w:fill="EAD5FF"/>
          </w:tcPr>
          <w:p w14:paraId="577F3B23" w14:textId="7CB05173" w:rsidR="00A83059" w:rsidRPr="00596B93" w:rsidRDefault="00C92B8D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>رشد و تکامل در دوره نوجوانی</w:t>
            </w:r>
            <w:r w:rsidR="00B40F6B">
              <w:rPr>
                <w:rFonts w:cs="B Nazanin" w:hint="cs"/>
                <w:sz w:val="24"/>
                <w:szCs w:val="24"/>
                <w:rtl/>
              </w:rPr>
              <w:t>(1)</w:t>
            </w:r>
          </w:p>
        </w:tc>
        <w:tc>
          <w:tcPr>
            <w:tcW w:w="1194" w:type="dxa"/>
            <w:shd w:val="clear" w:color="auto" w:fill="EAD5FF"/>
          </w:tcPr>
          <w:p w14:paraId="470C945E" w14:textId="210423BE" w:rsidR="00A83059" w:rsidRPr="00596B93" w:rsidRDefault="00C92B8D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ابعاد مختلف رشد و تکامل</w:t>
            </w:r>
            <w:r w:rsidRPr="00596B93">
              <w:rPr>
                <w:rFonts w:cs="B Nazanin" w:hint="cs"/>
                <w:sz w:val="24"/>
                <w:szCs w:val="24"/>
                <w:rtl/>
              </w:rPr>
              <w:t xml:space="preserve"> دوره نوجوانی</w:t>
            </w:r>
          </w:p>
        </w:tc>
        <w:tc>
          <w:tcPr>
            <w:tcW w:w="4209" w:type="dxa"/>
            <w:shd w:val="clear" w:color="auto" w:fill="EAD5FF"/>
          </w:tcPr>
          <w:p w14:paraId="15A47F23" w14:textId="3DC20D55" w:rsidR="00C92B8D" w:rsidRPr="001E408A" w:rsidRDefault="00C92B8D" w:rsidP="00C92B8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تغییرات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طبی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ش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بیولوژی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کود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سالم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>
              <w:rPr>
                <w:rFonts w:cs="B Nazanin"/>
                <w:sz w:val="24"/>
                <w:szCs w:val="24"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وجوانی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(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حداقل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4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مور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  <w:p w14:paraId="62AE0C0C" w14:textId="33A0CF15" w:rsidR="00C92B8D" w:rsidRPr="001E408A" w:rsidRDefault="00C92B8D" w:rsidP="00C92B8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تغییرات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طبی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ش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روان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اجتما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کود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سالم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وجوانی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(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حداقل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4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مور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  <w:p w14:paraId="4A111A40" w14:textId="7BA5201C" w:rsidR="00C92B8D" w:rsidRDefault="00C92B8D" w:rsidP="00C92B8D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تغییرات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طبیع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ناختی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کودک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سالم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3A7066">
              <w:rPr>
                <w:rFonts w:cs="B Nazanin" w:hint="cs"/>
                <w:sz w:val="24"/>
                <w:szCs w:val="24"/>
                <w:rtl/>
                <w:lang w:bidi="fa-IR"/>
              </w:rPr>
              <w:t>نوجوانی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را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(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حداقل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 xml:space="preserve"> 4 </w:t>
            </w:r>
            <w:r w:rsidRPr="001E408A">
              <w:rPr>
                <w:rFonts w:cs="B Nazanin" w:hint="cs"/>
                <w:sz w:val="24"/>
                <w:szCs w:val="24"/>
                <w:rtl/>
                <w:lang w:bidi="fa-IR"/>
              </w:rPr>
              <w:t>مورد</w:t>
            </w:r>
            <w:r w:rsidRPr="001E408A">
              <w:rPr>
                <w:rFonts w:cs="B Nazanin"/>
                <w:sz w:val="24"/>
                <w:szCs w:val="24"/>
                <w:rtl/>
                <w:lang w:bidi="fa-IR"/>
              </w:rPr>
              <w:t>)</w:t>
            </w:r>
          </w:p>
          <w:p w14:paraId="2248F7CE" w14:textId="093E442A" w:rsidR="000902FE" w:rsidRPr="00596B93" w:rsidRDefault="00C92B8D" w:rsidP="00C92B8D">
            <w:pPr>
              <w:bidi/>
              <w:jc w:val="both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نق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پرستا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الدین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خانواد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3A7066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 xml:space="preserve">نوجوانی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ذک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مثال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</w:p>
        </w:tc>
        <w:tc>
          <w:tcPr>
            <w:tcW w:w="614" w:type="dxa"/>
            <w:shd w:val="clear" w:color="auto" w:fill="EAD5FF"/>
          </w:tcPr>
          <w:p w14:paraId="64574C56" w14:textId="4267DD46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w:lastRenderedPageBreak/>
                  <m:t>√</m:t>
                </m:r>
              </m:oMath>
            </m:oMathPara>
          </w:p>
        </w:tc>
        <w:tc>
          <w:tcPr>
            <w:tcW w:w="650" w:type="dxa"/>
            <w:shd w:val="clear" w:color="auto" w:fill="EAD5FF"/>
          </w:tcPr>
          <w:p w14:paraId="0418696B" w14:textId="41B90A73" w:rsidR="00A83059" w:rsidRPr="00596B93" w:rsidRDefault="00916AC5" w:rsidP="0000199E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EAD5FF"/>
          </w:tcPr>
          <w:p w14:paraId="3790F01C" w14:textId="77777777" w:rsidR="00A83059" w:rsidRPr="00596B93" w:rsidRDefault="000902FE" w:rsidP="0000199E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Titr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947" w:type="dxa"/>
            <w:shd w:val="clear" w:color="auto" w:fill="EAD5FF"/>
          </w:tcPr>
          <w:p w14:paraId="4E582B87" w14:textId="77777777" w:rsidR="00A83059" w:rsidRPr="00596B93" w:rsidRDefault="00A8305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EAD5FF"/>
          </w:tcPr>
          <w:p w14:paraId="24355BCF" w14:textId="77777777" w:rsidR="00A4758A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11ACD30E" w14:textId="2E0FE785" w:rsidR="002D421D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مبتنی بر سناریو-</w:t>
            </w:r>
          </w:p>
        </w:tc>
        <w:tc>
          <w:tcPr>
            <w:tcW w:w="1125" w:type="dxa"/>
            <w:shd w:val="clear" w:color="auto" w:fill="EAD5FF"/>
          </w:tcPr>
          <w:p w14:paraId="435B3E04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گروهی-</w:t>
            </w:r>
          </w:p>
          <w:p w14:paraId="1E66EFC7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حل مساله- </w:t>
            </w:r>
          </w:p>
          <w:p w14:paraId="6E097457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 xml:space="preserve">ارائه پروژه </w:t>
            </w:r>
          </w:p>
          <w:p w14:paraId="0646385E" w14:textId="6509C86F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06" w:type="dxa"/>
            <w:shd w:val="clear" w:color="auto" w:fill="EAD5FF"/>
          </w:tcPr>
          <w:p w14:paraId="7CB96B91" w14:textId="4E4AFD9B" w:rsidR="00A83059" w:rsidRPr="00596B93" w:rsidRDefault="00A475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اسلاید - فیلم- تخته وایت برد</w:t>
            </w:r>
          </w:p>
        </w:tc>
        <w:tc>
          <w:tcPr>
            <w:tcW w:w="1059" w:type="dxa"/>
            <w:shd w:val="clear" w:color="auto" w:fill="EAD5FF"/>
          </w:tcPr>
          <w:p w14:paraId="60F709C3" w14:textId="77777777" w:rsidR="00A4758A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کوی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اسخگویی به سوالات کلاسی، حضور فعال در کلاس، انجام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تکلیف)</w:t>
            </w:r>
          </w:p>
          <w:p w14:paraId="4352B1A0" w14:textId="1331B56C" w:rsidR="00A83059" w:rsidRPr="00596B93" w:rsidRDefault="00A83059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44" w:type="dxa"/>
            <w:shd w:val="clear" w:color="auto" w:fill="EAD5FF"/>
          </w:tcPr>
          <w:p w14:paraId="3A3EB845" w14:textId="77777777" w:rsidR="00B030CF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دکتر</w:t>
            </w:r>
          </w:p>
          <w:p w14:paraId="567523A9" w14:textId="132FFEB8" w:rsidR="00A83059" w:rsidRPr="00596B93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بی زاده</w:t>
            </w:r>
          </w:p>
        </w:tc>
      </w:tr>
      <w:tr w:rsidR="00B40F6B" w14:paraId="3BA6E876" w14:textId="77777777" w:rsidTr="00B46FDF">
        <w:trPr>
          <w:jc w:val="center"/>
        </w:trPr>
        <w:tc>
          <w:tcPr>
            <w:tcW w:w="913" w:type="dxa"/>
            <w:shd w:val="clear" w:color="auto" w:fill="EAD5FF"/>
          </w:tcPr>
          <w:p w14:paraId="1E51ADE0" w14:textId="77777777" w:rsidR="00A83059" w:rsidRDefault="00A83059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پانزدهم</w:t>
            </w:r>
          </w:p>
        </w:tc>
        <w:tc>
          <w:tcPr>
            <w:tcW w:w="1312" w:type="dxa"/>
            <w:shd w:val="clear" w:color="auto" w:fill="EAD5FF"/>
          </w:tcPr>
          <w:p w14:paraId="3E881FB9" w14:textId="1ECD0C0E" w:rsidR="00A83059" w:rsidRPr="00596B93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596B93">
              <w:rPr>
                <w:rFonts w:cs="B Nazanin" w:hint="cs"/>
                <w:sz w:val="24"/>
                <w:szCs w:val="24"/>
                <w:rtl/>
              </w:rPr>
              <w:t>رشد و تکامل در دوره نوجوانی</w:t>
            </w:r>
            <w:r w:rsidR="00B40F6B">
              <w:rPr>
                <w:rFonts w:cs="B Nazanin" w:hint="cs"/>
                <w:sz w:val="24"/>
                <w:szCs w:val="24"/>
                <w:rtl/>
              </w:rPr>
              <w:t>(2)</w:t>
            </w:r>
          </w:p>
        </w:tc>
        <w:tc>
          <w:tcPr>
            <w:tcW w:w="1194" w:type="dxa"/>
            <w:shd w:val="clear" w:color="auto" w:fill="EAD5FF"/>
          </w:tcPr>
          <w:p w14:paraId="0735E2A3" w14:textId="6D6A3C73" w:rsidR="00A83059" w:rsidRPr="00596B93" w:rsidRDefault="003A7066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تطابق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نگرانی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های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ناشی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از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رشد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تکامل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E2543C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E2543C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وره نوجوانی</w:t>
            </w:r>
          </w:p>
        </w:tc>
        <w:tc>
          <w:tcPr>
            <w:tcW w:w="4209" w:type="dxa"/>
            <w:shd w:val="clear" w:color="auto" w:fill="EAD5FF"/>
          </w:tcPr>
          <w:p w14:paraId="638E0996" w14:textId="77777777" w:rsidR="003A7066" w:rsidRPr="00596B93" w:rsidRDefault="003A7066" w:rsidP="003A7066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نگرانی</w:t>
            </w:r>
            <w:r w:rsidRPr="00596B93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های بهداشتی دوران نوجوانی (سازگاری با خانواده، سازگاری روانی اجتماعی، صدمات، عادات غذایی، تناسب جسمی، اعتیاد، خودکشی و افسردگی، آزار جسمی</w:t>
            </w:r>
            <w:r w:rsidRPr="00596B93">
              <w:rPr>
                <w:rFonts w:ascii="Times New Roman" w:hAnsi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جنسی عاطفی، مشکلات یادگیری، آکنه، فشارخون و کلسترول بالا) را توضیح دهد.</w:t>
            </w:r>
          </w:p>
          <w:p w14:paraId="2F6C6BE7" w14:textId="11F3D859" w:rsidR="000902FE" w:rsidRPr="00596B93" w:rsidRDefault="003A7066" w:rsidP="0000199E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نق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پرستا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الدین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خانواد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وره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وجوانی در تطابق با نگرانی ها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ر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ذکر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مثال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شرح</w:t>
            </w:r>
            <w:r w:rsidRPr="00877520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877520">
              <w:rPr>
                <w:rFonts w:cs="B Nazanin" w:hint="cs"/>
                <w:sz w:val="24"/>
                <w:szCs w:val="24"/>
                <w:rtl/>
                <w:lang w:bidi="fa-IR"/>
              </w:rPr>
              <w:t>دهد</w:t>
            </w:r>
          </w:p>
        </w:tc>
        <w:tc>
          <w:tcPr>
            <w:tcW w:w="614" w:type="dxa"/>
            <w:shd w:val="clear" w:color="auto" w:fill="EAD5FF"/>
          </w:tcPr>
          <w:p w14:paraId="6D74387C" w14:textId="202B9AF5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50" w:type="dxa"/>
            <w:shd w:val="clear" w:color="auto" w:fill="EAD5FF"/>
          </w:tcPr>
          <w:p w14:paraId="1EA7D666" w14:textId="15ECF7A2" w:rsidR="00A83059" w:rsidRPr="00596B93" w:rsidRDefault="00916AC5" w:rsidP="0000199E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EAD5FF"/>
          </w:tcPr>
          <w:p w14:paraId="27D8C985" w14:textId="77777777" w:rsidR="00A83059" w:rsidRPr="00596B93" w:rsidRDefault="000902FE" w:rsidP="0000199E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Titr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947" w:type="dxa"/>
            <w:shd w:val="clear" w:color="auto" w:fill="EAD5FF"/>
          </w:tcPr>
          <w:p w14:paraId="42B7AB37" w14:textId="77777777" w:rsidR="00A83059" w:rsidRPr="00596B93" w:rsidRDefault="00A8305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EAD5FF"/>
          </w:tcPr>
          <w:p w14:paraId="7D34B795" w14:textId="77777777" w:rsidR="00A4758A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20D9C8D0" w14:textId="6A73DBB1" w:rsidR="00A83059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مبتنی بر سناریو-</w:t>
            </w:r>
          </w:p>
        </w:tc>
        <w:tc>
          <w:tcPr>
            <w:tcW w:w="1125" w:type="dxa"/>
            <w:shd w:val="clear" w:color="auto" w:fill="EAD5FF"/>
          </w:tcPr>
          <w:p w14:paraId="00667912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گروهی-</w:t>
            </w:r>
          </w:p>
          <w:p w14:paraId="763F5D42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حل مساله- </w:t>
            </w:r>
          </w:p>
          <w:p w14:paraId="4A50CA33" w14:textId="28F7F337" w:rsidR="00A83059" w:rsidRPr="00596B93" w:rsidRDefault="00A4758A" w:rsidP="00B40F6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ارائه پروژه </w:t>
            </w:r>
          </w:p>
        </w:tc>
        <w:tc>
          <w:tcPr>
            <w:tcW w:w="1006" w:type="dxa"/>
            <w:shd w:val="clear" w:color="auto" w:fill="EAD5FF"/>
          </w:tcPr>
          <w:p w14:paraId="30868B2F" w14:textId="5ECB61A4" w:rsidR="00A83059" w:rsidRPr="00596B93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سلاید - فیلم- تخته وایت برد</w:t>
            </w:r>
          </w:p>
        </w:tc>
        <w:tc>
          <w:tcPr>
            <w:tcW w:w="1059" w:type="dxa"/>
            <w:shd w:val="clear" w:color="auto" w:fill="EAD5FF"/>
          </w:tcPr>
          <w:p w14:paraId="0741E82B" w14:textId="4B3A554E" w:rsidR="00A83059" w:rsidRPr="00596B93" w:rsidRDefault="00A4758A" w:rsidP="00B40F6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کوی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اسخگویی به سوالات کلاسی، حضور فعال در کلاس، انجام تکلیف)</w:t>
            </w:r>
          </w:p>
        </w:tc>
        <w:tc>
          <w:tcPr>
            <w:tcW w:w="1044" w:type="dxa"/>
            <w:shd w:val="clear" w:color="auto" w:fill="EAD5FF"/>
          </w:tcPr>
          <w:p w14:paraId="17D49754" w14:textId="77777777" w:rsidR="00B030CF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دکتر</w:t>
            </w:r>
          </w:p>
          <w:p w14:paraId="06746DDA" w14:textId="51BE413D" w:rsidR="00A83059" w:rsidRPr="00596B93" w:rsidRDefault="00B030CF" w:rsidP="00B030CF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بی زاده</w:t>
            </w:r>
          </w:p>
        </w:tc>
      </w:tr>
      <w:tr w:rsidR="00B40F6B" w14:paraId="37E20E44" w14:textId="77777777" w:rsidTr="00B46FDF">
        <w:trPr>
          <w:jc w:val="center"/>
        </w:trPr>
        <w:tc>
          <w:tcPr>
            <w:tcW w:w="913" w:type="dxa"/>
            <w:shd w:val="clear" w:color="auto" w:fill="EAD5FF"/>
          </w:tcPr>
          <w:p w14:paraId="0D30CD6A" w14:textId="77777777" w:rsidR="00A83059" w:rsidRDefault="00A83059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شانزدهم</w:t>
            </w:r>
          </w:p>
        </w:tc>
        <w:tc>
          <w:tcPr>
            <w:tcW w:w="1312" w:type="dxa"/>
            <w:shd w:val="clear" w:color="auto" w:fill="EAD5FF"/>
          </w:tcPr>
          <w:p w14:paraId="072ED8CD" w14:textId="241A3559" w:rsidR="00A83059" w:rsidRPr="00596B93" w:rsidRDefault="003A7066" w:rsidP="003A7066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فرایند پرستاری در دوره های مختلف کودکی+ مرور کل مباحث و رفع اشکال</w:t>
            </w:r>
          </w:p>
        </w:tc>
        <w:tc>
          <w:tcPr>
            <w:tcW w:w="1194" w:type="dxa"/>
            <w:shd w:val="clear" w:color="auto" w:fill="EAD5FF"/>
          </w:tcPr>
          <w:p w14:paraId="2B3FEE37" w14:textId="7F30998C" w:rsidR="00A83059" w:rsidRPr="00596B93" w:rsidRDefault="003A7066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فرایند پرستاری درکودک سالم و خانواده دوره های مختلف کودکی</w:t>
            </w:r>
          </w:p>
        </w:tc>
        <w:tc>
          <w:tcPr>
            <w:tcW w:w="4209" w:type="dxa"/>
            <w:shd w:val="clear" w:color="auto" w:fill="EAD5FF"/>
          </w:tcPr>
          <w:p w14:paraId="16175976" w14:textId="77777777" w:rsidR="000902FE" w:rsidRDefault="003A7066" w:rsidP="0000199E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مرین برنامه ریزی مراقبتی بر اساس فرایند پرستاری در دوره های مختلف کودکی بر اساس سناریوهای مختلف</w:t>
            </w:r>
          </w:p>
          <w:p w14:paraId="0E4F9181" w14:textId="77777777" w:rsidR="003A7066" w:rsidRDefault="003A7066" w:rsidP="003A7066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5FAC4533" w14:textId="30C0D73B" w:rsidR="003A7066" w:rsidRDefault="003A7066" w:rsidP="003A7066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رور کل مباحث و پرسش و پاسخ و رفع اشکال</w:t>
            </w:r>
          </w:p>
          <w:p w14:paraId="4B4498B0" w14:textId="6085D415" w:rsidR="003A7066" w:rsidRPr="00596B93" w:rsidRDefault="003A7066" w:rsidP="003A7066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14" w:type="dxa"/>
            <w:shd w:val="clear" w:color="auto" w:fill="EAD5FF"/>
          </w:tcPr>
          <w:p w14:paraId="21A27321" w14:textId="04ED8979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50" w:type="dxa"/>
            <w:shd w:val="clear" w:color="auto" w:fill="EAD5FF"/>
          </w:tcPr>
          <w:p w14:paraId="70276EA2" w14:textId="6C8ADCE9" w:rsidR="00A83059" w:rsidRPr="00596B93" w:rsidRDefault="00916AC5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Arial" w:hint="cs"/>
                    <w:sz w:val="24"/>
                    <w:szCs w:val="24"/>
                    <w:rtl/>
                    <w:lang w:bidi="fa-IR"/>
                  </w:rPr>
                  <m:t>√</m:t>
                </m:r>
              </m:oMath>
            </m:oMathPara>
          </w:p>
        </w:tc>
        <w:tc>
          <w:tcPr>
            <w:tcW w:w="664" w:type="dxa"/>
            <w:shd w:val="clear" w:color="auto" w:fill="EAD5FF"/>
          </w:tcPr>
          <w:p w14:paraId="33CC3F27" w14:textId="77777777" w:rsidR="00A83059" w:rsidRPr="00596B93" w:rsidRDefault="000902FE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947" w:type="dxa"/>
            <w:shd w:val="clear" w:color="auto" w:fill="EAD5FF"/>
          </w:tcPr>
          <w:p w14:paraId="3D9F9036" w14:textId="77777777" w:rsidR="00A83059" w:rsidRPr="00596B93" w:rsidRDefault="00A83059" w:rsidP="0000199E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حضوری</w:t>
            </w:r>
          </w:p>
        </w:tc>
        <w:tc>
          <w:tcPr>
            <w:tcW w:w="1025" w:type="dxa"/>
            <w:shd w:val="clear" w:color="auto" w:fill="EAD5FF"/>
          </w:tcPr>
          <w:p w14:paraId="3CB01595" w14:textId="77777777" w:rsidR="00A4758A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خنران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پرسش و پاسخ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-</w:t>
            </w:r>
          </w:p>
          <w:p w14:paraId="2E068C71" w14:textId="4A38D377" w:rsidR="00A83059" w:rsidRPr="00596B93" w:rsidRDefault="00A4758A" w:rsidP="00A4758A">
            <w:pPr>
              <w:tabs>
                <w:tab w:val="center" w:pos="946"/>
              </w:tabs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آموزش مبتنی بر سناریو-</w:t>
            </w:r>
          </w:p>
        </w:tc>
        <w:tc>
          <w:tcPr>
            <w:tcW w:w="1125" w:type="dxa"/>
            <w:shd w:val="clear" w:color="auto" w:fill="EAD5FF"/>
          </w:tcPr>
          <w:p w14:paraId="29E3ECBF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بحث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گروهی-</w:t>
            </w:r>
          </w:p>
          <w:p w14:paraId="27FE154F" w14:textId="77777777" w:rsidR="00A4758A" w:rsidRDefault="00A4758A" w:rsidP="00A4758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حل مساله- </w:t>
            </w:r>
          </w:p>
          <w:p w14:paraId="4D9AEBB7" w14:textId="449F5BF3" w:rsidR="00A83059" w:rsidRPr="00596B93" w:rsidRDefault="00A4758A" w:rsidP="00B40F6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یادگیری مبتنی بر ارائه پروژه </w:t>
            </w:r>
          </w:p>
        </w:tc>
        <w:tc>
          <w:tcPr>
            <w:tcW w:w="1006" w:type="dxa"/>
            <w:shd w:val="clear" w:color="auto" w:fill="EAD5FF"/>
          </w:tcPr>
          <w:p w14:paraId="16542B8F" w14:textId="466D00CC" w:rsidR="00A83059" w:rsidRPr="00596B93" w:rsidRDefault="00A4758A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سلاید - فیلم- تخته وایت برد</w:t>
            </w:r>
          </w:p>
        </w:tc>
        <w:tc>
          <w:tcPr>
            <w:tcW w:w="1059" w:type="dxa"/>
            <w:shd w:val="clear" w:color="auto" w:fill="EAD5FF"/>
          </w:tcPr>
          <w:p w14:paraId="4999B79F" w14:textId="226981A5" w:rsidR="00A83059" w:rsidRPr="00596B93" w:rsidRDefault="00A4758A" w:rsidP="00B40F6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تکوین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اسخگویی به سوالات کلاسی، حضور فعال در کلاس، انجام تکلیف)</w:t>
            </w:r>
          </w:p>
        </w:tc>
        <w:tc>
          <w:tcPr>
            <w:tcW w:w="1044" w:type="dxa"/>
            <w:shd w:val="clear" w:color="auto" w:fill="EAD5FF"/>
          </w:tcPr>
          <w:p w14:paraId="35A4DCBF" w14:textId="77777777" w:rsidR="003A7066" w:rsidRDefault="00A83059" w:rsidP="0000199E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>دکتر</w:t>
            </w:r>
          </w:p>
          <w:p w14:paraId="2926283A" w14:textId="1F4859AC" w:rsidR="00A83059" w:rsidRPr="00596B93" w:rsidRDefault="00A83059" w:rsidP="003A7066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96B9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3A7066">
              <w:rPr>
                <w:rFonts w:cs="B Nazanin" w:hint="cs"/>
                <w:sz w:val="24"/>
                <w:szCs w:val="24"/>
                <w:rtl/>
                <w:lang w:bidi="fa-IR"/>
              </w:rPr>
              <w:t>ورزش نژاد</w:t>
            </w:r>
          </w:p>
        </w:tc>
      </w:tr>
    </w:tbl>
    <w:p w14:paraId="764A0E55" w14:textId="77777777" w:rsidR="006B291C" w:rsidRDefault="006B291C" w:rsidP="006B291C">
      <w:pPr>
        <w:bidi/>
        <w:rPr>
          <w:rFonts w:cs="B Titr"/>
          <w:rtl/>
          <w:lang w:bidi="fa-IR"/>
        </w:rPr>
      </w:pPr>
    </w:p>
    <w:p w14:paraId="1214C599" w14:textId="77777777" w:rsidR="00596B93" w:rsidRDefault="00596B93" w:rsidP="006B291C">
      <w:pPr>
        <w:bidi/>
        <w:rPr>
          <w:rFonts w:cs="B Titr"/>
          <w:rtl/>
          <w:lang w:bidi="fa-IR"/>
        </w:rPr>
      </w:pPr>
    </w:p>
    <w:p w14:paraId="41ED35A8" w14:textId="77777777" w:rsidR="00596B93" w:rsidRDefault="00596B93" w:rsidP="00596B93">
      <w:pPr>
        <w:bidi/>
        <w:rPr>
          <w:rFonts w:cs="B Titr"/>
          <w:rtl/>
          <w:lang w:bidi="fa-IR"/>
        </w:rPr>
      </w:pPr>
    </w:p>
    <w:p w14:paraId="443034EA" w14:textId="77777777" w:rsidR="00596B93" w:rsidRDefault="00596B93" w:rsidP="00596B93">
      <w:pPr>
        <w:bidi/>
        <w:rPr>
          <w:rFonts w:cs="B Titr"/>
          <w:rtl/>
          <w:lang w:bidi="fa-IR"/>
        </w:rPr>
      </w:pPr>
    </w:p>
    <w:p w14:paraId="086AC868" w14:textId="77777777" w:rsidR="00596B93" w:rsidRDefault="00596B93" w:rsidP="00596B93">
      <w:pPr>
        <w:bidi/>
        <w:rPr>
          <w:rFonts w:cs="B Titr"/>
          <w:rtl/>
          <w:lang w:bidi="fa-IR"/>
        </w:rPr>
      </w:pPr>
    </w:p>
    <w:p w14:paraId="0396F7A1" w14:textId="77777777" w:rsidR="00596B93" w:rsidRDefault="00596B93" w:rsidP="00596B93">
      <w:pPr>
        <w:bidi/>
        <w:rPr>
          <w:rFonts w:cs="B Titr"/>
          <w:rtl/>
          <w:lang w:bidi="fa-IR"/>
        </w:rPr>
      </w:pPr>
    </w:p>
    <w:p w14:paraId="51A697A8" w14:textId="77777777" w:rsidR="001312CE" w:rsidRPr="00596B93" w:rsidRDefault="00516252" w:rsidP="00596B93">
      <w:pPr>
        <w:bidi/>
        <w:rPr>
          <w:rFonts w:cs="B Titr"/>
          <w:sz w:val="24"/>
          <w:szCs w:val="24"/>
          <w:rtl/>
          <w:lang w:bidi="fa-IR"/>
        </w:rPr>
      </w:pPr>
      <w:r w:rsidRPr="00596B93">
        <w:rPr>
          <w:rFonts w:cs="B Titr" w:hint="cs"/>
          <w:sz w:val="24"/>
          <w:szCs w:val="24"/>
          <w:rtl/>
          <w:lang w:bidi="fa-IR"/>
        </w:rPr>
        <w:t>انتظارات از دانشجو</w:t>
      </w:r>
      <w:r w:rsidR="00994C1F" w:rsidRPr="00596B93">
        <w:rPr>
          <w:rFonts w:cs="B Titr" w:hint="cs"/>
          <w:sz w:val="24"/>
          <w:szCs w:val="24"/>
          <w:rtl/>
          <w:lang w:bidi="fa-IR"/>
        </w:rPr>
        <w:t>/قوانین دوره</w:t>
      </w:r>
      <w:r w:rsidRPr="00596B93">
        <w:rPr>
          <w:rFonts w:cs="B Titr" w:hint="cs"/>
          <w:sz w:val="24"/>
          <w:szCs w:val="24"/>
          <w:rtl/>
          <w:lang w:bidi="fa-IR"/>
        </w:rPr>
        <w:t>:</w:t>
      </w:r>
    </w:p>
    <w:p w14:paraId="7F14DC66" w14:textId="3D449867" w:rsidR="00373274" w:rsidRPr="00596B93" w:rsidRDefault="003A7066" w:rsidP="00A83059">
      <w:pPr>
        <w:pStyle w:val="ListParagraph"/>
        <w:numPr>
          <w:ilvl w:val="1"/>
          <w:numId w:val="20"/>
        </w:numPr>
        <w:bidi/>
        <w:spacing w:after="0" w:line="240" w:lineRule="auto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ضور </w:t>
      </w:r>
      <w:r w:rsidR="00CA7029">
        <w:rPr>
          <w:rFonts w:cs="B Nazanin" w:hint="cs"/>
          <w:sz w:val="28"/>
          <w:szCs w:val="28"/>
          <w:rtl/>
          <w:lang w:bidi="fa-IR"/>
        </w:rPr>
        <w:t xml:space="preserve">به موقع و قبل از ساعت شروع کلاس در کلاس و </w:t>
      </w:r>
      <w:r w:rsidR="00DF62BD">
        <w:rPr>
          <w:rFonts w:cs="B Nazanin" w:hint="cs"/>
          <w:sz w:val="28"/>
          <w:szCs w:val="28"/>
          <w:rtl/>
          <w:lang w:bidi="fa-IR"/>
        </w:rPr>
        <w:t>رعایت تعداد جلسات غیبت مجاز طبق قوانین دانشکده</w:t>
      </w:r>
    </w:p>
    <w:p w14:paraId="5E58231F" w14:textId="77777777" w:rsidR="00373274" w:rsidRPr="00596B93" w:rsidRDefault="00373274" w:rsidP="00A83059">
      <w:pPr>
        <w:pStyle w:val="ListParagraph"/>
        <w:numPr>
          <w:ilvl w:val="1"/>
          <w:numId w:val="20"/>
        </w:numPr>
        <w:bidi/>
        <w:spacing w:after="0" w:line="240" w:lineRule="auto"/>
        <w:rPr>
          <w:rFonts w:cs="B Nazanin"/>
          <w:sz w:val="28"/>
          <w:szCs w:val="28"/>
          <w:lang w:bidi="fa-IR"/>
        </w:rPr>
      </w:pPr>
      <w:r w:rsidRPr="00596B93">
        <w:rPr>
          <w:rFonts w:cs="B Nazanin" w:hint="cs"/>
          <w:sz w:val="28"/>
          <w:szCs w:val="28"/>
          <w:rtl/>
          <w:lang w:bidi="fa-IR"/>
        </w:rPr>
        <w:t>کسب نمره کل دوره  20/</w:t>
      </w:r>
      <w:r w:rsidR="00D314BE" w:rsidRPr="00596B93">
        <w:rPr>
          <w:rFonts w:cs="B Nazanin" w:hint="cs"/>
          <w:sz w:val="28"/>
          <w:szCs w:val="28"/>
          <w:rtl/>
          <w:lang w:bidi="fa-IR"/>
        </w:rPr>
        <w:t>10</w:t>
      </w:r>
      <w:r w:rsidRPr="00596B93">
        <w:rPr>
          <w:rFonts w:cs="B Nazanin" w:hint="cs"/>
          <w:sz w:val="28"/>
          <w:szCs w:val="28"/>
          <w:rtl/>
          <w:lang w:bidi="fa-IR"/>
        </w:rPr>
        <w:t xml:space="preserve"> جهت گذراندن دوره </w:t>
      </w:r>
      <w:r w:rsidR="00D314BE" w:rsidRPr="00596B93">
        <w:rPr>
          <w:rFonts w:cs="B Nazanin" w:hint="cs"/>
          <w:sz w:val="28"/>
          <w:szCs w:val="28"/>
          <w:rtl/>
          <w:lang w:bidi="fa-IR"/>
        </w:rPr>
        <w:t xml:space="preserve">در سطح کارشناسی </w:t>
      </w:r>
      <w:r w:rsidRPr="00596B93">
        <w:rPr>
          <w:rFonts w:cs="B Nazanin" w:hint="cs"/>
          <w:sz w:val="28"/>
          <w:szCs w:val="28"/>
          <w:rtl/>
          <w:lang w:bidi="fa-IR"/>
        </w:rPr>
        <w:t>الزامی است.</w:t>
      </w:r>
    </w:p>
    <w:p w14:paraId="76485604" w14:textId="08A32932" w:rsidR="00373274" w:rsidRPr="00596B93" w:rsidRDefault="00373274" w:rsidP="00A83059">
      <w:pPr>
        <w:pStyle w:val="ListParagraph"/>
        <w:numPr>
          <w:ilvl w:val="1"/>
          <w:numId w:val="20"/>
        </w:numPr>
        <w:bidi/>
        <w:spacing w:after="0" w:line="240" w:lineRule="auto"/>
        <w:rPr>
          <w:rFonts w:cs="B Nazanin"/>
          <w:sz w:val="28"/>
          <w:szCs w:val="28"/>
          <w:lang w:bidi="fa-IR"/>
        </w:rPr>
      </w:pPr>
      <w:r w:rsidRPr="00596B93">
        <w:rPr>
          <w:rFonts w:cs="B Nazanin" w:hint="cs"/>
          <w:sz w:val="28"/>
          <w:szCs w:val="28"/>
          <w:rtl/>
          <w:lang w:bidi="fa-IR"/>
        </w:rPr>
        <w:t>در صورت عدم گذراندن پیش نیاز درس؛ درس حذف خواهد شد.</w:t>
      </w:r>
    </w:p>
    <w:p w14:paraId="5018DE06" w14:textId="180DC56F" w:rsidR="00373274" w:rsidRPr="00596B93" w:rsidRDefault="00373274" w:rsidP="00A83059">
      <w:pPr>
        <w:pStyle w:val="ListParagraph"/>
        <w:numPr>
          <w:ilvl w:val="1"/>
          <w:numId w:val="20"/>
        </w:numPr>
        <w:bidi/>
        <w:spacing w:after="0" w:line="240" w:lineRule="auto"/>
        <w:rPr>
          <w:rFonts w:cs="B Nazanin"/>
          <w:sz w:val="28"/>
          <w:szCs w:val="28"/>
          <w:lang w:bidi="fa-IR"/>
        </w:rPr>
      </w:pPr>
      <w:r w:rsidRPr="00596B93">
        <w:rPr>
          <w:rFonts w:cs="B Nazanin" w:hint="cs"/>
          <w:sz w:val="28"/>
          <w:szCs w:val="28"/>
          <w:rtl/>
          <w:lang w:bidi="fa-IR"/>
        </w:rPr>
        <w:t xml:space="preserve">حضور در آزمون </w:t>
      </w:r>
      <w:r w:rsidR="00CA7029">
        <w:rPr>
          <w:rFonts w:cs="B Nazanin" w:hint="cs"/>
          <w:sz w:val="28"/>
          <w:szCs w:val="28"/>
          <w:rtl/>
          <w:lang w:bidi="fa-IR"/>
        </w:rPr>
        <w:t>میان ترم و</w:t>
      </w:r>
      <w:r w:rsidRPr="00596B93">
        <w:rPr>
          <w:rFonts w:cs="B Nazanin" w:hint="cs"/>
          <w:sz w:val="28"/>
          <w:szCs w:val="28"/>
          <w:rtl/>
          <w:lang w:bidi="fa-IR"/>
        </w:rPr>
        <w:t>پایان</w:t>
      </w:r>
      <w:r w:rsidR="00CA7029">
        <w:rPr>
          <w:rFonts w:cs="B Nazanin" w:hint="cs"/>
          <w:sz w:val="28"/>
          <w:szCs w:val="28"/>
          <w:rtl/>
          <w:lang w:bidi="fa-IR"/>
        </w:rPr>
        <w:t xml:space="preserve"> ترم</w:t>
      </w:r>
      <w:r w:rsidRPr="00596B93">
        <w:rPr>
          <w:rFonts w:cs="B Nazanin" w:hint="cs"/>
          <w:sz w:val="28"/>
          <w:szCs w:val="28"/>
          <w:rtl/>
          <w:lang w:bidi="fa-IR"/>
        </w:rPr>
        <w:t xml:space="preserve"> دوره طبق تقویم آموزشی دانشکده، الزامی است.</w:t>
      </w:r>
    </w:p>
    <w:p w14:paraId="650A6EB5" w14:textId="77777777" w:rsidR="000902FE" w:rsidRPr="00596B93" w:rsidRDefault="000902FE" w:rsidP="000902FE">
      <w:pPr>
        <w:pStyle w:val="ListParagraph"/>
        <w:numPr>
          <w:ilvl w:val="1"/>
          <w:numId w:val="20"/>
        </w:numPr>
        <w:bidi/>
        <w:spacing w:after="0" w:line="240" w:lineRule="auto"/>
        <w:rPr>
          <w:rFonts w:cs="B Nazanin"/>
          <w:sz w:val="28"/>
          <w:szCs w:val="28"/>
          <w:lang w:bidi="fa-IR"/>
        </w:rPr>
      </w:pPr>
      <w:r w:rsidRPr="00596B93">
        <w:rPr>
          <w:rFonts w:cs="B Nazanin" w:hint="cs"/>
          <w:sz w:val="28"/>
          <w:szCs w:val="28"/>
          <w:rtl/>
          <w:lang w:bidi="fa-IR"/>
        </w:rPr>
        <w:t>در زمان حضور در کلاس رعایت پوشش حرفه ای الزامی است.</w:t>
      </w:r>
    </w:p>
    <w:p w14:paraId="06F3531F" w14:textId="77777777" w:rsidR="00D314BE" w:rsidRPr="00596B93" w:rsidRDefault="00D314BE" w:rsidP="00A83059">
      <w:pPr>
        <w:pStyle w:val="ListParagraph"/>
        <w:numPr>
          <w:ilvl w:val="1"/>
          <w:numId w:val="20"/>
        </w:num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596B93">
        <w:rPr>
          <w:rFonts w:cs="B Nazanin" w:hint="cs"/>
          <w:sz w:val="28"/>
          <w:szCs w:val="28"/>
          <w:rtl/>
          <w:lang w:bidi="fa-IR"/>
        </w:rPr>
        <w:t>در فعالیت های یادگیری کلاس (پرسش و پاسخ ها، بحث ها، فعالیت های گروهی و غیره)</w:t>
      </w:r>
      <w:r w:rsidR="000902FE" w:rsidRPr="00596B93">
        <w:rPr>
          <w:rFonts w:cs="B Nazanin" w:hint="cs"/>
          <w:sz w:val="28"/>
          <w:szCs w:val="28"/>
          <w:rtl/>
          <w:lang w:bidi="fa-IR"/>
        </w:rPr>
        <w:t xml:space="preserve"> مشارکت فعال داشته باشد.</w:t>
      </w:r>
    </w:p>
    <w:p w14:paraId="08DF3296" w14:textId="77777777" w:rsidR="0024456E" w:rsidRPr="00596B93" w:rsidRDefault="0024456E" w:rsidP="00A83059">
      <w:pPr>
        <w:pStyle w:val="ListParagraph"/>
        <w:numPr>
          <w:ilvl w:val="1"/>
          <w:numId w:val="20"/>
        </w:num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596B93">
        <w:rPr>
          <w:rFonts w:cs="B Nazanin" w:hint="cs"/>
          <w:sz w:val="28"/>
          <w:szCs w:val="28"/>
          <w:rtl/>
          <w:lang w:bidi="fa-IR"/>
        </w:rPr>
        <w:t xml:space="preserve">ضبط صوتی و یا تصویری </w:t>
      </w:r>
      <w:r w:rsidR="0000199E" w:rsidRPr="00596B93">
        <w:rPr>
          <w:rFonts w:cs="B Nazanin" w:hint="cs"/>
          <w:sz w:val="28"/>
          <w:szCs w:val="28"/>
          <w:rtl/>
          <w:lang w:bidi="fa-IR"/>
        </w:rPr>
        <w:t xml:space="preserve">از </w:t>
      </w:r>
      <w:r w:rsidRPr="00596B93">
        <w:rPr>
          <w:rFonts w:cs="B Nazanin" w:hint="cs"/>
          <w:sz w:val="28"/>
          <w:szCs w:val="28"/>
          <w:rtl/>
          <w:lang w:bidi="fa-IR"/>
        </w:rPr>
        <w:t xml:space="preserve">کلاس درس </w:t>
      </w:r>
      <w:r w:rsidR="0000199E" w:rsidRPr="00596B93">
        <w:rPr>
          <w:rFonts w:cs="B Nazanin" w:hint="cs"/>
          <w:sz w:val="28"/>
          <w:szCs w:val="28"/>
          <w:rtl/>
          <w:lang w:bidi="fa-IR"/>
        </w:rPr>
        <w:t>نداشته باشد.</w:t>
      </w:r>
    </w:p>
    <w:p w14:paraId="75A464C7" w14:textId="77777777" w:rsidR="0024456E" w:rsidRPr="00596B93" w:rsidRDefault="0024456E" w:rsidP="00A83059">
      <w:pPr>
        <w:pStyle w:val="ListParagraph"/>
        <w:numPr>
          <w:ilvl w:val="1"/>
          <w:numId w:val="20"/>
        </w:numPr>
        <w:bidi/>
        <w:spacing w:after="0" w:line="240" w:lineRule="auto"/>
        <w:rPr>
          <w:rFonts w:cs="B Nazanin"/>
          <w:sz w:val="28"/>
          <w:szCs w:val="28"/>
          <w:rtl/>
          <w:lang w:bidi="fa-IR"/>
        </w:rPr>
      </w:pPr>
      <w:r w:rsidRPr="00596B93">
        <w:rPr>
          <w:rFonts w:cs="B Nazanin" w:hint="cs"/>
          <w:sz w:val="28"/>
          <w:szCs w:val="28"/>
          <w:rtl/>
          <w:lang w:bidi="fa-IR"/>
        </w:rPr>
        <w:t>ادب و احترام (گفتمان مودبانه، رعایت حق تقدم برای صحبت، پرهیز از مشاجره و الفاظ نامناسب، عدم مصرف مواد غذایی در کلاس)</w:t>
      </w:r>
      <w:r w:rsidR="0000199E" w:rsidRPr="00596B93">
        <w:rPr>
          <w:rFonts w:cs="B Nazanin" w:hint="cs"/>
          <w:sz w:val="28"/>
          <w:szCs w:val="28"/>
          <w:rtl/>
          <w:lang w:bidi="fa-IR"/>
        </w:rPr>
        <w:t xml:space="preserve"> را رعایت کند.</w:t>
      </w:r>
    </w:p>
    <w:p w14:paraId="3EBB20A7" w14:textId="77777777" w:rsidR="0024456E" w:rsidRPr="00596B93" w:rsidRDefault="0024456E" w:rsidP="00A83059">
      <w:pPr>
        <w:pStyle w:val="ListParagraph"/>
        <w:numPr>
          <w:ilvl w:val="1"/>
          <w:numId w:val="20"/>
        </w:numPr>
        <w:tabs>
          <w:tab w:val="right" w:pos="188"/>
        </w:tabs>
        <w:bidi/>
        <w:spacing w:after="0" w:line="240" w:lineRule="auto"/>
        <w:rPr>
          <w:rFonts w:cs="B Nazanin"/>
          <w:sz w:val="28"/>
          <w:szCs w:val="28"/>
          <w:lang w:bidi="fa-IR"/>
        </w:rPr>
      </w:pPr>
      <w:r w:rsidRPr="00596B93">
        <w:rPr>
          <w:rFonts w:cs="B Nazanin" w:hint="cs"/>
          <w:sz w:val="28"/>
          <w:szCs w:val="28"/>
          <w:rtl/>
          <w:lang w:bidi="fa-IR"/>
        </w:rPr>
        <w:t>صداقت (پرهیز از تقلب در امتحانات، صداقت در تکمیل و ارایه تکالیف، پرهیز از جعل تکالیف، صداقت در گفتار)</w:t>
      </w:r>
      <w:r w:rsidR="0000199E" w:rsidRPr="00596B93">
        <w:rPr>
          <w:rFonts w:cs="B Nazanin" w:hint="cs"/>
          <w:sz w:val="28"/>
          <w:szCs w:val="28"/>
          <w:rtl/>
          <w:lang w:bidi="fa-IR"/>
        </w:rPr>
        <w:t xml:space="preserve"> داشته باشد.</w:t>
      </w:r>
    </w:p>
    <w:p w14:paraId="619B2E27" w14:textId="77777777" w:rsidR="003B1608" w:rsidRDefault="003B1608" w:rsidP="00516252">
      <w:pPr>
        <w:bidi/>
        <w:rPr>
          <w:rFonts w:cs="B Titr"/>
          <w:rtl/>
          <w:lang w:bidi="fa-IR"/>
        </w:rPr>
      </w:pPr>
    </w:p>
    <w:p w14:paraId="194686CE" w14:textId="77777777" w:rsidR="007C14F9" w:rsidRDefault="007C14F9" w:rsidP="00994C1F">
      <w:pPr>
        <w:bidi/>
        <w:rPr>
          <w:rFonts w:cs="B Titr"/>
          <w:rtl/>
          <w:lang w:bidi="fa-IR"/>
        </w:rPr>
      </w:pPr>
    </w:p>
    <w:p w14:paraId="41AE513F" w14:textId="77777777" w:rsidR="00994C1F" w:rsidRDefault="00994C1F" w:rsidP="007C14F9">
      <w:pPr>
        <w:bidi/>
        <w:rPr>
          <w:rFonts w:cs="B Titr"/>
          <w:rtl/>
          <w:lang w:bidi="fa-IR"/>
        </w:rPr>
      </w:pPr>
    </w:p>
    <w:tbl>
      <w:tblPr>
        <w:tblStyle w:val="TableGrid"/>
        <w:tblpPr w:leftFromText="180" w:rightFromText="180" w:vertAnchor="page" w:horzAnchor="margin" w:tblpXSpec="center" w:tblpY="2866"/>
        <w:bidiVisual/>
        <w:tblW w:w="12045" w:type="dxa"/>
        <w:tblBorders>
          <w:top w:val="thinThickMediumGap" w:sz="24" w:space="0" w:color="auto"/>
          <w:left w:val="thickThinMediumGap" w:sz="24" w:space="0" w:color="auto"/>
          <w:bottom w:val="thickThinMediumGap" w:sz="24" w:space="0" w:color="auto"/>
          <w:right w:val="thinThickMediumGap" w:sz="24" w:space="0" w:color="auto"/>
        </w:tblBorders>
        <w:tblLook w:val="04A0" w:firstRow="1" w:lastRow="0" w:firstColumn="1" w:lastColumn="0" w:noHBand="0" w:noVBand="1"/>
      </w:tblPr>
      <w:tblGrid>
        <w:gridCol w:w="2122"/>
        <w:gridCol w:w="6684"/>
        <w:gridCol w:w="3239"/>
      </w:tblGrid>
      <w:tr w:rsidR="0000199E" w14:paraId="72F996F9" w14:textId="77777777" w:rsidTr="0000199E">
        <w:trPr>
          <w:trHeight w:val="762"/>
        </w:trPr>
        <w:tc>
          <w:tcPr>
            <w:tcW w:w="12045" w:type="dxa"/>
            <w:gridSpan w:val="3"/>
            <w:shd w:val="clear" w:color="auto" w:fill="E1EA9F" w:themeFill="accent1" w:themeFillTint="66"/>
            <w:vAlign w:val="center"/>
          </w:tcPr>
          <w:p w14:paraId="576FB181" w14:textId="77777777" w:rsidR="0000199E" w:rsidRDefault="0000199E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3B1608">
              <w:rPr>
                <w:rFonts w:cs="B Titr" w:hint="cs"/>
                <w:sz w:val="28"/>
                <w:szCs w:val="28"/>
                <w:rtl/>
                <w:lang w:bidi="fa-IR"/>
              </w:rPr>
              <w:lastRenderedPageBreak/>
              <w:t>روش ارزشیابی</w:t>
            </w:r>
          </w:p>
        </w:tc>
      </w:tr>
      <w:tr w:rsidR="0000199E" w14:paraId="5889A69E" w14:textId="77777777" w:rsidTr="0000199E">
        <w:trPr>
          <w:trHeight w:val="737"/>
        </w:trPr>
        <w:tc>
          <w:tcPr>
            <w:tcW w:w="2122" w:type="dxa"/>
            <w:shd w:val="clear" w:color="auto" w:fill="CDFAFB"/>
            <w:vAlign w:val="center"/>
          </w:tcPr>
          <w:p w14:paraId="6C21CAFC" w14:textId="77777777" w:rsidR="0000199E" w:rsidRDefault="0000199E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روش ارزشیابی</w:t>
            </w:r>
          </w:p>
        </w:tc>
        <w:tc>
          <w:tcPr>
            <w:tcW w:w="6684" w:type="dxa"/>
            <w:shd w:val="clear" w:color="auto" w:fill="CDFAFB"/>
            <w:vAlign w:val="center"/>
          </w:tcPr>
          <w:p w14:paraId="6775218D" w14:textId="77777777" w:rsidR="0000199E" w:rsidRDefault="0000199E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شیوه اجرا  یا ابزار ارزشیابی</w:t>
            </w:r>
          </w:p>
        </w:tc>
        <w:tc>
          <w:tcPr>
            <w:tcW w:w="3239" w:type="dxa"/>
            <w:shd w:val="clear" w:color="auto" w:fill="CDFAFB"/>
            <w:vAlign w:val="center"/>
          </w:tcPr>
          <w:p w14:paraId="13950FBE" w14:textId="77777777" w:rsidR="0000199E" w:rsidRDefault="0000199E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سهم روش در نمره نهایی دانشجو</w:t>
            </w:r>
          </w:p>
        </w:tc>
      </w:tr>
      <w:tr w:rsidR="0000199E" w14:paraId="6D8BF240" w14:textId="77777777" w:rsidTr="0000199E">
        <w:trPr>
          <w:trHeight w:val="626"/>
        </w:trPr>
        <w:tc>
          <w:tcPr>
            <w:tcW w:w="2122" w:type="dxa"/>
            <w:shd w:val="clear" w:color="auto" w:fill="EAD5FF"/>
            <w:vAlign w:val="center"/>
          </w:tcPr>
          <w:p w14:paraId="33C9D6E3" w14:textId="77777777" w:rsidR="0000199E" w:rsidRDefault="0000199E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تشخیصی</w:t>
            </w:r>
          </w:p>
        </w:tc>
        <w:tc>
          <w:tcPr>
            <w:tcW w:w="6684" w:type="dxa"/>
            <w:shd w:val="clear" w:color="auto" w:fill="EAD5FF"/>
            <w:vAlign w:val="center"/>
          </w:tcPr>
          <w:p w14:paraId="614593FC" w14:textId="77777777" w:rsidR="0000199E" w:rsidRDefault="0000199E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-</w:t>
            </w:r>
          </w:p>
        </w:tc>
        <w:tc>
          <w:tcPr>
            <w:tcW w:w="3239" w:type="dxa"/>
            <w:shd w:val="clear" w:color="auto" w:fill="EAD5FF"/>
            <w:vAlign w:val="center"/>
          </w:tcPr>
          <w:p w14:paraId="454B1C5D" w14:textId="77777777" w:rsidR="0000199E" w:rsidRDefault="0000199E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-</w:t>
            </w:r>
          </w:p>
        </w:tc>
      </w:tr>
      <w:tr w:rsidR="0000199E" w14:paraId="276BC49C" w14:textId="77777777" w:rsidTr="0000199E">
        <w:trPr>
          <w:trHeight w:val="620"/>
        </w:trPr>
        <w:tc>
          <w:tcPr>
            <w:tcW w:w="2122" w:type="dxa"/>
            <w:shd w:val="clear" w:color="auto" w:fill="F7F6DA" w:themeFill="accent5" w:themeFillTint="33"/>
            <w:vAlign w:val="center"/>
          </w:tcPr>
          <w:p w14:paraId="2CD9729E" w14:textId="77777777" w:rsidR="0000199E" w:rsidRDefault="0000199E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تکوینی</w:t>
            </w:r>
            <w:r>
              <w:rPr>
                <w:rStyle w:val="FootnoteReference"/>
                <w:rFonts w:cs="B Titr"/>
                <w:rtl/>
                <w:lang w:bidi="fa-IR"/>
              </w:rPr>
              <w:footnoteReference w:id="5"/>
            </w:r>
          </w:p>
        </w:tc>
        <w:tc>
          <w:tcPr>
            <w:tcW w:w="6684" w:type="dxa"/>
            <w:shd w:val="clear" w:color="auto" w:fill="F7F6DA" w:themeFill="accent5" w:themeFillTint="33"/>
            <w:vAlign w:val="center"/>
          </w:tcPr>
          <w:p w14:paraId="57514B79" w14:textId="77777777" w:rsidR="0000199E" w:rsidRDefault="0000199E" w:rsidP="00975FCC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متحان میان ترم</w:t>
            </w:r>
          </w:p>
          <w:p w14:paraId="2D0EEA7F" w14:textId="4B6E60B9" w:rsidR="00DF62BD" w:rsidRPr="00D2277C" w:rsidRDefault="00DF62BD" w:rsidP="00DF62BD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حضور فعال در کلاس</w:t>
            </w:r>
          </w:p>
        </w:tc>
        <w:tc>
          <w:tcPr>
            <w:tcW w:w="3239" w:type="dxa"/>
            <w:shd w:val="clear" w:color="auto" w:fill="F7F6DA" w:themeFill="accent5" w:themeFillTint="33"/>
            <w:vAlign w:val="center"/>
          </w:tcPr>
          <w:p w14:paraId="563E387C" w14:textId="2761D925" w:rsidR="0000199E" w:rsidRDefault="00B46FDF" w:rsidP="00975FCC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4</w:t>
            </w:r>
            <w:r w:rsidR="0000199E" w:rsidRPr="00B4681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نمره</w:t>
            </w:r>
          </w:p>
          <w:p w14:paraId="3046CE79" w14:textId="6DFFD6EE" w:rsidR="00DF62BD" w:rsidRPr="00B4681E" w:rsidRDefault="00DF62BD" w:rsidP="00DF62BD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2 نمره</w:t>
            </w:r>
          </w:p>
        </w:tc>
      </w:tr>
      <w:tr w:rsidR="0000199E" w14:paraId="13D47A30" w14:textId="77777777" w:rsidTr="0000199E">
        <w:trPr>
          <w:trHeight w:val="710"/>
        </w:trPr>
        <w:tc>
          <w:tcPr>
            <w:tcW w:w="2122" w:type="dxa"/>
            <w:shd w:val="clear" w:color="auto" w:fill="F8DCD3" w:themeFill="accent2" w:themeFillTint="33"/>
            <w:vAlign w:val="center"/>
          </w:tcPr>
          <w:p w14:paraId="6C62678A" w14:textId="77777777" w:rsidR="0000199E" w:rsidRDefault="0000199E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تراکمی</w:t>
            </w:r>
            <w:r>
              <w:rPr>
                <w:rStyle w:val="FootnoteReference"/>
                <w:rFonts w:cs="B Titr"/>
                <w:rtl/>
                <w:lang w:bidi="fa-IR"/>
              </w:rPr>
              <w:footnoteReference w:id="6"/>
            </w:r>
          </w:p>
        </w:tc>
        <w:tc>
          <w:tcPr>
            <w:tcW w:w="6684" w:type="dxa"/>
            <w:shd w:val="clear" w:color="auto" w:fill="F8DCD3" w:themeFill="accent2" w:themeFillTint="33"/>
            <w:vAlign w:val="center"/>
          </w:tcPr>
          <w:p w14:paraId="162B154B" w14:textId="77777777" w:rsidR="0000199E" w:rsidRDefault="0000199E" w:rsidP="0000199E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2277C">
              <w:rPr>
                <w:rFonts w:cs="B Nazanin" w:hint="cs"/>
                <w:sz w:val="28"/>
                <w:szCs w:val="28"/>
                <w:rtl/>
                <w:lang w:bidi="fa-IR"/>
              </w:rPr>
              <w:t>امتحان پایان ترم</w:t>
            </w:r>
          </w:p>
          <w:p w14:paraId="0DDC90FA" w14:textId="0B978515" w:rsidR="0000199E" w:rsidRPr="00D2277C" w:rsidRDefault="0000199E" w:rsidP="0000199E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3239" w:type="dxa"/>
            <w:shd w:val="clear" w:color="auto" w:fill="F8DCD3" w:themeFill="accent2" w:themeFillTint="33"/>
            <w:vAlign w:val="center"/>
          </w:tcPr>
          <w:p w14:paraId="16DF6939" w14:textId="3D36C230" w:rsidR="0000199E" w:rsidRPr="00B4681E" w:rsidRDefault="0000199E" w:rsidP="00B46FDF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B4681E"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  <w:r w:rsidR="00B46FDF">
              <w:rPr>
                <w:rFonts w:cs="B Nazanin" w:hint="cs"/>
                <w:sz w:val="28"/>
                <w:szCs w:val="28"/>
                <w:rtl/>
                <w:lang w:bidi="fa-IR"/>
              </w:rPr>
              <w:t>2</w:t>
            </w:r>
            <w:r w:rsidRPr="00B4681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نمره</w:t>
            </w:r>
          </w:p>
        </w:tc>
      </w:tr>
      <w:tr w:rsidR="0000199E" w14:paraId="1CE3775A" w14:textId="77777777" w:rsidTr="0000199E">
        <w:trPr>
          <w:trHeight w:val="710"/>
        </w:trPr>
        <w:tc>
          <w:tcPr>
            <w:tcW w:w="2122" w:type="dxa"/>
            <w:shd w:val="clear" w:color="auto" w:fill="F8DCD3" w:themeFill="accent2" w:themeFillTint="33"/>
            <w:vAlign w:val="center"/>
          </w:tcPr>
          <w:p w14:paraId="59604C0B" w14:textId="77777777" w:rsidR="0000199E" w:rsidRDefault="0000199E" w:rsidP="0000199E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فعالیت کلاسی</w:t>
            </w:r>
          </w:p>
        </w:tc>
        <w:tc>
          <w:tcPr>
            <w:tcW w:w="6684" w:type="dxa"/>
            <w:shd w:val="clear" w:color="auto" w:fill="F8DCD3" w:themeFill="accent2" w:themeFillTint="33"/>
            <w:vAlign w:val="center"/>
          </w:tcPr>
          <w:p w14:paraId="5E521C35" w14:textId="3384985B" w:rsidR="0000199E" w:rsidRPr="00D2277C" w:rsidRDefault="0000199E" w:rsidP="00975FCC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انجام </w:t>
            </w:r>
            <w:r w:rsidR="00975FCC">
              <w:rPr>
                <w:rFonts w:cs="B Nazanin" w:hint="cs"/>
                <w:sz w:val="28"/>
                <w:szCs w:val="28"/>
                <w:rtl/>
                <w:lang w:bidi="fa-IR"/>
              </w:rPr>
              <w:t>تکالیف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کلاسی</w:t>
            </w:r>
          </w:p>
        </w:tc>
        <w:tc>
          <w:tcPr>
            <w:tcW w:w="3239" w:type="dxa"/>
            <w:shd w:val="clear" w:color="auto" w:fill="F8DCD3" w:themeFill="accent2" w:themeFillTint="33"/>
            <w:vAlign w:val="center"/>
          </w:tcPr>
          <w:p w14:paraId="0F1111C5" w14:textId="1A6F1BA7" w:rsidR="0000199E" w:rsidRPr="00B4681E" w:rsidRDefault="00DF62BD" w:rsidP="0000199E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2</w:t>
            </w:r>
            <w:r w:rsidR="00975FCC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00199E" w:rsidRPr="00B4681E">
              <w:rPr>
                <w:rFonts w:cs="B Nazanin" w:hint="cs"/>
                <w:sz w:val="28"/>
                <w:szCs w:val="28"/>
                <w:rtl/>
                <w:lang w:bidi="fa-IR"/>
              </w:rPr>
              <w:t>نمره</w:t>
            </w:r>
          </w:p>
        </w:tc>
      </w:tr>
      <w:tr w:rsidR="0000199E" w14:paraId="274430A8" w14:textId="77777777" w:rsidTr="0000199E">
        <w:trPr>
          <w:trHeight w:val="710"/>
        </w:trPr>
        <w:tc>
          <w:tcPr>
            <w:tcW w:w="8806" w:type="dxa"/>
            <w:gridSpan w:val="2"/>
            <w:shd w:val="clear" w:color="auto" w:fill="F8DCD3" w:themeFill="accent2" w:themeFillTint="33"/>
          </w:tcPr>
          <w:p w14:paraId="5D6687CB" w14:textId="77777777" w:rsidR="0000199E" w:rsidRDefault="0000199E" w:rsidP="0000199E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3239" w:type="dxa"/>
            <w:shd w:val="clear" w:color="auto" w:fill="F8DCD3" w:themeFill="accent2" w:themeFillTint="33"/>
            <w:vAlign w:val="center"/>
          </w:tcPr>
          <w:p w14:paraId="41745741" w14:textId="77777777" w:rsidR="0000199E" w:rsidRPr="00B4681E" w:rsidRDefault="0000199E" w:rsidP="0000199E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B4681E">
              <w:rPr>
                <w:rFonts w:cs="B Nazanin" w:hint="cs"/>
                <w:sz w:val="28"/>
                <w:szCs w:val="28"/>
                <w:rtl/>
                <w:lang w:bidi="fa-IR"/>
              </w:rPr>
              <w:t>20 نمره</w:t>
            </w:r>
          </w:p>
        </w:tc>
      </w:tr>
    </w:tbl>
    <w:p w14:paraId="7E0B60EA" w14:textId="77777777" w:rsidR="006B291C" w:rsidRDefault="006B291C" w:rsidP="006B291C">
      <w:pPr>
        <w:bidi/>
        <w:rPr>
          <w:rFonts w:cs="B Titr"/>
          <w:rtl/>
          <w:lang w:bidi="fa-IR"/>
        </w:rPr>
      </w:pPr>
    </w:p>
    <w:p w14:paraId="1591E094" w14:textId="77777777" w:rsidR="006B291C" w:rsidRDefault="006B291C" w:rsidP="006B291C">
      <w:pPr>
        <w:bidi/>
        <w:rPr>
          <w:rFonts w:cs="B Titr"/>
          <w:rtl/>
          <w:lang w:bidi="fa-IR"/>
        </w:rPr>
      </w:pPr>
    </w:p>
    <w:p w14:paraId="18615314" w14:textId="77777777" w:rsidR="006B291C" w:rsidRDefault="006B291C" w:rsidP="006B291C">
      <w:pPr>
        <w:bidi/>
        <w:rPr>
          <w:rFonts w:cs="B Titr"/>
          <w:rtl/>
          <w:lang w:bidi="fa-IR"/>
        </w:rPr>
      </w:pPr>
    </w:p>
    <w:p w14:paraId="68BCDA6A" w14:textId="77777777" w:rsidR="006B291C" w:rsidRDefault="006B291C" w:rsidP="006B291C">
      <w:pPr>
        <w:bidi/>
        <w:rPr>
          <w:rFonts w:cs="B Titr"/>
          <w:rtl/>
          <w:lang w:bidi="fa-IR"/>
        </w:rPr>
      </w:pPr>
    </w:p>
    <w:tbl>
      <w:tblPr>
        <w:tblStyle w:val="TableGrid"/>
        <w:tblpPr w:leftFromText="180" w:rightFromText="180" w:vertAnchor="page" w:horzAnchor="margin" w:tblpY="2387"/>
        <w:bidiVisual/>
        <w:tblW w:w="0" w:type="auto"/>
        <w:tblBorders>
          <w:top w:val="thinThickMediumGap" w:sz="24" w:space="0" w:color="auto"/>
          <w:left w:val="thickThinMediumGap" w:sz="24" w:space="0" w:color="auto"/>
          <w:bottom w:val="thickThinMediumGap" w:sz="24" w:space="0" w:color="auto"/>
          <w:right w:val="thinThickMediumGap" w:sz="24" w:space="0" w:color="auto"/>
        </w:tblBorders>
        <w:tblLook w:val="04A0" w:firstRow="1" w:lastRow="0" w:firstColumn="1" w:lastColumn="0" w:noHBand="0" w:noVBand="1"/>
      </w:tblPr>
      <w:tblGrid>
        <w:gridCol w:w="13496"/>
      </w:tblGrid>
      <w:tr w:rsidR="006B291C" w14:paraId="0A188213" w14:textId="77777777" w:rsidTr="006B291C">
        <w:trPr>
          <w:trHeight w:val="663"/>
        </w:trPr>
        <w:tc>
          <w:tcPr>
            <w:tcW w:w="13496" w:type="dxa"/>
            <w:shd w:val="clear" w:color="auto" w:fill="F8DCD3" w:themeFill="accent2" w:themeFillTint="33"/>
          </w:tcPr>
          <w:p w14:paraId="3013FE88" w14:textId="77777777" w:rsidR="006B291C" w:rsidRDefault="006B291C" w:rsidP="006B291C">
            <w:pPr>
              <w:pStyle w:val="CommentText"/>
              <w:bidi/>
              <w:jc w:val="center"/>
              <w:rPr>
                <w:rFonts w:cs="B Titr"/>
                <w:sz w:val="24"/>
                <w:szCs w:val="24"/>
                <w:rtl/>
              </w:rPr>
            </w:pPr>
            <w:r>
              <w:rPr>
                <w:rFonts w:cs="B Titr"/>
                <w:rtl/>
                <w:lang w:bidi="fa-IR"/>
              </w:rPr>
              <w:lastRenderedPageBreak/>
              <w:br w:type="page"/>
            </w:r>
            <w:r w:rsidRPr="003B1608">
              <w:rPr>
                <w:rFonts w:cs="B Titr" w:hint="cs"/>
                <w:sz w:val="24"/>
                <w:szCs w:val="24"/>
                <w:rtl/>
                <w:lang w:bidi="fa-IR"/>
              </w:rPr>
              <w:t>منابع درس ( آخرین ویرایش)</w:t>
            </w:r>
          </w:p>
        </w:tc>
      </w:tr>
      <w:tr w:rsidR="006B291C" w14:paraId="339C6AB5" w14:textId="77777777" w:rsidTr="00F21E50">
        <w:trPr>
          <w:trHeight w:val="96"/>
        </w:trPr>
        <w:tc>
          <w:tcPr>
            <w:tcW w:w="13496" w:type="dxa"/>
            <w:shd w:val="clear" w:color="auto" w:fill="FFFFFF" w:themeFill="background1"/>
          </w:tcPr>
          <w:p w14:paraId="6942BE22" w14:textId="77777777" w:rsidR="00B4681E" w:rsidRPr="00AE6BC9" w:rsidRDefault="006B291C" w:rsidP="00B86EE4">
            <w:pPr>
              <w:pStyle w:val="CommentText"/>
              <w:bidi/>
              <w:rPr>
                <w:rFonts w:cs="B Titr"/>
                <w:sz w:val="24"/>
                <w:szCs w:val="24"/>
                <w:rtl/>
              </w:rPr>
            </w:pPr>
            <w:r w:rsidRPr="00AE6BC9">
              <w:rPr>
                <w:rFonts w:cs="B Titr" w:hint="cs"/>
                <w:sz w:val="24"/>
                <w:szCs w:val="24"/>
                <w:rtl/>
              </w:rPr>
              <w:t>الف) منابع درس مورد استفاده توسط مدرس/مدرسین</w:t>
            </w:r>
          </w:p>
          <w:p w14:paraId="40851723" w14:textId="77777777" w:rsidR="006B291C" w:rsidRPr="006773F8" w:rsidRDefault="006B291C" w:rsidP="006B291C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</w:rPr>
            </w:pPr>
            <w:r w:rsidRPr="006773F8">
              <w:rPr>
                <w:rFonts w:asciiTheme="majorBidi" w:hAnsiTheme="majorBidi" w:cstheme="majorBidi"/>
              </w:rPr>
              <w:t>Hockenberry. Wong D. Perry SH. Lowdermilk DL .Wong `s nursing care of infant and children . Last edition.</w:t>
            </w:r>
          </w:p>
          <w:p w14:paraId="4CD56C10" w14:textId="77777777" w:rsidR="00B86EE4" w:rsidRPr="00F21E50" w:rsidRDefault="006B291C" w:rsidP="00F21E50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</w:rPr>
            </w:pPr>
            <w:r w:rsidRPr="006773F8">
              <w:rPr>
                <w:rFonts w:asciiTheme="majorBidi" w:hAnsiTheme="majorBidi" w:cstheme="majorBidi"/>
              </w:rPr>
              <w:t>James S, AshwillJ. Nursing care of children, principles &amp; practice. Philadelphia</w:t>
            </w:r>
            <w:r w:rsidRPr="006773F8">
              <w:rPr>
                <w:rFonts w:asciiTheme="majorBidi" w:hAnsiTheme="majorBidi" w:cstheme="majorBidi"/>
                <w:rtl/>
              </w:rPr>
              <w:t>:</w:t>
            </w:r>
            <w:r w:rsidRPr="006773F8">
              <w:rPr>
                <w:rFonts w:asciiTheme="majorBidi" w:hAnsiTheme="majorBidi" w:cstheme="majorBidi"/>
              </w:rPr>
              <w:t xml:space="preserve"> Saunders. Last edition.</w:t>
            </w:r>
          </w:p>
          <w:p w14:paraId="329F6D31" w14:textId="77777777" w:rsidR="006B291C" w:rsidRPr="006773F8" w:rsidRDefault="006B291C" w:rsidP="006B291C">
            <w:pPr>
              <w:pStyle w:val="ListParagraph"/>
              <w:widowControl w:val="0"/>
              <w:numPr>
                <w:ilvl w:val="0"/>
                <w:numId w:val="9"/>
              </w:numPr>
              <w:bidi/>
              <w:adjustRightInd w:val="0"/>
              <w:jc w:val="both"/>
              <w:textAlignment w:val="baseline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773F8">
              <w:rPr>
                <w:rFonts w:cs="B Nazanin" w:hint="cs"/>
                <w:sz w:val="24"/>
                <w:szCs w:val="24"/>
                <w:rtl/>
              </w:rPr>
              <w:t>ونگ</w:t>
            </w:r>
            <w:r w:rsidRPr="006773F8">
              <w:rPr>
                <w:rFonts w:cs="B Nazanin"/>
                <w:sz w:val="24"/>
                <w:szCs w:val="24"/>
                <w:rtl/>
              </w:rPr>
              <w:t xml:space="preserve"> «</w:t>
            </w:r>
            <w:r w:rsidRPr="006773F8">
              <w:rPr>
                <w:rFonts w:cs="B Nazanin" w:hint="cs"/>
                <w:sz w:val="24"/>
                <w:szCs w:val="24"/>
                <w:rtl/>
              </w:rPr>
              <w:t>درسنامه</w:t>
            </w:r>
            <w:r w:rsidRPr="006773F8">
              <w:rPr>
                <w:rFonts w:cs="B Nazanin"/>
                <w:sz w:val="24"/>
                <w:szCs w:val="24"/>
                <w:rtl/>
              </w:rPr>
              <w:softHyphen/>
            </w:r>
            <w:r w:rsidRPr="006773F8">
              <w:rPr>
                <w:rFonts w:cs="B Nazanin" w:hint="cs"/>
                <w:sz w:val="24"/>
                <w:szCs w:val="24"/>
                <w:rtl/>
              </w:rPr>
              <w:t>پرستاری</w:t>
            </w:r>
            <w:r w:rsidRPr="006773F8">
              <w:rPr>
                <w:rFonts w:cs="B Nazanin"/>
                <w:sz w:val="24"/>
                <w:szCs w:val="24"/>
                <w:rtl/>
              </w:rPr>
              <w:softHyphen/>
            </w:r>
            <w:r w:rsidRPr="006773F8">
              <w:rPr>
                <w:rFonts w:cs="B Nazanin" w:hint="cs"/>
                <w:sz w:val="24"/>
                <w:szCs w:val="24"/>
                <w:rtl/>
              </w:rPr>
              <w:t>کودکان</w:t>
            </w:r>
            <w:r w:rsidRPr="006773F8">
              <w:rPr>
                <w:rFonts w:cs="B Nazanin"/>
                <w:sz w:val="24"/>
                <w:szCs w:val="24"/>
                <w:rtl/>
              </w:rPr>
              <w:t>»</w:t>
            </w:r>
            <w:r w:rsidRPr="006773F8">
              <w:rPr>
                <w:rFonts w:cs="B Nazanin" w:hint="cs"/>
                <w:sz w:val="24"/>
                <w:szCs w:val="24"/>
                <w:rtl/>
              </w:rPr>
              <w:t>.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773F8">
              <w:rPr>
                <w:rFonts w:cs="B Nazanin" w:hint="cs"/>
                <w:sz w:val="24"/>
                <w:szCs w:val="24"/>
                <w:rtl/>
              </w:rPr>
              <w:t xml:space="preserve">دکتر منیژه نوریان، دکتر پرستو اوجیان، 2018، انتشارات اندیشه رفیع </w:t>
            </w:r>
          </w:p>
          <w:p w14:paraId="3739A1AB" w14:textId="77777777" w:rsidR="006B291C" w:rsidRDefault="006B291C" w:rsidP="006B291C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  <w:r w:rsidRPr="00AE6BC9">
              <w:rPr>
                <w:rFonts w:cs="B Titr" w:hint="cs"/>
                <w:sz w:val="24"/>
                <w:szCs w:val="24"/>
                <w:rtl/>
              </w:rPr>
              <w:t>ب) منابع پیشنهادی برای مطالعه دانشجو</w:t>
            </w:r>
          </w:p>
          <w:p w14:paraId="38FBEDBF" w14:textId="77777777" w:rsidR="00B86EE4" w:rsidRPr="006773F8" w:rsidRDefault="00B86EE4" w:rsidP="00B86EE4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</w:rPr>
            </w:pPr>
            <w:r w:rsidRPr="006773F8">
              <w:rPr>
                <w:rFonts w:asciiTheme="majorBidi" w:hAnsiTheme="majorBidi" w:cstheme="majorBidi"/>
              </w:rPr>
              <w:t>Hockenberry. Wong D. Perry SH. Lowdermilk DL .Wong `s nursing care of infant and children . Last edition.</w:t>
            </w:r>
          </w:p>
          <w:p w14:paraId="2CB23179" w14:textId="2C26A7DF" w:rsidR="0041192D" w:rsidRPr="000B5161" w:rsidRDefault="00B86EE4" w:rsidP="000B5161">
            <w:pPr>
              <w:pStyle w:val="ListParagraph"/>
              <w:widowControl w:val="0"/>
              <w:numPr>
                <w:ilvl w:val="0"/>
                <w:numId w:val="9"/>
              </w:numPr>
              <w:bidi/>
              <w:adjustRightInd w:val="0"/>
              <w:jc w:val="both"/>
              <w:textAlignment w:val="baseline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773F8">
              <w:rPr>
                <w:rFonts w:cs="B Nazanin" w:hint="cs"/>
                <w:sz w:val="24"/>
                <w:szCs w:val="24"/>
                <w:rtl/>
              </w:rPr>
              <w:t>ونگ</w:t>
            </w:r>
            <w:r w:rsidRPr="006773F8">
              <w:rPr>
                <w:rFonts w:cs="B Nazanin"/>
                <w:sz w:val="24"/>
                <w:szCs w:val="24"/>
                <w:rtl/>
              </w:rPr>
              <w:t xml:space="preserve"> «</w:t>
            </w:r>
            <w:r w:rsidRPr="006773F8">
              <w:rPr>
                <w:rFonts w:cs="B Nazanin" w:hint="cs"/>
                <w:sz w:val="24"/>
                <w:szCs w:val="24"/>
                <w:rtl/>
              </w:rPr>
              <w:t>درسنامه</w:t>
            </w:r>
            <w:r w:rsidRPr="006773F8">
              <w:rPr>
                <w:rFonts w:cs="B Nazanin"/>
                <w:sz w:val="24"/>
                <w:szCs w:val="24"/>
                <w:rtl/>
              </w:rPr>
              <w:softHyphen/>
            </w:r>
            <w:r w:rsidRPr="006773F8">
              <w:rPr>
                <w:rFonts w:cs="B Nazanin" w:hint="cs"/>
                <w:sz w:val="24"/>
                <w:szCs w:val="24"/>
                <w:rtl/>
              </w:rPr>
              <w:t>پرستاری</w:t>
            </w:r>
            <w:r w:rsidRPr="006773F8">
              <w:rPr>
                <w:rFonts w:cs="B Nazanin"/>
                <w:sz w:val="24"/>
                <w:szCs w:val="24"/>
                <w:rtl/>
              </w:rPr>
              <w:softHyphen/>
            </w:r>
            <w:r w:rsidRPr="006773F8">
              <w:rPr>
                <w:rFonts w:cs="B Nazanin" w:hint="cs"/>
                <w:sz w:val="24"/>
                <w:szCs w:val="24"/>
                <w:rtl/>
              </w:rPr>
              <w:t>کودکان</w:t>
            </w:r>
            <w:r w:rsidRPr="006773F8">
              <w:rPr>
                <w:rFonts w:cs="B Nazanin"/>
                <w:sz w:val="24"/>
                <w:szCs w:val="24"/>
                <w:rtl/>
              </w:rPr>
              <w:t>»</w:t>
            </w:r>
            <w:r w:rsidRPr="006773F8">
              <w:rPr>
                <w:rFonts w:cs="B Nazanin" w:hint="cs"/>
                <w:sz w:val="24"/>
                <w:szCs w:val="24"/>
                <w:rtl/>
              </w:rPr>
              <w:t>.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773F8">
              <w:rPr>
                <w:rFonts w:cs="B Nazanin" w:hint="cs"/>
                <w:sz w:val="24"/>
                <w:szCs w:val="24"/>
                <w:rtl/>
              </w:rPr>
              <w:t xml:space="preserve">دکتر منیژه نوریان، دکتر پرستو اوجیان، 2018، انتشارات اندیشه رفیع </w:t>
            </w:r>
          </w:p>
          <w:p w14:paraId="4B20B577" w14:textId="77777777" w:rsidR="006B291C" w:rsidRPr="00AE6BC9" w:rsidRDefault="006B291C" w:rsidP="006B291C">
            <w:pPr>
              <w:pStyle w:val="CommentText"/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  <w:r w:rsidRPr="00AE6BC9">
              <w:rPr>
                <w:rFonts w:cs="B Titr" w:hint="cs"/>
                <w:sz w:val="24"/>
                <w:szCs w:val="24"/>
                <w:rtl/>
              </w:rPr>
              <w:t>ج) سایت های علمی</w:t>
            </w:r>
          </w:p>
          <w:p w14:paraId="40DE6D26" w14:textId="527929A6" w:rsidR="001B47EC" w:rsidRDefault="00000000" w:rsidP="001B47EC">
            <w:pPr>
              <w:rPr>
                <w:rFonts w:asciiTheme="majorBidi" w:hAnsiTheme="majorBidi" w:cstheme="majorBidi"/>
                <w:color w:val="000000" w:themeColor="text1"/>
              </w:rPr>
            </w:pPr>
            <w:hyperlink r:id="rId8" w:history="1">
              <w:r w:rsidR="000B5161" w:rsidRPr="00DC54D3">
                <w:rPr>
                  <w:rStyle w:val="Hyperlink"/>
                  <w:rFonts w:asciiTheme="majorBidi" w:hAnsiTheme="majorBidi" w:cstheme="majorBidi"/>
                </w:rPr>
                <w:t>https://www.healthychildren.org</w:t>
              </w:r>
            </w:hyperlink>
          </w:p>
          <w:p w14:paraId="3463A5D1" w14:textId="760D7538" w:rsidR="000B5161" w:rsidRDefault="00000000" w:rsidP="001B47EC">
            <w:pPr>
              <w:rPr>
                <w:rFonts w:asciiTheme="majorBidi" w:hAnsiTheme="majorBidi" w:cstheme="majorBidi"/>
                <w:color w:val="000000" w:themeColor="text1"/>
              </w:rPr>
            </w:pPr>
            <w:hyperlink r:id="rId9" w:history="1">
              <w:r w:rsidR="000B5161" w:rsidRPr="00DC54D3">
                <w:rPr>
                  <w:rStyle w:val="Hyperlink"/>
                  <w:rFonts w:asciiTheme="majorBidi" w:hAnsiTheme="majorBidi" w:cstheme="majorBidi"/>
                </w:rPr>
                <w:t>https://ipedsnursing.org/</w:t>
              </w:r>
            </w:hyperlink>
          </w:p>
          <w:p w14:paraId="02B7475D" w14:textId="248F681A" w:rsidR="000B5161" w:rsidRDefault="00000000" w:rsidP="000B5161">
            <w:pPr>
              <w:rPr>
                <w:rFonts w:asciiTheme="majorBidi" w:hAnsiTheme="majorBidi" w:cstheme="majorBidi"/>
                <w:color w:val="000000" w:themeColor="text1"/>
              </w:rPr>
            </w:pPr>
            <w:hyperlink r:id="rId10" w:history="1">
              <w:r w:rsidR="000B5161" w:rsidRPr="00DC54D3">
                <w:rPr>
                  <w:rStyle w:val="Hyperlink"/>
                  <w:rFonts w:asciiTheme="majorBidi" w:hAnsiTheme="majorBidi" w:cstheme="majorBidi"/>
                </w:rPr>
                <w:t>https://www.pncb.org/</w:t>
              </w:r>
            </w:hyperlink>
          </w:p>
          <w:p w14:paraId="300E1942" w14:textId="1467D3B3" w:rsidR="00B86EE4" w:rsidRDefault="00000000" w:rsidP="0041192D">
            <w:pPr>
              <w:rPr>
                <w:rFonts w:asciiTheme="majorBidi" w:hAnsiTheme="majorBidi" w:cstheme="majorBidi"/>
                <w:color w:val="000000" w:themeColor="text1"/>
              </w:rPr>
            </w:pPr>
            <w:hyperlink r:id="rId11" w:history="1">
              <w:r w:rsidR="000B5161" w:rsidRPr="00DC54D3">
                <w:rPr>
                  <w:rStyle w:val="Hyperlink"/>
                  <w:rFonts w:asciiTheme="majorBidi" w:hAnsiTheme="majorBidi" w:cstheme="majorBidi"/>
                </w:rPr>
                <w:t>https://www.medicalvideos.com</w:t>
              </w:r>
            </w:hyperlink>
          </w:p>
          <w:p w14:paraId="258BF98C" w14:textId="232D868C" w:rsidR="000B5161" w:rsidRPr="00F21E50" w:rsidRDefault="00000000" w:rsidP="000B5161">
            <w:pPr>
              <w:rPr>
                <w:rFonts w:asciiTheme="majorBidi" w:hAnsiTheme="majorBidi" w:cstheme="majorBidi"/>
                <w:color w:val="000000" w:themeColor="text1"/>
                <w:lang w:bidi="fa-IR"/>
              </w:rPr>
            </w:pPr>
            <w:hyperlink r:id="rId12" w:history="1">
              <w:r w:rsidR="000B5161" w:rsidRPr="00DC54D3">
                <w:rPr>
                  <w:rStyle w:val="Hyperlink"/>
                  <w:rFonts w:asciiTheme="majorBidi" w:hAnsiTheme="majorBidi" w:cstheme="majorBidi"/>
                  <w:lang w:bidi="fa-IR"/>
                </w:rPr>
                <w:t>https://www.pedsnurses.org/</w:t>
              </w:r>
            </w:hyperlink>
          </w:p>
          <w:p w14:paraId="7E22B1F9" w14:textId="79FC5CEC" w:rsidR="000B5161" w:rsidRPr="00F21E50" w:rsidRDefault="00000000" w:rsidP="000B5161">
            <w:pPr>
              <w:pStyle w:val="CommentText"/>
              <w:rPr>
                <w:rFonts w:cs="B Titr"/>
                <w:color w:val="000000" w:themeColor="text1"/>
                <w:sz w:val="24"/>
                <w:szCs w:val="24"/>
                <w:lang w:bidi="fa-IR"/>
              </w:rPr>
            </w:pPr>
            <w:hyperlink r:id="rId13" w:history="1">
              <w:r w:rsidR="000B5161" w:rsidRPr="00DC54D3">
                <w:rPr>
                  <w:rStyle w:val="Hyperlink"/>
                  <w:rFonts w:cs="B Titr"/>
                  <w:sz w:val="24"/>
                  <w:szCs w:val="24"/>
                  <w:lang w:bidi="fa-IR"/>
                </w:rPr>
                <w:t>https://www.medscape.com</w:t>
              </w:r>
            </w:hyperlink>
          </w:p>
          <w:p w14:paraId="6CB961F1" w14:textId="4378525C" w:rsidR="000B5161" w:rsidRPr="00F21E50" w:rsidRDefault="00000000" w:rsidP="000B5161">
            <w:pPr>
              <w:pStyle w:val="CommentText"/>
              <w:rPr>
                <w:rFonts w:cs="B Titr"/>
                <w:color w:val="000000" w:themeColor="text1"/>
                <w:sz w:val="24"/>
                <w:szCs w:val="24"/>
                <w:lang w:bidi="fa-IR"/>
              </w:rPr>
            </w:pPr>
            <w:hyperlink r:id="rId14" w:history="1">
              <w:r w:rsidR="000B5161" w:rsidRPr="00DC54D3">
                <w:rPr>
                  <w:rStyle w:val="Hyperlink"/>
                  <w:rFonts w:cs="B Titr"/>
                  <w:sz w:val="24"/>
                  <w:szCs w:val="24"/>
                  <w:lang w:bidi="fa-IR"/>
                </w:rPr>
                <w:t>https://pubmed.ncbi.nlm.nih.gov</w:t>
              </w:r>
            </w:hyperlink>
          </w:p>
          <w:p w14:paraId="7C3EBC50" w14:textId="2A287379" w:rsidR="0041192D" w:rsidRPr="000B5161" w:rsidRDefault="00000000" w:rsidP="000B5161">
            <w:pPr>
              <w:pStyle w:val="CommentText"/>
              <w:rPr>
                <w:rFonts w:cs="B Titr"/>
                <w:color w:val="000000" w:themeColor="text1"/>
                <w:sz w:val="24"/>
                <w:szCs w:val="24"/>
                <w:lang w:bidi="fa-IR"/>
              </w:rPr>
            </w:pPr>
            <w:hyperlink r:id="rId15" w:history="1">
              <w:r w:rsidR="000B5161" w:rsidRPr="00DC54D3">
                <w:rPr>
                  <w:rStyle w:val="Hyperlink"/>
                  <w:rFonts w:cs="B Titr"/>
                  <w:sz w:val="24"/>
                  <w:szCs w:val="24"/>
                  <w:lang w:bidi="fa-IR"/>
                </w:rPr>
                <w:t>https://www.cdc.gov</w:t>
              </w:r>
            </w:hyperlink>
          </w:p>
          <w:p w14:paraId="4499EA2B" w14:textId="1E8A97BF" w:rsidR="009B335B" w:rsidRPr="000B5161" w:rsidRDefault="006B291C" w:rsidP="000B516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AE6BC9">
              <w:rPr>
                <w:rFonts w:cs="B Titr" w:hint="cs"/>
                <w:sz w:val="24"/>
                <w:szCs w:val="24"/>
                <w:rtl/>
              </w:rPr>
              <w:t>د) مجلات علمی فارسی و لاتی</w:t>
            </w:r>
            <w:r w:rsidR="000B5161">
              <w:rPr>
                <w:rFonts w:cs="B Titr" w:hint="cs"/>
                <w:sz w:val="24"/>
                <w:szCs w:val="24"/>
                <w:rtl/>
                <w:lang w:bidi="fa-IR"/>
              </w:rPr>
              <w:t>ن</w:t>
            </w:r>
          </w:p>
          <w:p w14:paraId="02283C14" w14:textId="048A3182" w:rsidR="009B335B" w:rsidRDefault="009B335B" w:rsidP="009B335B">
            <w:pPr>
              <w:jc w:val="both"/>
              <w:rPr>
                <w:rFonts w:cs="B Nazanin"/>
                <w:sz w:val="24"/>
                <w:szCs w:val="24"/>
              </w:rPr>
            </w:pPr>
            <w:r w:rsidRPr="009B335B">
              <w:rPr>
                <w:rFonts w:cs="B Nazanin"/>
                <w:sz w:val="24"/>
                <w:szCs w:val="24"/>
                <w:rtl/>
              </w:rPr>
              <w:tab/>
            </w:r>
            <w:r w:rsidRPr="009B335B">
              <w:rPr>
                <w:rFonts w:cs="B Nazanin"/>
                <w:sz w:val="24"/>
                <w:szCs w:val="24"/>
              </w:rPr>
              <w:t>Journal of Pediatric Nursing</w:t>
            </w:r>
          </w:p>
          <w:p w14:paraId="0FA1028B" w14:textId="3CC9F521" w:rsidR="009B335B" w:rsidRDefault="009B335B" w:rsidP="009B335B">
            <w:pPr>
              <w:jc w:val="both"/>
              <w:rPr>
                <w:rFonts w:cs="B Nazanin"/>
                <w:sz w:val="24"/>
                <w:szCs w:val="24"/>
              </w:rPr>
            </w:pPr>
            <w:r w:rsidRPr="009B335B">
              <w:rPr>
                <w:rFonts w:cs="B Nazanin"/>
                <w:sz w:val="24"/>
                <w:szCs w:val="24"/>
              </w:rPr>
              <w:tab/>
              <w:t>Journal for Specialists in Pediatric Nursing</w:t>
            </w:r>
          </w:p>
          <w:p w14:paraId="33183F9F" w14:textId="6B1A3004" w:rsidR="009B335B" w:rsidRDefault="009B335B" w:rsidP="009B335B">
            <w:pPr>
              <w:jc w:val="both"/>
              <w:rPr>
                <w:rFonts w:cs="B Nazanin"/>
                <w:sz w:val="24"/>
                <w:szCs w:val="24"/>
              </w:rPr>
            </w:pPr>
            <w:r w:rsidRPr="009B335B">
              <w:rPr>
                <w:rFonts w:cs="B Nazanin"/>
                <w:sz w:val="24"/>
                <w:szCs w:val="24"/>
              </w:rPr>
              <w:tab/>
              <w:t>Iranian Journal of Pediatric Nursing</w:t>
            </w:r>
          </w:p>
          <w:p w14:paraId="1403A23C" w14:textId="7A2AFB85" w:rsidR="009B335B" w:rsidRDefault="009B335B" w:rsidP="009B335B">
            <w:pPr>
              <w:jc w:val="both"/>
              <w:rPr>
                <w:rFonts w:cs="B Nazanin"/>
                <w:sz w:val="24"/>
                <w:szCs w:val="24"/>
              </w:rPr>
            </w:pPr>
            <w:r w:rsidRPr="009B335B">
              <w:rPr>
                <w:rFonts w:cs="B Nazanin"/>
                <w:sz w:val="24"/>
                <w:szCs w:val="24"/>
              </w:rPr>
              <w:tab/>
              <w:t>Pediatric Nursing</w:t>
            </w:r>
          </w:p>
          <w:p w14:paraId="569F2D5F" w14:textId="4DD7D587" w:rsidR="006B291C" w:rsidRPr="00F21E50" w:rsidRDefault="006B291C" w:rsidP="009B335B">
            <w:pPr>
              <w:bidi/>
              <w:jc w:val="both"/>
              <w:rPr>
                <w:rFonts w:asciiTheme="majorBidi" w:hAnsiTheme="majorBidi" w:cstheme="majorBidi"/>
                <w:rtl/>
                <w:lang w:bidi="fa-IR"/>
              </w:rPr>
            </w:pPr>
            <w:r w:rsidRPr="00B54617">
              <w:rPr>
                <w:rFonts w:cs="B Nazanin" w:hint="cs"/>
                <w:sz w:val="24"/>
                <w:szCs w:val="24"/>
                <w:rtl/>
              </w:rPr>
              <w:t xml:space="preserve">    </w:t>
            </w:r>
            <w:r w:rsidR="009B335B" w:rsidRPr="009B335B">
              <w:rPr>
                <w:rFonts w:cs="B Nazanin" w:hint="cs"/>
                <w:sz w:val="24"/>
                <w:szCs w:val="24"/>
                <w:rtl/>
              </w:rPr>
              <w:t>نشریه</w:t>
            </w:r>
            <w:r w:rsidR="009B335B" w:rsidRPr="009B335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9B335B" w:rsidRPr="009B335B">
              <w:rPr>
                <w:rFonts w:cs="B Nazanin" w:hint="cs"/>
                <w:sz w:val="24"/>
                <w:szCs w:val="24"/>
                <w:rtl/>
              </w:rPr>
              <w:t>پرستاری</w:t>
            </w:r>
            <w:r w:rsidR="009B335B" w:rsidRPr="009B335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9B335B" w:rsidRPr="009B335B">
              <w:rPr>
                <w:rFonts w:cs="B Nazanin" w:hint="cs"/>
                <w:sz w:val="24"/>
                <w:szCs w:val="24"/>
                <w:rtl/>
              </w:rPr>
              <w:t>کودکان</w:t>
            </w:r>
            <w:r w:rsidR="009B335B" w:rsidRPr="009B335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9B335B" w:rsidRPr="009B335B">
              <w:rPr>
                <w:rFonts w:cs="B Nazanin" w:hint="cs"/>
                <w:sz w:val="24"/>
                <w:szCs w:val="24"/>
                <w:rtl/>
              </w:rPr>
              <w:t>و</w:t>
            </w:r>
            <w:r w:rsidR="009B335B" w:rsidRPr="009B335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9B335B" w:rsidRPr="009B335B">
              <w:rPr>
                <w:rFonts w:cs="B Nazanin" w:hint="cs"/>
                <w:sz w:val="24"/>
                <w:szCs w:val="24"/>
                <w:rtl/>
              </w:rPr>
              <w:t>نوزادان</w:t>
            </w:r>
            <w:r w:rsidRPr="00B54617">
              <w:rPr>
                <w:rFonts w:cs="B Nazanin" w:hint="cs"/>
                <w:sz w:val="24"/>
                <w:szCs w:val="24"/>
                <w:rtl/>
              </w:rPr>
              <w:t xml:space="preserve">                                           </w:t>
            </w:r>
            <w:r w:rsidRPr="00B54617">
              <w:rPr>
                <w:rFonts w:asciiTheme="majorBidi" w:hAnsiTheme="majorBidi" w:cstheme="majorBidi"/>
              </w:rPr>
              <w:t xml:space="preserve">  </w:t>
            </w:r>
          </w:p>
        </w:tc>
      </w:tr>
    </w:tbl>
    <w:p w14:paraId="12B66963" w14:textId="77777777" w:rsidR="001312CE" w:rsidRDefault="001312CE" w:rsidP="009D1208">
      <w:pPr>
        <w:bidi/>
        <w:rPr>
          <w:rFonts w:cs="B Titr"/>
          <w:rtl/>
          <w:lang w:bidi="fa-IR"/>
        </w:rPr>
      </w:pPr>
    </w:p>
    <w:sectPr w:rsidR="001312CE" w:rsidSect="000D5651">
      <w:headerReference w:type="default" r:id="rId16"/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1C7D5" w14:textId="77777777" w:rsidR="000D5651" w:rsidRDefault="000D5651" w:rsidP="007D3BB6">
      <w:pPr>
        <w:spacing w:after="0" w:line="240" w:lineRule="auto"/>
      </w:pPr>
      <w:r>
        <w:separator/>
      </w:r>
    </w:p>
  </w:endnote>
  <w:endnote w:type="continuationSeparator" w:id="0">
    <w:p w14:paraId="77C695F0" w14:textId="77777777" w:rsidR="000D5651" w:rsidRDefault="000D5651" w:rsidP="007D3B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Mitra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72629" w14:textId="77777777" w:rsidR="000D5651" w:rsidRDefault="000D5651" w:rsidP="007D3BB6">
      <w:pPr>
        <w:spacing w:after="0" w:line="240" w:lineRule="auto"/>
      </w:pPr>
      <w:r>
        <w:separator/>
      </w:r>
    </w:p>
  </w:footnote>
  <w:footnote w:type="continuationSeparator" w:id="0">
    <w:p w14:paraId="01FD3C2C" w14:textId="77777777" w:rsidR="000D5651" w:rsidRDefault="000D5651" w:rsidP="007D3BB6">
      <w:pPr>
        <w:spacing w:after="0" w:line="240" w:lineRule="auto"/>
      </w:pPr>
      <w:r>
        <w:continuationSeparator/>
      </w:r>
    </w:p>
  </w:footnote>
  <w:footnote w:id="1">
    <w:p w14:paraId="2B064559" w14:textId="4142459D" w:rsidR="000902FE" w:rsidRPr="003B1608" w:rsidRDefault="000902FE" w:rsidP="003B1608">
      <w:pPr>
        <w:pStyle w:val="NoSpacing"/>
        <w:bidi/>
        <w:rPr>
          <w:rFonts w:cs="B Nazanin"/>
          <w:sz w:val="20"/>
          <w:szCs w:val="20"/>
          <w:rtl/>
          <w:lang w:bidi="fa-IR"/>
        </w:rPr>
      </w:pPr>
    </w:p>
  </w:footnote>
  <w:footnote w:id="2">
    <w:p w14:paraId="2A9F3BB4" w14:textId="2106EB36" w:rsidR="000902FE" w:rsidRPr="003B1608" w:rsidRDefault="000902FE" w:rsidP="003B1608">
      <w:pPr>
        <w:pStyle w:val="NoSpacing"/>
        <w:bidi/>
        <w:rPr>
          <w:rFonts w:cs="B Nazanin"/>
          <w:sz w:val="20"/>
          <w:szCs w:val="20"/>
          <w:rtl/>
          <w:lang w:bidi="fa-IR"/>
        </w:rPr>
      </w:pPr>
    </w:p>
  </w:footnote>
  <w:footnote w:id="3">
    <w:p w14:paraId="39C23019" w14:textId="000E193F" w:rsidR="000902FE" w:rsidRPr="003B1608" w:rsidRDefault="000902FE" w:rsidP="003B1608">
      <w:pPr>
        <w:pStyle w:val="NoSpacing"/>
        <w:bidi/>
        <w:rPr>
          <w:rFonts w:cs="B Nazanin"/>
          <w:sz w:val="20"/>
          <w:szCs w:val="20"/>
          <w:rtl/>
          <w:lang w:bidi="fa-IR"/>
        </w:rPr>
      </w:pPr>
    </w:p>
  </w:footnote>
  <w:footnote w:id="4">
    <w:p w14:paraId="69BC0266" w14:textId="734D60E2" w:rsidR="000902FE" w:rsidRDefault="000902FE" w:rsidP="003B1608">
      <w:pPr>
        <w:pStyle w:val="FootnoteText"/>
        <w:bidi/>
        <w:rPr>
          <w:rtl/>
          <w:lang w:bidi="fa-IR"/>
        </w:rPr>
      </w:pPr>
    </w:p>
  </w:footnote>
  <w:footnote w:id="5">
    <w:p w14:paraId="6CB502A8" w14:textId="564021B3" w:rsidR="0000199E" w:rsidRPr="003B1608" w:rsidRDefault="0000199E" w:rsidP="0000199E">
      <w:pPr>
        <w:pStyle w:val="NoSpacing"/>
        <w:bidi/>
        <w:rPr>
          <w:rFonts w:cs="B Nazanin"/>
          <w:sz w:val="20"/>
          <w:szCs w:val="20"/>
          <w:rtl/>
          <w:lang w:bidi="fa-IR"/>
        </w:rPr>
      </w:pPr>
    </w:p>
  </w:footnote>
  <w:footnote w:id="6">
    <w:p w14:paraId="7733CDAE" w14:textId="67DBF7A7" w:rsidR="0000199E" w:rsidRPr="003B1608" w:rsidRDefault="0000199E" w:rsidP="0000199E">
      <w:pPr>
        <w:pStyle w:val="NoSpacing"/>
        <w:bidi/>
        <w:rPr>
          <w:rFonts w:cs="B Nazanin"/>
          <w:sz w:val="20"/>
          <w:szCs w:val="20"/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956AD" w14:textId="77777777" w:rsidR="000902FE" w:rsidRPr="003B1608" w:rsidRDefault="000902FE" w:rsidP="003B1608">
    <w:pPr>
      <w:pStyle w:val="Header"/>
      <w:tabs>
        <w:tab w:val="clear" w:pos="9360"/>
        <w:tab w:val="right" w:pos="11348"/>
      </w:tabs>
      <w:bidi/>
      <w:rPr>
        <w:rFonts w:cs="B Titr"/>
        <w:color w:val="000000" w:themeColor="text1"/>
        <w:sz w:val="24"/>
        <w:szCs w:val="24"/>
        <w:lang w:bidi="fa-IR"/>
      </w:rPr>
    </w:pPr>
    <w:r w:rsidRPr="003B1608">
      <w:rPr>
        <w:rFonts w:cs="B Titr"/>
        <w:caps/>
        <w:noProof/>
        <w:color w:val="808080" w:themeColor="background1" w:themeShade="80"/>
        <w:sz w:val="18"/>
        <w:szCs w:val="18"/>
      </w:rPr>
      <w:drawing>
        <wp:anchor distT="0" distB="0" distL="114300" distR="114300" simplePos="0" relativeHeight="251660288" behindDoc="0" locked="0" layoutInCell="1" allowOverlap="1" wp14:anchorId="6F692B32" wp14:editId="30AAFF06">
          <wp:simplePos x="0" y="0"/>
          <wp:positionH relativeFrom="margin">
            <wp:posOffset>3339465</wp:posOffset>
          </wp:positionH>
          <wp:positionV relativeFrom="topMargin">
            <wp:posOffset>51435</wp:posOffset>
          </wp:positionV>
          <wp:extent cx="1327785" cy="88519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لوگو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7785" cy="885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="B Titr" w:hint="cs"/>
        <w:color w:val="000000" w:themeColor="text1"/>
        <w:sz w:val="24"/>
        <w:szCs w:val="24"/>
        <w:rtl/>
        <w:lang w:bidi="fa-IR"/>
      </w:rPr>
      <w:t xml:space="preserve">دفتر توسعه آموزش </w:t>
    </w:r>
    <w:r w:rsidRPr="003B1608">
      <w:rPr>
        <w:rFonts w:cs="B Titr" w:hint="cs"/>
        <w:color w:val="000000" w:themeColor="text1"/>
        <w:sz w:val="24"/>
        <w:szCs w:val="24"/>
        <w:rtl/>
        <w:lang w:bidi="fa-IR"/>
      </w:rPr>
      <w:t>شناسه سند</w:t>
    </w:r>
  </w:p>
  <w:p w14:paraId="2B6F219C" w14:textId="77777777" w:rsidR="000902FE" w:rsidRPr="003B1608" w:rsidRDefault="000902FE" w:rsidP="003B1608">
    <w:pPr>
      <w:pStyle w:val="Header"/>
      <w:bidi/>
      <w:rPr>
        <w:rFonts w:cs="B Titr"/>
        <w:sz w:val="20"/>
        <w:szCs w:val="20"/>
        <w:lang w:bidi="fa-IR"/>
      </w:rPr>
    </w:pPr>
    <w:r w:rsidRPr="003B1608">
      <w:rPr>
        <w:rFonts w:cs="B Titr" w:hint="cs"/>
        <w:color w:val="000000" w:themeColor="text1"/>
        <w:sz w:val="24"/>
        <w:szCs w:val="24"/>
        <w:rtl/>
        <w:lang w:bidi="fa-IR"/>
      </w:rPr>
      <w:t>طرح دوره</w:t>
    </w:r>
    <w:r>
      <w:rPr>
        <w:rFonts w:cs="B Titr" w:hint="cs"/>
        <w:color w:val="000000" w:themeColor="text1"/>
        <w:sz w:val="24"/>
        <w:szCs w:val="24"/>
        <w:rtl/>
        <w:lang w:bidi="fa-IR"/>
      </w:rPr>
      <w:t xml:space="preserve"> درس های نظری و عملی                                        تاریخ تصویب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1BE4"/>
    <w:multiLevelType w:val="hybridMultilevel"/>
    <w:tmpl w:val="57BC2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F4279"/>
    <w:multiLevelType w:val="hybridMultilevel"/>
    <w:tmpl w:val="A65C9AF2"/>
    <w:lvl w:ilvl="0" w:tplc="F842B9DA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40D2E"/>
    <w:multiLevelType w:val="hybridMultilevel"/>
    <w:tmpl w:val="BDBC7F1E"/>
    <w:lvl w:ilvl="0" w:tplc="B914EB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F51603"/>
    <w:multiLevelType w:val="hybridMultilevel"/>
    <w:tmpl w:val="37D68452"/>
    <w:lvl w:ilvl="0" w:tplc="E0CCA8A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A0D3D"/>
    <w:multiLevelType w:val="hybridMultilevel"/>
    <w:tmpl w:val="1898D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9307E"/>
    <w:multiLevelType w:val="hybridMultilevel"/>
    <w:tmpl w:val="3552DF2E"/>
    <w:lvl w:ilvl="0" w:tplc="F842B9DA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B5283A"/>
    <w:multiLevelType w:val="hybridMultilevel"/>
    <w:tmpl w:val="C1E0331E"/>
    <w:lvl w:ilvl="0" w:tplc="D8C6DCB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167548"/>
    <w:multiLevelType w:val="hybridMultilevel"/>
    <w:tmpl w:val="258A74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B70AFB"/>
    <w:multiLevelType w:val="hybridMultilevel"/>
    <w:tmpl w:val="D8CC8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E01C96"/>
    <w:multiLevelType w:val="hybridMultilevel"/>
    <w:tmpl w:val="CC2412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32357C"/>
    <w:multiLevelType w:val="hybridMultilevel"/>
    <w:tmpl w:val="1132F388"/>
    <w:lvl w:ilvl="0" w:tplc="F842B9DA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C27305"/>
    <w:multiLevelType w:val="hybridMultilevel"/>
    <w:tmpl w:val="D4FC7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993FAE"/>
    <w:multiLevelType w:val="hybridMultilevel"/>
    <w:tmpl w:val="7E8AEA02"/>
    <w:lvl w:ilvl="0" w:tplc="195AE25C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9C0E62"/>
    <w:multiLevelType w:val="hybridMultilevel"/>
    <w:tmpl w:val="E09A2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7502E7"/>
    <w:multiLevelType w:val="hybridMultilevel"/>
    <w:tmpl w:val="14F08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8E53DC"/>
    <w:multiLevelType w:val="hybridMultilevel"/>
    <w:tmpl w:val="E4424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E84B80"/>
    <w:multiLevelType w:val="hybridMultilevel"/>
    <w:tmpl w:val="2FCE36D8"/>
    <w:lvl w:ilvl="0" w:tplc="A2AC320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74F5C"/>
    <w:multiLevelType w:val="hybridMultilevel"/>
    <w:tmpl w:val="6382FD6A"/>
    <w:lvl w:ilvl="0" w:tplc="D8C6DCB0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9C1385E"/>
    <w:multiLevelType w:val="hybridMultilevel"/>
    <w:tmpl w:val="67BAE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874D72"/>
    <w:multiLevelType w:val="hybridMultilevel"/>
    <w:tmpl w:val="AEAEF8AA"/>
    <w:lvl w:ilvl="0" w:tplc="F842B9DA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4234641">
    <w:abstractNumId w:val="12"/>
  </w:num>
  <w:num w:numId="2" w16cid:durableId="1681932648">
    <w:abstractNumId w:val="9"/>
  </w:num>
  <w:num w:numId="3" w16cid:durableId="334695591">
    <w:abstractNumId w:val="15"/>
  </w:num>
  <w:num w:numId="4" w16cid:durableId="473184238">
    <w:abstractNumId w:val="16"/>
  </w:num>
  <w:num w:numId="5" w16cid:durableId="390738074">
    <w:abstractNumId w:val="5"/>
  </w:num>
  <w:num w:numId="6" w16cid:durableId="1445734854">
    <w:abstractNumId w:val="14"/>
  </w:num>
  <w:num w:numId="7" w16cid:durableId="1373773798">
    <w:abstractNumId w:val="1"/>
  </w:num>
  <w:num w:numId="8" w16cid:durableId="2102870656">
    <w:abstractNumId w:val="17"/>
  </w:num>
  <w:num w:numId="9" w16cid:durableId="746417012">
    <w:abstractNumId w:val="10"/>
  </w:num>
  <w:num w:numId="10" w16cid:durableId="1180852328">
    <w:abstractNumId w:val="6"/>
  </w:num>
  <w:num w:numId="11" w16cid:durableId="1061562983">
    <w:abstractNumId w:val="19"/>
  </w:num>
  <w:num w:numId="12" w16cid:durableId="1445421846">
    <w:abstractNumId w:val="7"/>
  </w:num>
  <w:num w:numId="13" w16cid:durableId="1879472414">
    <w:abstractNumId w:val="0"/>
  </w:num>
  <w:num w:numId="14" w16cid:durableId="1399475494">
    <w:abstractNumId w:val="18"/>
  </w:num>
  <w:num w:numId="15" w16cid:durableId="957224383">
    <w:abstractNumId w:val="2"/>
  </w:num>
  <w:num w:numId="16" w16cid:durableId="1330325944">
    <w:abstractNumId w:val="4"/>
  </w:num>
  <w:num w:numId="17" w16cid:durableId="198010783">
    <w:abstractNumId w:val="13"/>
  </w:num>
  <w:num w:numId="18" w16cid:durableId="1672753334">
    <w:abstractNumId w:val="8"/>
  </w:num>
  <w:num w:numId="19" w16cid:durableId="934705714">
    <w:abstractNumId w:val="3"/>
  </w:num>
  <w:num w:numId="20" w16cid:durableId="134632906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MDGzNDAyMzUwMLNQ0lEKTi0uzszPAykwqQUAKMXpF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BB1F23"/>
    <w:rsid w:val="0000199E"/>
    <w:rsid w:val="00003164"/>
    <w:rsid w:val="0002531A"/>
    <w:rsid w:val="00031331"/>
    <w:rsid w:val="000354D1"/>
    <w:rsid w:val="00067148"/>
    <w:rsid w:val="00087F50"/>
    <w:rsid w:val="000902FE"/>
    <w:rsid w:val="000B315A"/>
    <w:rsid w:val="000B5161"/>
    <w:rsid w:val="000C1077"/>
    <w:rsid w:val="000D5651"/>
    <w:rsid w:val="00104ADA"/>
    <w:rsid w:val="001312CE"/>
    <w:rsid w:val="00134797"/>
    <w:rsid w:val="00150CC8"/>
    <w:rsid w:val="00161FF2"/>
    <w:rsid w:val="00166D62"/>
    <w:rsid w:val="00167E15"/>
    <w:rsid w:val="001B47EC"/>
    <w:rsid w:val="001C17B2"/>
    <w:rsid w:val="001D1267"/>
    <w:rsid w:val="001D4F6C"/>
    <w:rsid w:val="001E408A"/>
    <w:rsid w:val="00216BE8"/>
    <w:rsid w:val="0024456E"/>
    <w:rsid w:val="002740BD"/>
    <w:rsid w:val="002A6564"/>
    <w:rsid w:val="002C0676"/>
    <w:rsid w:val="002C4C9E"/>
    <w:rsid w:val="002D421D"/>
    <w:rsid w:val="002D5372"/>
    <w:rsid w:val="00327E9C"/>
    <w:rsid w:val="00373274"/>
    <w:rsid w:val="00387F79"/>
    <w:rsid w:val="00391580"/>
    <w:rsid w:val="003A4079"/>
    <w:rsid w:val="003A7066"/>
    <w:rsid w:val="003B1608"/>
    <w:rsid w:val="003E3555"/>
    <w:rsid w:val="003F5F1F"/>
    <w:rsid w:val="004012E3"/>
    <w:rsid w:val="0041192D"/>
    <w:rsid w:val="00432611"/>
    <w:rsid w:val="0045316A"/>
    <w:rsid w:val="004560DF"/>
    <w:rsid w:val="00484C4D"/>
    <w:rsid w:val="004A3F25"/>
    <w:rsid w:val="004F2308"/>
    <w:rsid w:val="00516252"/>
    <w:rsid w:val="00527A5E"/>
    <w:rsid w:val="00541D3E"/>
    <w:rsid w:val="00547525"/>
    <w:rsid w:val="00592391"/>
    <w:rsid w:val="00596B93"/>
    <w:rsid w:val="005B6BA2"/>
    <w:rsid w:val="005B76D9"/>
    <w:rsid w:val="005D4014"/>
    <w:rsid w:val="005D467F"/>
    <w:rsid w:val="0063786B"/>
    <w:rsid w:val="0064132E"/>
    <w:rsid w:val="00646AEE"/>
    <w:rsid w:val="006535BC"/>
    <w:rsid w:val="006A2E92"/>
    <w:rsid w:val="006B2310"/>
    <w:rsid w:val="006B291C"/>
    <w:rsid w:val="006B69DD"/>
    <w:rsid w:val="006F6DE9"/>
    <w:rsid w:val="007008CF"/>
    <w:rsid w:val="00705924"/>
    <w:rsid w:val="00757AD1"/>
    <w:rsid w:val="00761E1E"/>
    <w:rsid w:val="00782A23"/>
    <w:rsid w:val="007914F6"/>
    <w:rsid w:val="007C14F9"/>
    <w:rsid w:val="007C6E39"/>
    <w:rsid w:val="007D09D7"/>
    <w:rsid w:val="007D3BB6"/>
    <w:rsid w:val="007F24CA"/>
    <w:rsid w:val="008001B6"/>
    <w:rsid w:val="0080236B"/>
    <w:rsid w:val="00823930"/>
    <w:rsid w:val="0083374C"/>
    <w:rsid w:val="00875BB3"/>
    <w:rsid w:val="00877520"/>
    <w:rsid w:val="008941E3"/>
    <w:rsid w:val="008A250E"/>
    <w:rsid w:val="008A3186"/>
    <w:rsid w:val="008B1DB0"/>
    <w:rsid w:val="008B2513"/>
    <w:rsid w:val="00916AC5"/>
    <w:rsid w:val="0093099C"/>
    <w:rsid w:val="0095467C"/>
    <w:rsid w:val="00956C1C"/>
    <w:rsid w:val="00975FCC"/>
    <w:rsid w:val="00994373"/>
    <w:rsid w:val="00994C1F"/>
    <w:rsid w:val="00996B35"/>
    <w:rsid w:val="009B335B"/>
    <w:rsid w:val="009D1208"/>
    <w:rsid w:val="00A4758A"/>
    <w:rsid w:val="00A52E44"/>
    <w:rsid w:val="00A5671F"/>
    <w:rsid w:val="00A6589C"/>
    <w:rsid w:val="00A83059"/>
    <w:rsid w:val="00AA5181"/>
    <w:rsid w:val="00AE6BC9"/>
    <w:rsid w:val="00AF34A7"/>
    <w:rsid w:val="00AF4EB0"/>
    <w:rsid w:val="00B030CF"/>
    <w:rsid w:val="00B12981"/>
    <w:rsid w:val="00B23EA8"/>
    <w:rsid w:val="00B40F6B"/>
    <w:rsid w:val="00B4681E"/>
    <w:rsid w:val="00B46FDF"/>
    <w:rsid w:val="00B604D2"/>
    <w:rsid w:val="00B72993"/>
    <w:rsid w:val="00B86EE4"/>
    <w:rsid w:val="00B9615B"/>
    <w:rsid w:val="00BB1F23"/>
    <w:rsid w:val="00BB42BC"/>
    <w:rsid w:val="00BB5816"/>
    <w:rsid w:val="00BC49E6"/>
    <w:rsid w:val="00BF1019"/>
    <w:rsid w:val="00C13B9A"/>
    <w:rsid w:val="00C17A49"/>
    <w:rsid w:val="00C277F9"/>
    <w:rsid w:val="00C509B8"/>
    <w:rsid w:val="00C858C9"/>
    <w:rsid w:val="00C92B8D"/>
    <w:rsid w:val="00CA7029"/>
    <w:rsid w:val="00CB6202"/>
    <w:rsid w:val="00CB7707"/>
    <w:rsid w:val="00CC3441"/>
    <w:rsid w:val="00CD3CC9"/>
    <w:rsid w:val="00CE059F"/>
    <w:rsid w:val="00CE099E"/>
    <w:rsid w:val="00D006F7"/>
    <w:rsid w:val="00D2277C"/>
    <w:rsid w:val="00D314BE"/>
    <w:rsid w:val="00D61688"/>
    <w:rsid w:val="00D778DC"/>
    <w:rsid w:val="00DC4D23"/>
    <w:rsid w:val="00DD6B4F"/>
    <w:rsid w:val="00DF62BD"/>
    <w:rsid w:val="00E1584F"/>
    <w:rsid w:val="00E2543C"/>
    <w:rsid w:val="00E53A45"/>
    <w:rsid w:val="00E6599A"/>
    <w:rsid w:val="00E76A95"/>
    <w:rsid w:val="00E911B8"/>
    <w:rsid w:val="00EA23E0"/>
    <w:rsid w:val="00EA57C1"/>
    <w:rsid w:val="00EB6900"/>
    <w:rsid w:val="00EC244B"/>
    <w:rsid w:val="00F21E50"/>
    <w:rsid w:val="00F24161"/>
    <w:rsid w:val="00F37E6B"/>
    <w:rsid w:val="00F85683"/>
    <w:rsid w:val="00FA12DB"/>
    <w:rsid w:val="00FB2EB8"/>
    <w:rsid w:val="00FF59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347E49"/>
  <w15:docId w15:val="{DD0522A9-BB05-42CE-BB79-7DF4D4E7D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066"/>
  </w:style>
  <w:style w:type="paragraph" w:styleId="Heading1">
    <w:name w:val="heading 1"/>
    <w:basedOn w:val="Normal"/>
    <w:link w:val="Heading1Char"/>
    <w:uiPriority w:val="9"/>
    <w:qFormat/>
    <w:rsid w:val="007008C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33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25A1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3B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3BB6"/>
  </w:style>
  <w:style w:type="paragraph" w:styleId="Footer">
    <w:name w:val="footer"/>
    <w:basedOn w:val="Normal"/>
    <w:link w:val="FooterChar"/>
    <w:uiPriority w:val="99"/>
    <w:unhideWhenUsed/>
    <w:rsid w:val="007D3B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3BB6"/>
  </w:style>
  <w:style w:type="table" w:styleId="TableGrid">
    <w:name w:val="Table Grid"/>
    <w:basedOn w:val="TableNormal"/>
    <w:uiPriority w:val="39"/>
    <w:rsid w:val="00131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516252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9D120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D1208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D1208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D1208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6F6DE9"/>
    <w:rPr>
      <w:color w:val="F59E00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F6DE9"/>
    <w:rPr>
      <w:color w:val="B2B2B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B69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69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69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69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69D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69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9DD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BB42BC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314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314B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314BE"/>
    <w:rPr>
      <w:vertAlign w:val="superscript"/>
    </w:rPr>
  </w:style>
  <w:style w:type="paragraph" w:styleId="NoSpacing">
    <w:name w:val="No Spacing"/>
    <w:uiPriority w:val="1"/>
    <w:qFormat/>
    <w:rsid w:val="00AE6BC9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BC49E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008CF"/>
    <w:rPr>
      <w:rFonts w:ascii="Times New Roman" w:eastAsia="Times New Roman" w:hAnsi="Times New Roman" w:cs="Times New Roman"/>
      <w:b/>
      <w:bCs/>
      <w:kern w:val="36"/>
      <w:sz w:val="48"/>
      <w:szCs w:val="48"/>
      <w:lang w:bidi="fa-IR"/>
    </w:rPr>
  </w:style>
  <w:style w:type="character" w:styleId="PlaceholderText">
    <w:name w:val="Placeholder Text"/>
    <w:basedOn w:val="DefaultParagraphFont"/>
    <w:uiPriority w:val="99"/>
    <w:semiHidden/>
    <w:rsid w:val="007C6E39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335B"/>
    <w:rPr>
      <w:rFonts w:asciiTheme="majorHAnsi" w:eastAsiaTheme="majorEastAsia" w:hAnsiTheme="majorHAnsi" w:cstheme="majorBidi"/>
      <w:color w:val="525A1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51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0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lthychildren.org" TargetMode="External"/><Relationship Id="rId13" Type="http://schemas.openxmlformats.org/officeDocument/2006/relationships/hyperlink" Target="https://www.medscape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pedsnurses.org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dicalvideos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dc.gov" TargetMode="External"/><Relationship Id="rId10" Type="http://schemas.openxmlformats.org/officeDocument/2006/relationships/hyperlink" Target="https://www.pncb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edsnursing.org/" TargetMode="External"/><Relationship Id="rId14" Type="http://schemas.openxmlformats.org/officeDocument/2006/relationships/hyperlink" Target="https://pubmed.ncbi.nlm.nih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asis">
  <a:themeElements>
    <a:clrScheme name="Basis">
      <a:dk1>
        <a:srgbClr val="000000"/>
      </a:dk1>
      <a:lt1>
        <a:srgbClr val="FFFFFF"/>
      </a:lt1>
      <a:dk2>
        <a:srgbClr val="565349"/>
      </a:dk2>
      <a:lt2>
        <a:srgbClr val="DDDDDD"/>
      </a:lt2>
      <a:accent1>
        <a:srgbClr val="A6B727"/>
      </a:accent1>
      <a:accent2>
        <a:srgbClr val="DF5327"/>
      </a:accent2>
      <a:accent3>
        <a:srgbClr val="FE9E00"/>
      </a:accent3>
      <a:accent4>
        <a:srgbClr val="418AB3"/>
      </a:accent4>
      <a:accent5>
        <a:srgbClr val="D7D447"/>
      </a:accent5>
      <a:accent6>
        <a:srgbClr val="818183"/>
      </a:accent6>
      <a:hlink>
        <a:srgbClr val="F59E00"/>
      </a:hlink>
      <a:folHlink>
        <a:srgbClr val="B2B2B2"/>
      </a:folHlink>
    </a:clrScheme>
    <a:fontScheme name="Basis">
      <a:majorFont>
        <a:latin typeface="Corbe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sis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1DE11F22-ED5B-424C-9E2C-093AC6744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175</Words>
  <Characters>12402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Maryam Varzeshnejad</cp:lastModifiedBy>
  <cp:revision>2</cp:revision>
  <cp:lastPrinted>2023-09-13T16:03:00Z</cp:lastPrinted>
  <dcterms:created xsi:type="dcterms:W3CDTF">2024-02-18T09:16:00Z</dcterms:created>
  <dcterms:modified xsi:type="dcterms:W3CDTF">2024-02-18T09:16:00Z</dcterms:modified>
</cp:coreProperties>
</file>